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237288908"/>
        <w:docPartObj>
          <w:docPartGallery w:val="Cover Pages"/>
          <w:docPartUnique/>
        </w:docPartObj>
      </w:sdtPr>
      <w:sdtContent>
        <w:p w14:paraId="26210645" w14:textId="0C39EA59" w:rsidR="00724969" w:rsidRDefault="00724969"/>
        <w:p w14:paraId="681BDE38" w14:textId="7BEAA0B8" w:rsidR="00724969" w:rsidRDefault="00724969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D12533C" wp14:editId="330FE4B6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EB20F20" w14:textId="0F2B5743" w:rsidR="00724969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AC360F" w:rsidRPr="00AC360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chnical</w:t>
                                    </w:r>
                                    <w:r w:rsidR="00AC360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="00AC360F" w:rsidRPr="00AC360F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Documentatio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FAF459" w14:textId="457A48B7" w:rsidR="00724969" w:rsidRDefault="00724969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724969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One</w:t>
                                    </w:r>
                                    <w:r w:rsidRPr="00724969">
                                      <w:rPr>
                                        <w:rFonts w:ascii="Cambria Math" w:hAnsi="Cambria Math" w:cs="Cambria Math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‑</w:t>
                                    </w:r>
                                    <w:r w:rsidRPr="00724969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X Agent </w:t>
                                    </w:r>
                                    <w:r w:rsidRPr="00724969">
                                      <w:rPr>
                                        <w:rFonts w:ascii="Calibri" w:hAnsi="Calibri" w:cs="Calibri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×</w:t>
                                    </w:r>
                                    <w:r w:rsidRPr="00724969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CRM </w:t>
                                    </w:r>
                                    <w:r w:rsidRPr="00724969">
                                      <w:rPr>
                                        <w:rFonts w:ascii="Calibri" w:hAnsi="Calibri" w:cs="Calibri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×</w:t>
                                    </w:r>
                                    <w:r w:rsidRPr="00724969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ACR Middleware</w:t>
                                    </w:r>
                                  </w:p>
                                </w:sdtContent>
                              </w:sdt>
                              <w:p w14:paraId="397CDD3D" w14:textId="087A0FB2" w:rsidR="00724969" w:rsidRDefault="00000000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 w:val="24"/>
                                      <w:szCs w:val="24"/>
                                    </w:rPr>
                                    <w:alias w:val="Author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724969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Mohammad</w:t>
                                    </w:r>
                                  </w:sdtContent>
                                </w:sdt>
                                <w:r w:rsidR="00724969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Al-salaha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D1253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0EB20F20" w14:textId="0F2B5743" w:rsidR="00724969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AC360F" w:rsidRPr="00AC360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chnical</w:t>
                              </w:r>
                              <w:r w:rsidR="00AC360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="00AC360F" w:rsidRPr="00AC360F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Documentatio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FFAF459" w14:textId="457A48B7" w:rsidR="00724969" w:rsidRDefault="00724969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724969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One</w:t>
                              </w:r>
                              <w:r w:rsidRPr="00724969">
                                <w:rPr>
                                  <w:rFonts w:ascii="Cambria Math" w:hAnsi="Cambria Math" w:cs="Cambria Math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‑</w:t>
                              </w:r>
                              <w:r w:rsidRPr="00724969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X Agent </w:t>
                              </w:r>
                              <w:r w:rsidRPr="00724969">
                                <w:rPr>
                                  <w:rFonts w:ascii="Calibri" w:hAnsi="Calibri" w:cs="Calibri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×</w:t>
                              </w:r>
                              <w:r w:rsidRPr="00724969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CRM </w:t>
                              </w:r>
                              <w:r w:rsidRPr="00724969">
                                <w:rPr>
                                  <w:rFonts w:ascii="Calibri" w:hAnsi="Calibri" w:cs="Calibri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×</w:t>
                              </w:r>
                              <w:r w:rsidRPr="00724969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ACR Middleware</w:t>
                              </w:r>
                            </w:p>
                          </w:sdtContent>
                        </w:sdt>
                        <w:p w14:paraId="397CDD3D" w14:textId="087A0FB2" w:rsidR="00724969" w:rsidRDefault="00000000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  <w:alias w:val="Author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724969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Mohammad</w:t>
                              </w:r>
                            </w:sdtContent>
                          </w:sdt>
                          <w:r w:rsidR="00724969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 Al-salahat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3C5F1A3" wp14:editId="5BD3B3A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5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997AC30" w14:textId="5B819BDB" w:rsidR="00724969" w:rsidRDefault="00724969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5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3C5F1A3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5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997AC30" w14:textId="5B819BDB" w:rsidR="00724969" w:rsidRDefault="00724969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5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12960246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9D7737" w14:textId="31DC364C" w:rsidR="0030411A" w:rsidRDefault="0030411A" w:rsidP="00C25D54">
          <w:pPr>
            <w:pStyle w:val="TOCHeading"/>
          </w:pPr>
          <w:r>
            <w:t>Contents</w:t>
          </w:r>
        </w:p>
        <w:p w14:paraId="62E01C9B" w14:textId="00784A85" w:rsidR="00694CC1" w:rsidRDefault="0030411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1252543" w:history="1">
            <w:r w:rsidR="00694CC1" w:rsidRPr="008E76C8">
              <w:rPr>
                <w:rStyle w:val="Hyperlink"/>
                <w:noProof/>
              </w:rPr>
              <w:t>Project purpos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3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2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4AB6641D" w14:textId="69DB30A8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4" w:history="1">
            <w:r w:rsidR="00694CC1" w:rsidRPr="008E76C8">
              <w:rPr>
                <w:rStyle w:val="Hyperlink"/>
                <w:noProof/>
              </w:rPr>
              <w:t>At</w:t>
            </w:r>
            <w:r w:rsidR="00694CC1" w:rsidRPr="008E76C8">
              <w:rPr>
                <w:rStyle w:val="Hyperlink"/>
                <w:noProof/>
              </w:rPr>
              <w:noBreakHyphen/>
              <w:t>a</w:t>
            </w:r>
            <w:r w:rsidR="00694CC1" w:rsidRPr="008E76C8">
              <w:rPr>
                <w:rStyle w:val="Hyperlink"/>
                <w:noProof/>
              </w:rPr>
              <w:noBreakHyphen/>
              <w:t>Glanc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4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2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22B8566" w14:textId="56386824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5" w:history="1">
            <w:r w:rsidR="00694CC1" w:rsidRPr="008E76C8">
              <w:rPr>
                <w:rStyle w:val="Hyperlink"/>
                <w:noProof/>
              </w:rPr>
              <w:t>High</w:t>
            </w:r>
            <w:r w:rsidR="00694CC1" w:rsidRPr="008E76C8">
              <w:rPr>
                <w:rStyle w:val="Hyperlink"/>
                <w:rFonts w:ascii="Cambria Math" w:hAnsi="Cambria Math" w:cs="Cambria Math"/>
                <w:noProof/>
              </w:rPr>
              <w:t>‑</w:t>
            </w:r>
            <w:r w:rsidR="00694CC1" w:rsidRPr="008E76C8">
              <w:rPr>
                <w:rStyle w:val="Hyperlink"/>
                <w:noProof/>
              </w:rPr>
              <w:t>Level Architectur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5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2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6AA9843A" w14:textId="0FAEE8DB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6" w:history="1">
            <w:r w:rsidR="00694CC1" w:rsidRPr="008E76C8">
              <w:rPr>
                <w:rStyle w:val="Hyperlink"/>
                <w:noProof/>
              </w:rPr>
              <w:t>Environment Configuration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6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3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04428DAD" w14:textId="7403E127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7" w:history="1">
            <w:r w:rsidR="00694CC1" w:rsidRPr="008E76C8">
              <w:rPr>
                <w:rStyle w:val="Hyperlink"/>
                <w:noProof/>
              </w:rPr>
              <w:t>Database Schema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7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0841C8D8" w14:textId="2B8DE241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8" w:history="1">
            <w:r w:rsidR="00694CC1" w:rsidRPr="008E76C8">
              <w:rPr>
                <w:rStyle w:val="Hyperlink"/>
                <w:noProof/>
              </w:rPr>
              <w:t>UCID Log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8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EC2B346" w14:textId="0481BF2B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49" w:history="1">
            <w:r w:rsidR="00694CC1" w:rsidRPr="008E76C8">
              <w:rPr>
                <w:rStyle w:val="Hyperlink"/>
                <w:noProof/>
              </w:rPr>
              <w:t>ACR Result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49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6E647618" w14:textId="1BE47390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0" w:history="1">
            <w:r w:rsidR="00694CC1" w:rsidRPr="008E76C8">
              <w:rPr>
                <w:rStyle w:val="Hyperlink"/>
                <w:noProof/>
              </w:rPr>
              <w:t>Deployment &amp; Op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0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1F13659D" w14:textId="32E10AE1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1" w:history="1">
            <w:r w:rsidR="00694CC1" w:rsidRPr="008E76C8">
              <w:rPr>
                <w:rStyle w:val="Hyperlink"/>
                <w:noProof/>
              </w:rPr>
              <w:t>Prereq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1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462E0B48" w14:textId="32C25D08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2" w:history="1">
            <w:r w:rsidR="00694CC1" w:rsidRPr="008E76C8">
              <w:rPr>
                <w:rStyle w:val="Hyperlink"/>
                <w:noProof/>
              </w:rPr>
              <w:t>Error Handling &amp; Troubleshooting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2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5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6F739B6D" w14:textId="7D38BFF5" w:rsidR="00694CC1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3" w:history="1">
            <w:r w:rsidR="00694CC1" w:rsidRPr="008E76C8">
              <w:rPr>
                <w:rStyle w:val="Hyperlink"/>
                <w:noProof/>
                <w:lang w:bidi="ar-JO"/>
              </w:rPr>
              <w:t>Endpoint Referenc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3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6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411E8F5F" w14:textId="2527BE0F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4" w:history="1">
            <w:r w:rsidR="00694CC1" w:rsidRPr="008E76C8">
              <w:rPr>
                <w:rStyle w:val="Hyperlink"/>
                <w:noProof/>
                <w:lang w:bidi="ar-JO"/>
              </w:rPr>
              <w:t>Common Error Semantics: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4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6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4C6F0335" w14:textId="5F9CA1CE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5" w:history="1">
            <w:r w:rsidR="00694CC1" w:rsidRPr="008E76C8">
              <w:rPr>
                <w:rStyle w:val="Hyperlink"/>
                <w:noProof/>
                <w:lang w:bidi="ar-JO"/>
              </w:rPr>
              <w:t>Common note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5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6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9DADDF8" w14:textId="06E1F3F1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6" w:history="1">
            <w:r w:rsidR="00694CC1" w:rsidRPr="008E76C8">
              <w:rPr>
                <w:rStyle w:val="Hyperlink"/>
                <w:noProof/>
                <w:lang w:bidi="ar-JO"/>
              </w:rPr>
              <w:t>One</w:t>
            </w:r>
            <w:r w:rsidR="00694CC1" w:rsidRPr="008E76C8">
              <w:rPr>
                <w:rStyle w:val="Hyperlink"/>
                <w:noProof/>
                <w:lang w:bidi="ar-JO"/>
              </w:rPr>
              <w:noBreakHyphen/>
              <w:t>X Endpoint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6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7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3C826B81" w14:textId="402DCE6A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7" w:history="1">
            <w:r w:rsidR="00694CC1" w:rsidRPr="008E76C8">
              <w:rPr>
                <w:rStyle w:val="Hyperlink"/>
                <w:noProof/>
                <w:lang w:bidi="ar-JO"/>
              </w:rPr>
              <w:t>GET /api/onex/startcall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7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7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726309BA" w14:textId="2CF8F1F0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8" w:history="1">
            <w:r w:rsidR="00694CC1" w:rsidRPr="008E76C8">
              <w:rPr>
                <w:rStyle w:val="Hyperlink"/>
                <w:noProof/>
                <w:lang w:bidi="ar-JO"/>
              </w:rPr>
              <w:t>GET /api/onex/releas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8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8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C792AEA" w14:textId="55801F3F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59" w:history="1">
            <w:r w:rsidR="00694CC1" w:rsidRPr="008E76C8">
              <w:rPr>
                <w:rStyle w:val="Hyperlink"/>
                <w:noProof/>
                <w:lang w:bidi="ar-JO"/>
              </w:rPr>
              <w:t>GET /api/onex/hold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59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8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2F704713" w14:textId="48F20C51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0" w:history="1">
            <w:r w:rsidR="00694CC1" w:rsidRPr="008E76C8">
              <w:rPr>
                <w:rStyle w:val="Hyperlink"/>
                <w:noProof/>
                <w:lang w:bidi="ar-JO"/>
              </w:rPr>
              <w:t>GET /api/onex/unhold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0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9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0163653E" w14:textId="29350243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1" w:history="1">
            <w:r w:rsidR="00694CC1" w:rsidRPr="008E76C8">
              <w:rPr>
                <w:rStyle w:val="Hyperlink"/>
                <w:noProof/>
                <w:lang w:bidi="ar-JO"/>
              </w:rPr>
              <w:t>GET /api/onex/mut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1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9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D2FBDFC" w14:textId="15C21700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2" w:history="1">
            <w:r w:rsidR="00694CC1" w:rsidRPr="008E76C8">
              <w:rPr>
                <w:rStyle w:val="Hyperlink"/>
                <w:noProof/>
                <w:lang w:bidi="ar-JO"/>
              </w:rPr>
              <w:t>GET /api/onex/unmute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2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0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0B984AD0" w14:textId="38A1A0A9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3" w:history="1">
            <w:r w:rsidR="00694CC1" w:rsidRPr="008E76C8">
              <w:rPr>
                <w:rStyle w:val="Hyperlink"/>
                <w:noProof/>
                <w:lang w:bidi="ar-JO"/>
              </w:rPr>
              <w:t>GET /api/lookup/ucidByTicket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3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1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6C7AB978" w14:textId="6CB73BDA" w:rsidR="00694CC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4" w:history="1">
            <w:r w:rsidR="00694CC1" w:rsidRPr="008E76C8">
              <w:rPr>
                <w:rStyle w:val="Hyperlink"/>
                <w:noProof/>
                <w:lang w:bidi="ar-JO"/>
              </w:rPr>
              <w:t>ACR Endpoints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4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2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3B2A1B5E" w14:textId="0728FA48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5" w:history="1">
            <w:r w:rsidR="00694CC1" w:rsidRPr="008E76C8">
              <w:rPr>
                <w:rStyle w:val="Hyperlink"/>
                <w:noProof/>
                <w:lang w:bidi="ar-JO"/>
              </w:rPr>
              <w:t>GET /api/acr/find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5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2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5968B8D8" w14:textId="41A4E2A7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6" w:history="1">
            <w:r w:rsidR="00694CC1" w:rsidRPr="008E76C8">
              <w:rPr>
                <w:rStyle w:val="Hyperlink"/>
                <w:noProof/>
                <w:lang w:bidi="ar-JO"/>
              </w:rPr>
              <w:t>GET /api/acr/replay/:inum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6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3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21880C30" w14:textId="6B217DF2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7" w:history="1">
            <w:r w:rsidR="00694CC1" w:rsidRPr="008E76C8">
              <w:rPr>
                <w:rStyle w:val="Hyperlink"/>
                <w:noProof/>
                <w:lang w:bidi="ar-JO"/>
              </w:rPr>
              <w:t>GET /api/acr/replayByUcid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7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4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7B485F7B" w14:textId="534116A7" w:rsidR="00694CC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1252568" w:history="1">
            <w:r w:rsidR="00694CC1" w:rsidRPr="008E76C8">
              <w:rPr>
                <w:rStyle w:val="Hyperlink"/>
                <w:noProof/>
                <w:lang w:bidi="ar-JO"/>
              </w:rPr>
              <w:t>GET /api/acr/searchByNumber</w:t>
            </w:r>
            <w:r w:rsidR="00694CC1">
              <w:rPr>
                <w:noProof/>
                <w:webHidden/>
              </w:rPr>
              <w:tab/>
            </w:r>
            <w:r w:rsidR="00694CC1">
              <w:rPr>
                <w:noProof/>
                <w:webHidden/>
              </w:rPr>
              <w:fldChar w:fldCharType="begin"/>
            </w:r>
            <w:r w:rsidR="00694CC1">
              <w:rPr>
                <w:noProof/>
                <w:webHidden/>
              </w:rPr>
              <w:instrText xml:space="preserve"> PAGEREF _Toc211252568 \h </w:instrText>
            </w:r>
            <w:r w:rsidR="00694CC1">
              <w:rPr>
                <w:noProof/>
                <w:webHidden/>
              </w:rPr>
            </w:r>
            <w:r w:rsidR="00694CC1">
              <w:rPr>
                <w:noProof/>
                <w:webHidden/>
              </w:rPr>
              <w:fldChar w:fldCharType="separate"/>
            </w:r>
            <w:r w:rsidR="00694CC1">
              <w:rPr>
                <w:noProof/>
                <w:webHidden/>
              </w:rPr>
              <w:t>15</w:t>
            </w:r>
            <w:r w:rsidR="00694CC1">
              <w:rPr>
                <w:noProof/>
                <w:webHidden/>
              </w:rPr>
              <w:fldChar w:fldCharType="end"/>
            </w:r>
          </w:hyperlink>
        </w:p>
        <w:p w14:paraId="4EF3531E" w14:textId="2283EDEB" w:rsidR="0030411A" w:rsidRDefault="0030411A">
          <w:r>
            <w:rPr>
              <w:b/>
              <w:bCs/>
              <w:noProof/>
            </w:rPr>
            <w:fldChar w:fldCharType="end"/>
          </w:r>
        </w:p>
      </w:sdtContent>
    </w:sdt>
    <w:p w14:paraId="781A2EAE" w14:textId="62B8EE49" w:rsidR="00F25995" w:rsidRDefault="00F25995">
      <w:pPr>
        <w:rPr>
          <w:rtl/>
        </w:rPr>
      </w:pPr>
    </w:p>
    <w:p w14:paraId="445336E7" w14:textId="1025625F" w:rsidR="00A90309" w:rsidRDefault="00C3384B" w:rsidP="00F25995">
      <w:pPr>
        <w:pStyle w:val="Heading1"/>
        <w:rPr>
          <w:b w:val="0"/>
        </w:rPr>
      </w:pPr>
      <w:bookmarkStart w:id="0" w:name="_Toc211252543"/>
      <w:r>
        <w:lastRenderedPageBreak/>
        <w:t>Project purpose</w:t>
      </w:r>
      <w:bookmarkEnd w:id="0"/>
    </w:p>
    <w:p w14:paraId="0EA69B1B" w14:textId="22E9B3EA" w:rsidR="00C3384B" w:rsidRDefault="00C3384B" w:rsidP="00F25995">
      <w:r w:rsidRPr="00C3384B">
        <w:t>Provide a thin middleware that lets a CRM place an outbound call via Avaya one</w:t>
      </w:r>
      <w:r w:rsidRPr="00C3384B">
        <w:rPr>
          <w:rFonts w:ascii="Cambria Math" w:hAnsi="Cambria Math" w:cs="Cambria Math"/>
        </w:rPr>
        <w:t>‑</w:t>
      </w:r>
      <w:r w:rsidRPr="00C3384B">
        <w:t>X Agent, capture the UCID, and later find/stream the matching ACR recording, optionally caching/transcoding to local WAV for reliable playback</w:t>
      </w:r>
      <w:r>
        <w:t>.</w:t>
      </w:r>
    </w:p>
    <w:p w14:paraId="205A0FA6" w14:textId="139A8EA0" w:rsidR="00C3384B" w:rsidRPr="00C3384B" w:rsidRDefault="00C3384B" w:rsidP="00F25995">
      <w:pPr>
        <w:pStyle w:val="Heading1"/>
      </w:pPr>
      <w:bookmarkStart w:id="1" w:name="_Toc211252544"/>
      <w:r w:rsidRPr="00C3384B">
        <w:t>At</w:t>
      </w:r>
      <w:r w:rsidRPr="00C3384B">
        <w:noBreakHyphen/>
        <w:t>a</w:t>
      </w:r>
      <w:r w:rsidRPr="00C3384B">
        <w:noBreakHyphen/>
        <w:t>Glance</w:t>
      </w:r>
      <w:bookmarkEnd w:id="1"/>
    </w:p>
    <w:p w14:paraId="15E5A4EB" w14:textId="1C125405" w:rsidR="00C3384B" w:rsidRDefault="00C3384B" w:rsidP="00C3384B">
      <w:pPr>
        <w:pStyle w:val="Compact"/>
        <w:numPr>
          <w:ilvl w:val="0"/>
          <w:numId w:val="1"/>
        </w:numPr>
      </w:pPr>
      <w:r>
        <w:rPr>
          <w:b/>
          <w:bCs/>
        </w:rPr>
        <w:t>Tech stack:</w:t>
      </w:r>
      <w:r>
        <w:t xml:space="preserve"> Node.js (Express), mssql, Swagger</w:t>
      </w:r>
      <w:r>
        <w:rPr>
          <w:rFonts w:ascii="Cambria Math" w:hAnsi="Cambria Math" w:cs="Cambria Math"/>
        </w:rPr>
        <w:t>‑</w:t>
      </w:r>
      <w:r>
        <w:t>UI, FFmpeg</w:t>
      </w:r>
    </w:p>
    <w:p w14:paraId="25F4825F" w14:textId="77777777" w:rsidR="00C3384B" w:rsidRDefault="00C3384B" w:rsidP="00C3384B">
      <w:pPr>
        <w:pStyle w:val="Compact"/>
        <w:numPr>
          <w:ilvl w:val="0"/>
          <w:numId w:val="1"/>
        </w:numPr>
      </w:pPr>
      <w:r>
        <w:rPr>
          <w:b/>
          <w:bCs/>
        </w:rPr>
        <w:t>Targets:</w:t>
      </w:r>
    </w:p>
    <w:p w14:paraId="303A366D" w14:textId="77777777" w:rsidR="00C3384B" w:rsidRDefault="00C3384B" w:rsidP="00C3384B">
      <w:pPr>
        <w:pStyle w:val="Compact"/>
        <w:numPr>
          <w:ilvl w:val="1"/>
          <w:numId w:val="1"/>
        </w:numPr>
      </w:pPr>
      <w:r>
        <w:t>one</w:t>
      </w:r>
      <w:r>
        <w:rPr>
          <w:rFonts w:ascii="Cambria Math" w:hAnsi="Cambria Math" w:cs="Cambria Math"/>
        </w:rPr>
        <w:t>‑</w:t>
      </w:r>
      <w:r>
        <w:t xml:space="preserve">X Agent local HTTP API (registerClient </w:t>
      </w:r>
      <w:r>
        <w:rPr>
          <w:rFonts w:ascii="Calibri" w:hAnsi="Calibri" w:cs="Calibri"/>
        </w:rPr>
        <w:t>→</w:t>
      </w:r>
      <w:r>
        <w:t xml:space="preserve"> makecall </w:t>
      </w:r>
      <w:r>
        <w:rPr>
          <w:rFonts w:ascii="Calibri" w:hAnsi="Calibri" w:cs="Calibri"/>
        </w:rPr>
        <w:t>→</w:t>
      </w:r>
      <w:r>
        <w:t xml:space="preserve"> nextnotification </w:t>
      </w:r>
      <w:r>
        <w:rPr>
          <w:rFonts w:ascii="Calibri" w:hAnsi="Calibri" w:cs="Calibri"/>
        </w:rPr>
        <w:t>→</w:t>
      </w:r>
      <w:r>
        <w:t xml:space="preserve"> unregisterClient)</w:t>
      </w:r>
    </w:p>
    <w:p w14:paraId="4446CB1D" w14:textId="77777777" w:rsidR="00C3384B" w:rsidRDefault="00C3384B" w:rsidP="00C3384B">
      <w:pPr>
        <w:pStyle w:val="Compact"/>
        <w:numPr>
          <w:ilvl w:val="1"/>
          <w:numId w:val="1"/>
        </w:numPr>
      </w:pPr>
      <w:r>
        <w:t>Avaya Call Recorder (ACR) Search &amp; Replay API</w:t>
      </w:r>
    </w:p>
    <w:p w14:paraId="6AEAF75E" w14:textId="77777777" w:rsidR="00C3384B" w:rsidRDefault="00C3384B" w:rsidP="00C3384B">
      <w:pPr>
        <w:pStyle w:val="Compact"/>
        <w:numPr>
          <w:ilvl w:val="1"/>
          <w:numId w:val="1"/>
        </w:numPr>
      </w:pPr>
      <w:r>
        <w:t>SQL Server for logging (UCID logs &amp; ACR results)</w:t>
      </w:r>
    </w:p>
    <w:p w14:paraId="5320B733" w14:textId="77777777" w:rsidR="00C3384B" w:rsidRDefault="00C3384B" w:rsidP="00C3384B">
      <w:pPr>
        <w:pStyle w:val="Compact"/>
        <w:numPr>
          <w:ilvl w:val="0"/>
          <w:numId w:val="1"/>
        </w:numPr>
      </w:pPr>
      <w:r>
        <w:rPr>
          <w:b/>
          <w:bCs/>
        </w:rPr>
        <w:t>Primary endpoints:</w:t>
      </w:r>
    </w:p>
    <w:p w14:paraId="292108A7" w14:textId="77777777" w:rsidR="00C3384B" w:rsidRDefault="00C3384B" w:rsidP="00C3384B">
      <w:pPr>
        <w:pStyle w:val="Compact"/>
        <w:numPr>
          <w:ilvl w:val="1"/>
          <w:numId w:val="1"/>
        </w:numPr>
      </w:pPr>
      <w:r>
        <w:rPr>
          <w:rStyle w:val="VerbatimChar"/>
        </w:rPr>
        <w:t>GET /api/onex/startcall</w:t>
      </w:r>
      <w:r>
        <w:t xml:space="preserve"> → dial number from the agent PC &amp; fetch </w:t>
      </w:r>
      <w:r>
        <w:rPr>
          <w:b/>
          <w:bCs/>
        </w:rPr>
        <w:t>UCID</w:t>
      </w:r>
    </w:p>
    <w:p w14:paraId="7355C26F" w14:textId="77777777" w:rsidR="00C3384B" w:rsidRDefault="00C3384B" w:rsidP="00C3384B">
      <w:pPr>
        <w:pStyle w:val="Compact"/>
        <w:numPr>
          <w:ilvl w:val="1"/>
          <w:numId w:val="1"/>
        </w:numPr>
      </w:pPr>
      <w:r>
        <w:rPr>
          <w:rStyle w:val="VerbatimChar"/>
        </w:rPr>
        <w:t>GET /api/acr/find</w:t>
      </w:r>
      <w:r>
        <w:t xml:space="preserve"> → search ACR by </w:t>
      </w:r>
      <w:r>
        <w:rPr>
          <w:b/>
          <w:bCs/>
        </w:rPr>
        <w:t>UCID</w:t>
      </w:r>
      <w:r>
        <w:t xml:space="preserve"> within a date window</w:t>
      </w:r>
    </w:p>
    <w:p w14:paraId="3C111F60" w14:textId="3F42406E" w:rsidR="00C3384B" w:rsidRDefault="00C3384B" w:rsidP="00C3384B">
      <w:pPr>
        <w:pStyle w:val="Compact"/>
        <w:numPr>
          <w:ilvl w:val="1"/>
          <w:numId w:val="1"/>
        </w:numPr>
      </w:pPr>
      <w:r>
        <w:rPr>
          <w:rStyle w:val="VerbatimChar"/>
        </w:rPr>
        <w:t>GET /api/acr/replay/{inum}</w:t>
      </w:r>
      <w:r>
        <w:t xml:space="preserve"> → proxy raw ACR stream (GET)</w:t>
      </w:r>
    </w:p>
    <w:p w14:paraId="77ED73DF" w14:textId="77777777" w:rsidR="00C3384B" w:rsidRDefault="00C3384B" w:rsidP="00C3384B">
      <w:pPr>
        <w:pStyle w:val="Compact"/>
        <w:numPr>
          <w:ilvl w:val="1"/>
          <w:numId w:val="1"/>
        </w:numPr>
      </w:pPr>
      <w:r>
        <w:rPr>
          <w:rStyle w:val="VerbatimChar"/>
        </w:rPr>
        <w:t>GET /api/acr/replayByUcid</w:t>
      </w:r>
      <w:r>
        <w:t xml:space="preserve"> → search by </w:t>
      </w:r>
      <w:r>
        <w:rPr>
          <w:b/>
          <w:bCs/>
        </w:rPr>
        <w:t>UCID</w:t>
      </w:r>
      <w:r>
        <w:t xml:space="preserve"> and </w:t>
      </w:r>
      <w:r>
        <w:rPr>
          <w:b/>
          <w:bCs/>
        </w:rPr>
        <w:t>serve local WAV</w:t>
      </w:r>
      <w:r>
        <w:t xml:space="preserve"> by default (caching)</w:t>
      </w:r>
    </w:p>
    <w:p w14:paraId="794BEB4D" w14:textId="5B1DE16D" w:rsidR="00C3384B" w:rsidRDefault="00C3384B" w:rsidP="004D6426">
      <w:pPr>
        <w:pStyle w:val="Compact"/>
        <w:numPr>
          <w:ilvl w:val="0"/>
          <w:numId w:val="1"/>
        </w:numPr>
      </w:pPr>
      <w:r>
        <w:rPr>
          <w:b/>
          <w:bCs/>
        </w:rPr>
        <w:t>Observability:</w:t>
      </w:r>
      <w:r>
        <w:t xml:space="preserve"> console logs (errors/warnings), SQL inserts for traceability (</w:t>
      </w:r>
      <w:r>
        <w:rPr>
          <w:rStyle w:val="VerbatimChar"/>
        </w:rPr>
        <w:t>AcrResults</w:t>
      </w:r>
      <w:r>
        <w:t>)</w:t>
      </w:r>
    </w:p>
    <w:p w14:paraId="44CDF922" w14:textId="77777777" w:rsidR="004D6426" w:rsidRDefault="004D6426" w:rsidP="004D6426">
      <w:pPr>
        <w:pStyle w:val="Compact"/>
      </w:pPr>
    </w:p>
    <w:p w14:paraId="4946A185" w14:textId="1CD8AFEC" w:rsidR="004D6426" w:rsidRDefault="004D6426" w:rsidP="00F25995">
      <w:pPr>
        <w:pStyle w:val="Heading1"/>
      </w:pPr>
      <w:bookmarkStart w:id="2" w:name="_Toc211252545"/>
      <w:r>
        <w:t>High</w:t>
      </w:r>
      <w:r>
        <w:rPr>
          <w:rFonts w:ascii="Cambria Math" w:hAnsi="Cambria Math" w:cs="Cambria Math"/>
        </w:rPr>
        <w:t>‑</w:t>
      </w:r>
      <w:r>
        <w:t>Level Architecture</w:t>
      </w:r>
      <w:bookmarkEnd w:id="2"/>
    </w:p>
    <w:p w14:paraId="72D0414D" w14:textId="77777777" w:rsidR="004D6426" w:rsidRDefault="004D6426" w:rsidP="004D6426">
      <w:pPr>
        <w:pStyle w:val="FirstParagraph"/>
      </w:pPr>
      <w:r>
        <w:rPr>
          <w:b/>
          <w:bCs/>
        </w:rPr>
        <w:t>Call flow (outbound &amp; recording lookup):</w:t>
      </w:r>
      <w:r>
        <w:t xml:space="preserve"> </w:t>
      </w:r>
    </w:p>
    <w:p w14:paraId="7D0ACEE1" w14:textId="77777777" w:rsidR="004D6426" w:rsidRDefault="004D6426" w:rsidP="004D6426">
      <w:pPr>
        <w:pStyle w:val="FirstParagraph"/>
      </w:pPr>
      <w:r>
        <w:t xml:space="preserve">1. CRM calls </w:t>
      </w:r>
      <w:r>
        <w:rPr>
          <w:rStyle w:val="VerbatimChar"/>
          <w:b/>
          <w:bCs/>
        </w:rPr>
        <w:t>/api/onex/startcall</w:t>
      </w:r>
      <w:r>
        <w:t xml:space="preserve"> with agent’s </w:t>
      </w:r>
      <w:r>
        <w:rPr>
          <w:rStyle w:val="VerbatimChar"/>
        </w:rPr>
        <w:t>deviceIp</w:t>
      </w:r>
      <w:r>
        <w:t xml:space="preserve">, </w:t>
      </w:r>
      <w:r>
        <w:rPr>
          <w:rStyle w:val="VerbatimChar"/>
        </w:rPr>
        <w:t>ticketNumber</w:t>
      </w:r>
      <w:r>
        <w:t xml:space="preserve">, </w:t>
      </w:r>
      <w:r>
        <w:rPr>
          <w:rStyle w:val="VerbatimChar"/>
        </w:rPr>
        <w:t>clientPhone</w:t>
      </w:r>
      <w:r>
        <w:t xml:space="preserve">, </w:t>
      </w:r>
      <w:r>
        <w:rPr>
          <w:rStyle w:val="VerbatimChar"/>
        </w:rPr>
        <w:t>agentUser</w:t>
      </w:r>
      <w:r>
        <w:t xml:space="preserve">. </w:t>
      </w:r>
    </w:p>
    <w:p w14:paraId="44BCBEAC" w14:textId="77777777" w:rsidR="004D6426" w:rsidRDefault="004D6426" w:rsidP="004D6426">
      <w:pPr>
        <w:pStyle w:val="FirstParagraph"/>
      </w:pPr>
      <w:r>
        <w:t xml:space="preserve">2. Middleware </w:t>
      </w:r>
      <w:r>
        <w:rPr>
          <w:b/>
          <w:bCs/>
        </w:rPr>
        <w:t>registers</w:t>
      </w:r>
      <w:r>
        <w:t xml:space="preserve"> a one‑X client, </w:t>
      </w:r>
      <w:r>
        <w:rPr>
          <w:b/>
          <w:bCs/>
        </w:rPr>
        <w:t>places call</w:t>
      </w:r>
      <w:r>
        <w:t xml:space="preserve">, then </w:t>
      </w:r>
      <w:r>
        <w:rPr>
          <w:b/>
          <w:bCs/>
        </w:rPr>
        <w:t>polls</w:t>
      </w:r>
      <w:r>
        <w:t xml:space="preserve"> </w:t>
      </w:r>
      <w:r>
        <w:rPr>
          <w:rStyle w:val="VerbatimChar"/>
        </w:rPr>
        <w:t>nextnotification</w:t>
      </w:r>
      <w:r>
        <w:t xml:space="preserve"> to obtain </w:t>
      </w:r>
      <w:r>
        <w:rPr>
          <w:b/>
          <w:bCs/>
        </w:rPr>
        <w:t>UCID</w:t>
      </w:r>
      <w:r>
        <w:t xml:space="preserve">. </w:t>
      </w:r>
    </w:p>
    <w:p w14:paraId="7EC69E3A" w14:textId="77777777" w:rsidR="00560C3A" w:rsidRDefault="004D6426" w:rsidP="004D6426">
      <w:pPr>
        <w:pStyle w:val="FirstParagraph"/>
      </w:pPr>
      <w:r>
        <w:t>3. UCID is inserted into SQL (</w:t>
      </w:r>
      <w:r>
        <w:rPr>
          <w:rStyle w:val="VerbatimChar"/>
        </w:rPr>
        <w:t>UCID log</w:t>
      </w:r>
      <w:r>
        <w:t xml:space="preserve"> table) with CRM context (ticket, phone, agent, device). </w:t>
      </w:r>
    </w:p>
    <w:p w14:paraId="480A9C4C" w14:textId="7D1737DA" w:rsidR="004D6426" w:rsidRDefault="004D6426" w:rsidP="004D6426">
      <w:pPr>
        <w:pStyle w:val="FirstParagraph"/>
      </w:pPr>
      <w:r>
        <w:t xml:space="preserve">4. For playback, CRM requests </w:t>
      </w:r>
      <w:r>
        <w:rPr>
          <w:rStyle w:val="VerbatimChar"/>
          <w:b/>
          <w:bCs/>
        </w:rPr>
        <w:t>/api/acr/replayByUcid</w:t>
      </w:r>
      <w:r>
        <w:t xml:space="preserve"> with </w:t>
      </w:r>
      <w:r>
        <w:rPr>
          <w:rStyle w:val="VerbatimChar"/>
        </w:rPr>
        <w:t>ucid</w:t>
      </w:r>
      <w:r>
        <w:t xml:space="preserve"> and </w:t>
      </w:r>
      <w:r>
        <w:rPr>
          <w:rStyle w:val="VerbatimChar"/>
        </w:rPr>
        <w:t>startdate</w:t>
      </w:r>
      <w:r>
        <w:t xml:space="preserve">. </w:t>
      </w:r>
    </w:p>
    <w:p w14:paraId="46676A1B" w14:textId="17EBB1A4" w:rsidR="004D6426" w:rsidRDefault="004D6426" w:rsidP="004D6426">
      <w:pPr>
        <w:pStyle w:val="FirstParagraph"/>
      </w:pPr>
      <w:r>
        <w:t xml:space="preserve">5. Middleware </w:t>
      </w:r>
      <w:r>
        <w:rPr>
          <w:b/>
          <w:bCs/>
        </w:rPr>
        <w:t>searches ACR</w:t>
      </w:r>
      <w:r>
        <w:t xml:space="preserve">, resolves the </w:t>
      </w:r>
      <w:r>
        <w:rPr>
          <w:b/>
          <w:bCs/>
        </w:rPr>
        <w:t>INUM</w:t>
      </w:r>
      <w:r>
        <w:t xml:space="preserve">, and by default </w:t>
      </w:r>
      <w:r>
        <w:rPr>
          <w:b/>
          <w:bCs/>
        </w:rPr>
        <w:t>downloads → transcodes → caches</w:t>
      </w:r>
      <w:r>
        <w:t xml:space="preserve"> WAV via FFmpeg, then streams it.</w:t>
      </w:r>
    </w:p>
    <w:p w14:paraId="5F01B48D" w14:textId="77777777" w:rsidR="00560C3A" w:rsidRDefault="00560C3A" w:rsidP="00560C3A">
      <w:pPr>
        <w:pStyle w:val="BodyText"/>
      </w:pPr>
    </w:p>
    <w:p w14:paraId="5F557893" w14:textId="1146BB2C" w:rsidR="00CF2647" w:rsidRPr="00560C3A" w:rsidRDefault="00CF2647" w:rsidP="00F25995">
      <w:pPr>
        <w:pStyle w:val="Heading1"/>
      </w:pPr>
      <w:bookmarkStart w:id="3" w:name="_Toc211252546"/>
      <w:r>
        <w:lastRenderedPageBreak/>
        <w:t>Environment Configuration</w:t>
      </w:r>
      <w:bookmarkEnd w:id="3"/>
    </w:p>
    <w:p w14:paraId="09B62FDD" w14:textId="1DF1A29F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 Onex settings</w:t>
      </w:r>
    </w:p>
    <w:p w14:paraId="2D56E729" w14:textId="59F8619C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ONEX_SCHEM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>http</w:t>
      </w:r>
    </w:p>
    <w:p w14:paraId="79EEDA5F" w14:textId="28C59230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ONEX_POR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60000</w:t>
      </w:r>
    </w:p>
    <w:p w14:paraId="5B3C5D7B" w14:textId="3E860039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ONEX_API_PATH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/onexagent/</w:t>
      </w:r>
      <w:r>
        <w:rPr>
          <w:rFonts w:ascii="Consolas" w:hAnsi="Consolas" w:cs="Courier New"/>
          <w:color w:val="000000"/>
          <w:sz w:val="17"/>
          <w:szCs w:val="17"/>
        </w:rPr>
        <w:t>api</w:t>
      </w:r>
    </w:p>
    <w:p w14:paraId="35DB11F9" w14:textId="35C35ACE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UCID_POLL_INTERVAL_M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500</w:t>
      </w:r>
    </w:p>
    <w:p w14:paraId="304D5294" w14:textId="227F7159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UCID_POLL_MAX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30</w:t>
      </w:r>
    </w:p>
    <w:p w14:paraId="0A297AF2" w14:textId="77777777" w:rsidR="00763568" w:rsidRDefault="007635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</w:p>
    <w:p w14:paraId="0692FA6A" w14:textId="4B0866CF" w:rsidR="00763568" w:rsidRDefault="00763568" w:rsidP="007635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 # Call Settings</w:t>
      </w:r>
    </w:p>
    <w:p w14:paraId="4F9D55B3" w14:textId="1259DCBF" w:rsidR="00763568" w:rsidRDefault="00763568" w:rsidP="0076356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CALL_PREFIX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9</w:t>
      </w:r>
    </w:p>
    <w:p w14:paraId="2165B86E" w14:textId="55AFD203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</w:p>
    <w:p w14:paraId="5661246F" w14:textId="4C2ED7F9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 DB settings</w:t>
      </w:r>
    </w:p>
    <w:p w14:paraId="67BF934F" w14:textId="3C205B07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DB_SERVER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92.168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6666"/>
          <w:sz w:val="17"/>
          <w:szCs w:val="17"/>
        </w:rPr>
        <w:t>0.102</w:t>
      </w:r>
    </w:p>
    <w:p w14:paraId="3B832780" w14:textId="4050E0C7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DB_USER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>sa</w:t>
      </w:r>
    </w:p>
    <w:p w14:paraId="318F1F42" w14:textId="79CC05D6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DB_PAS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'Rainbow321#'</w:t>
      </w:r>
    </w:p>
    <w:p w14:paraId="5AAF04EF" w14:textId="2308D0E4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DB_NAM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660066"/>
          <w:sz w:val="17"/>
          <w:szCs w:val="17"/>
        </w:rPr>
        <w:t>Najem</w:t>
      </w:r>
    </w:p>
    <w:p w14:paraId="075D3C7D" w14:textId="24426EE8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TABLE_NAM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660066"/>
          <w:sz w:val="17"/>
          <w:szCs w:val="17"/>
        </w:rPr>
        <w:t>CallLogs</w:t>
      </w:r>
    </w:p>
    <w:p w14:paraId="1EE63DF6" w14:textId="23A576FA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TABLE_NAM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660066"/>
          <w:sz w:val="17"/>
          <w:szCs w:val="17"/>
        </w:rPr>
        <w:t>AcrResults</w:t>
      </w:r>
    </w:p>
    <w:p w14:paraId="01E3C2D7" w14:textId="1DD20D3E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9B655A0" w14:textId="1E52D4C0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ACR settings</w:t>
      </w:r>
    </w:p>
    <w:p w14:paraId="02FF925B" w14:textId="6AB87954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SCHEM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>http</w:t>
      </w:r>
    </w:p>
    <w:p w14:paraId="219E4C28" w14:textId="42137278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HOS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0.100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6666"/>
          <w:sz w:val="17"/>
          <w:szCs w:val="17"/>
        </w:rPr>
        <w:t>148.121</w:t>
      </w:r>
    </w:p>
    <w:p w14:paraId="50DC5C9F" w14:textId="7F1B2F18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POR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8080</w:t>
      </w:r>
    </w:p>
    <w:p w14:paraId="30DA122F" w14:textId="50EAB330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PATH</w:t>
      </w:r>
      <w:r>
        <w:rPr>
          <w:rFonts w:ascii="Consolas" w:hAnsi="Consolas" w:cs="Courier New"/>
          <w:color w:val="666600"/>
          <w:sz w:val="17"/>
          <w:szCs w:val="17"/>
        </w:rPr>
        <w:t>=/</w:t>
      </w:r>
      <w:r>
        <w:rPr>
          <w:rFonts w:ascii="Consolas" w:hAnsi="Consolas" w:cs="Courier New"/>
          <w:color w:val="000000"/>
          <w:sz w:val="17"/>
          <w:szCs w:val="17"/>
        </w:rPr>
        <w:t>searchapi</w:t>
      </w:r>
    </w:p>
    <w:p w14:paraId="38F8676C" w14:textId="56E921DC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USER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660066"/>
          <w:sz w:val="17"/>
          <w:szCs w:val="17"/>
        </w:rPr>
        <w:t>Arteclo</w:t>
      </w:r>
    </w:p>
    <w:p w14:paraId="2CA4659D" w14:textId="48C4E491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PAS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660066"/>
          <w:sz w:val="17"/>
          <w:szCs w:val="17"/>
        </w:rPr>
        <w:t>Arteclo</w:t>
      </w:r>
    </w:p>
    <w:p w14:paraId="39DB0789" w14:textId="44815AE1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2BCE1E5" w14:textId="3188392A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 default search window (days)</w:t>
      </w:r>
    </w:p>
    <w:p w14:paraId="4332E0D6" w14:textId="5205C86A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_WINDOW_DAY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2</w:t>
      </w:r>
    </w:p>
    <w:p w14:paraId="11E858FF" w14:textId="00C8C1F6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MEDIA_ROOT</w:t>
      </w:r>
      <w:r w:rsidR="00BE2484">
        <w:rPr>
          <w:rFonts w:ascii="Consolas" w:hAnsi="Consolas" w:cs="Courier New"/>
          <w:color w:val="666600"/>
          <w:sz w:val="17"/>
          <w:szCs w:val="17"/>
        </w:rPr>
        <w:t>=./</w:t>
      </w:r>
      <w:r>
        <w:rPr>
          <w:rFonts w:ascii="Consolas" w:hAnsi="Consolas" w:cs="Courier New"/>
          <w:color w:val="000000"/>
          <w:sz w:val="17"/>
          <w:szCs w:val="17"/>
        </w:rPr>
        <w:t>media_cache</w:t>
      </w:r>
    </w:p>
    <w:p w14:paraId="19AAEDA7" w14:textId="1B2EA14F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FFMPEG_BIN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>ffmpeg</w:t>
      </w:r>
    </w:p>
    <w:p w14:paraId="4D6BF04A" w14:textId="29AC8CAC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USE_LOCAL_DEFAUL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 w:rsidR="00BE2484">
        <w:rPr>
          <w:rFonts w:ascii="Consolas" w:hAnsi="Consolas" w:cs="Courier New"/>
          <w:color w:val="000088"/>
          <w:sz w:val="17"/>
          <w:szCs w:val="17"/>
        </w:rPr>
        <w:t xml:space="preserve"> </w:t>
      </w:r>
      <w:r w:rsidR="00BE2484" w:rsidRPr="00BE2484">
        <w:rPr>
          <w:rFonts w:ascii="Consolas" w:hAnsi="Consolas" w:cs="Courier New"/>
          <w:color w:val="000088"/>
          <w:sz w:val="17"/>
          <w:szCs w:val="17"/>
        </w:rPr>
        <w:t># prefer local WAV caching by default</w:t>
      </w:r>
    </w:p>
    <w:p w14:paraId="40EE31CE" w14:textId="2568A6BB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CACHE_TTL_HOUR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72</w:t>
      </w:r>
      <w:r w:rsidR="00BE2484">
        <w:rPr>
          <w:rFonts w:ascii="Consolas" w:hAnsi="Consolas" w:cs="Courier New"/>
          <w:color w:val="006666"/>
          <w:sz w:val="17"/>
          <w:szCs w:val="17"/>
        </w:rPr>
        <w:t xml:space="preserve"> </w:t>
      </w:r>
      <w:r w:rsidR="00BE2484" w:rsidRPr="00BE2484">
        <w:rPr>
          <w:rFonts w:ascii="Consolas" w:hAnsi="Consolas" w:cs="Courier New"/>
          <w:color w:val="006666"/>
          <w:sz w:val="17"/>
          <w:szCs w:val="17"/>
        </w:rPr>
        <w:t># auto</w:t>
      </w:r>
      <w:r w:rsidR="00BE2484" w:rsidRPr="00BE2484">
        <w:rPr>
          <w:rFonts w:ascii="Cambria Math" w:hAnsi="Cambria Math" w:cs="Cambria Math"/>
          <w:color w:val="006666"/>
          <w:sz w:val="17"/>
          <w:szCs w:val="17"/>
        </w:rPr>
        <w:t>‑</w:t>
      </w:r>
      <w:r w:rsidR="00BE2484" w:rsidRPr="00BE2484">
        <w:rPr>
          <w:rFonts w:ascii="Consolas" w:hAnsi="Consolas" w:cs="Courier New"/>
          <w:color w:val="006666"/>
          <w:sz w:val="17"/>
          <w:szCs w:val="17"/>
        </w:rPr>
        <w:t>prune cache older than N hours</w:t>
      </w:r>
    </w:p>
    <w:p w14:paraId="0CF98D65" w14:textId="70A98C3A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CB22233" w14:textId="33758063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 server settings</w:t>
      </w:r>
    </w:p>
    <w:p w14:paraId="38D6D572" w14:textId="3DCB1E6C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POR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4000</w:t>
      </w:r>
    </w:p>
    <w:p w14:paraId="311A4118" w14:textId="77777777" w:rsidR="00855BD1" w:rsidRDefault="00855BD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</w:p>
    <w:p w14:paraId="48991F55" w14:textId="1EE77B3E" w:rsidR="00855BD1" w:rsidRDefault="00855BD1" w:rsidP="00855BD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 # Logging</w:t>
      </w:r>
    </w:p>
    <w:p w14:paraId="7F8A316F" w14:textId="0CEED7CF" w:rsidR="00737CAB" w:rsidRDefault="00855BD1" w:rsidP="00737C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LOG_MAX_FILES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4d</w:t>
      </w:r>
    </w:p>
    <w:p w14:paraId="4B947D1B" w14:textId="69BB3B50" w:rsidR="00737CAB" w:rsidRDefault="00737CAB" w:rsidP="00737C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LOG_LEVEL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info</w:t>
      </w:r>
    </w:p>
    <w:p w14:paraId="48D75D94" w14:textId="04D82C53" w:rsidR="00737CAB" w:rsidRPr="00737CAB" w:rsidRDefault="00737CAB" w:rsidP="00737C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color w:val="006666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LOG_DIR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./logs</w:t>
      </w:r>
    </w:p>
    <w:p w14:paraId="4DF845C3" w14:textId="77777777" w:rsidR="00855BD1" w:rsidRDefault="00855BD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</w:p>
    <w:p w14:paraId="24C744DE" w14:textId="345AE183" w:rsidR="00C53871" w:rsidRDefault="00C538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526109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062AB39" w14:textId="77777777" w:rsidR="00A476FD" w:rsidRDefault="00A476FD" w:rsidP="004D6426">
      <w:pPr>
        <w:pStyle w:val="Compact"/>
      </w:pPr>
    </w:p>
    <w:p w14:paraId="7B08B2EE" w14:textId="77777777" w:rsidR="00F25995" w:rsidRDefault="00F25995" w:rsidP="004D6426">
      <w:pPr>
        <w:pStyle w:val="Compact"/>
      </w:pPr>
    </w:p>
    <w:p w14:paraId="080B7903" w14:textId="77777777" w:rsidR="00F25995" w:rsidRDefault="00F25995" w:rsidP="004D6426">
      <w:pPr>
        <w:pStyle w:val="Compact"/>
      </w:pPr>
    </w:p>
    <w:p w14:paraId="74BEA602" w14:textId="77777777" w:rsidR="00F25995" w:rsidRDefault="00F25995" w:rsidP="004D6426">
      <w:pPr>
        <w:pStyle w:val="Compact"/>
      </w:pPr>
    </w:p>
    <w:p w14:paraId="284FBF0A" w14:textId="77777777" w:rsidR="00F25995" w:rsidRDefault="00F25995" w:rsidP="004D6426">
      <w:pPr>
        <w:pStyle w:val="Compact"/>
      </w:pPr>
    </w:p>
    <w:p w14:paraId="174DE997" w14:textId="77777777" w:rsidR="00F25995" w:rsidRDefault="00F25995" w:rsidP="004D6426">
      <w:pPr>
        <w:pStyle w:val="Compact"/>
      </w:pPr>
    </w:p>
    <w:p w14:paraId="5F165259" w14:textId="77777777" w:rsidR="00F25995" w:rsidRDefault="00F25995" w:rsidP="004D6426">
      <w:pPr>
        <w:pStyle w:val="Compact"/>
      </w:pPr>
    </w:p>
    <w:p w14:paraId="2BCF2D3B" w14:textId="77777777" w:rsidR="00F25995" w:rsidRDefault="00F25995" w:rsidP="004D6426">
      <w:pPr>
        <w:pStyle w:val="Compact"/>
      </w:pPr>
    </w:p>
    <w:p w14:paraId="13D4D720" w14:textId="77777777" w:rsidR="00F25995" w:rsidRDefault="00F25995" w:rsidP="004D6426">
      <w:pPr>
        <w:pStyle w:val="Compact"/>
      </w:pPr>
    </w:p>
    <w:p w14:paraId="2A65035B" w14:textId="77777777" w:rsidR="00F25995" w:rsidRDefault="00F25995" w:rsidP="004D6426">
      <w:pPr>
        <w:pStyle w:val="Compact"/>
      </w:pPr>
    </w:p>
    <w:p w14:paraId="798F0950" w14:textId="77777777" w:rsidR="00F25995" w:rsidRDefault="00F25995" w:rsidP="004D6426">
      <w:pPr>
        <w:pStyle w:val="Compact"/>
      </w:pPr>
    </w:p>
    <w:p w14:paraId="3DD5C9DB" w14:textId="77777777" w:rsidR="00F25995" w:rsidRDefault="00F25995" w:rsidP="004D6426">
      <w:pPr>
        <w:pStyle w:val="Compact"/>
      </w:pPr>
    </w:p>
    <w:p w14:paraId="2603C18C" w14:textId="637D69FC" w:rsidR="00A476FD" w:rsidRDefault="00A476FD" w:rsidP="00F25995">
      <w:pPr>
        <w:pStyle w:val="Heading1"/>
      </w:pPr>
      <w:bookmarkStart w:id="4" w:name="_Toc211252547"/>
      <w:r>
        <w:lastRenderedPageBreak/>
        <w:t>Database Schema</w:t>
      </w:r>
      <w:bookmarkEnd w:id="4"/>
    </w:p>
    <w:p w14:paraId="22581D67" w14:textId="3F56F442" w:rsidR="00A476FD" w:rsidRDefault="00A476FD" w:rsidP="00F25995">
      <w:pPr>
        <w:pStyle w:val="Heading2"/>
      </w:pPr>
      <w:bookmarkStart w:id="5" w:name="_Toc211252548"/>
      <w:r w:rsidRPr="00A476FD">
        <w:t>UCID Logs</w:t>
      </w:r>
      <w:bookmarkEnd w:id="5"/>
      <w:r w:rsidRPr="00A476FD">
        <w:t xml:space="preserve"> </w:t>
      </w:r>
    </w:p>
    <w:p w14:paraId="481F67EF" w14:textId="6EF4AEB1" w:rsidR="00CA4C70" w:rsidRDefault="00CA4C70" w:rsidP="00CA4C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544827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CREATE TABLE db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UcidLog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id            BIGINT IDENTITY PRIMARY KE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log_date      DATETIME2      NOT NULL DEFAULT SYSUTCDATETIME</w:t>
      </w:r>
      <w:r>
        <w:rPr>
          <w:rFonts w:ascii="Consolas" w:hAnsi="Consolas" w:cs="Courier New"/>
          <w:color w:val="666600"/>
          <w:sz w:val="17"/>
          <w:szCs w:val="17"/>
        </w:rPr>
        <w:t>()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ucid        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0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OT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ticket_number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0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client_phone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device_ip   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agent_user  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0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extra_json  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MAX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NULL</w:t>
      </w:r>
      <w:r>
        <w:rPr>
          <w:rFonts w:ascii="Consolas" w:hAnsi="Consolas" w:cs="Courier New"/>
          <w:color w:val="666600"/>
          <w:sz w:val="17"/>
          <w:szCs w:val="17"/>
        </w:rPr>
        <w:br/>
        <w:t>);</w:t>
      </w:r>
    </w:p>
    <w:p w14:paraId="2D7C3271" w14:textId="77777777" w:rsidR="00CA4C70" w:rsidRDefault="00CA4C70" w:rsidP="004D6426">
      <w:pPr>
        <w:pStyle w:val="Compact"/>
      </w:pPr>
    </w:p>
    <w:p w14:paraId="6A711881" w14:textId="5B1863D9" w:rsidR="00CA4C70" w:rsidRDefault="00CA4C70" w:rsidP="00F25995">
      <w:pPr>
        <w:pStyle w:val="Heading2"/>
      </w:pPr>
      <w:bookmarkStart w:id="6" w:name="_Toc211252549"/>
      <w:r>
        <w:t>ACR Results</w:t>
      </w:r>
      <w:bookmarkEnd w:id="6"/>
    </w:p>
    <w:p w14:paraId="1D362139" w14:textId="7A50F1E5" w:rsidR="00CA4C70" w:rsidRDefault="00CA4C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297196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CREATE TABLE db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crResult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id             BIGINT IDENTITY PRIMARY KE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ucid         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4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inum           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32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  NOT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started_at     DATETIME2    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duration_sec   INT          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agents       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other_parties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12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services     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skills       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56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playback_url   NVARCHA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12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  NUL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666600"/>
          <w:sz w:val="17"/>
          <w:szCs w:val="17"/>
        </w:rPr>
        <w:br/>
        <w:t xml:space="preserve">  </w:t>
      </w:r>
      <w:r>
        <w:rPr>
          <w:rFonts w:ascii="Consolas" w:hAnsi="Consolas" w:cs="Courier New"/>
          <w:color w:val="000000"/>
          <w:sz w:val="17"/>
          <w:szCs w:val="17"/>
        </w:rPr>
        <w:t>created_at     DATETIME2       NOT NULL DEFAULT SYSUTCDATETIME</w:t>
      </w:r>
      <w:r>
        <w:rPr>
          <w:rFonts w:ascii="Consolas" w:hAnsi="Consolas" w:cs="Courier New"/>
          <w:color w:val="666600"/>
          <w:sz w:val="17"/>
          <w:szCs w:val="17"/>
        </w:rPr>
        <w:t>()</w:t>
      </w:r>
    </w:p>
    <w:p w14:paraId="40A53843" w14:textId="725A2CF3" w:rsidR="00CA4C70" w:rsidRDefault="00CA4C7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2971969"/>
        <w:rPr>
          <w:rFonts w:ascii="Consolas" w:hAnsi="Consolas" w:cs="Courier New"/>
          <w:sz w:val="17"/>
          <w:szCs w:val="17"/>
        </w:rPr>
      </w:pPr>
      <w:r>
        <w:rPr>
          <w:rStyle w:val="NormalTok"/>
        </w:rPr>
        <w:t>);</w:t>
      </w:r>
    </w:p>
    <w:p w14:paraId="1D61B15A" w14:textId="77777777" w:rsidR="006E3DF6" w:rsidRDefault="006E3DF6" w:rsidP="004D6426">
      <w:pPr>
        <w:pStyle w:val="Compact"/>
      </w:pPr>
    </w:p>
    <w:p w14:paraId="294E7655" w14:textId="00FDA2F8" w:rsidR="006E3DF6" w:rsidRDefault="006E3DF6" w:rsidP="00F25995">
      <w:pPr>
        <w:pStyle w:val="Heading1"/>
        <w:rPr>
          <w:rtl/>
        </w:rPr>
      </w:pPr>
      <w:bookmarkStart w:id="7" w:name="_Toc211252550"/>
      <w:r w:rsidRPr="006E3DF6">
        <w:t>Deployment &amp; Ops</w:t>
      </w:r>
      <w:bookmarkEnd w:id="7"/>
    </w:p>
    <w:p w14:paraId="57CB450C" w14:textId="1B29E7F2" w:rsidR="00F42025" w:rsidRDefault="00F42025" w:rsidP="00F25995">
      <w:pPr>
        <w:pStyle w:val="Heading2"/>
        <w:rPr>
          <w:rtl/>
        </w:rPr>
      </w:pPr>
      <w:bookmarkStart w:id="8" w:name="_Toc211252551"/>
      <w:r w:rsidRPr="00F42025">
        <w:t>Prereqs</w:t>
      </w:r>
      <w:bookmarkEnd w:id="8"/>
    </w:p>
    <w:p w14:paraId="7F3768E5" w14:textId="77777777" w:rsidR="00F42025" w:rsidRDefault="00F42025" w:rsidP="00F42025">
      <w:pPr>
        <w:pStyle w:val="Compact"/>
        <w:numPr>
          <w:ilvl w:val="0"/>
          <w:numId w:val="1"/>
        </w:numPr>
      </w:pPr>
      <w:r>
        <w:t>Node.js 18+ (LTS) on the middleware host</w:t>
      </w:r>
    </w:p>
    <w:p w14:paraId="0BC00A7D" w14:textId="77777777" w:rsidR="00F42025" w:rsidRDefault="00F42025" w:rsidP="00F42025">
      <w:pPr>
        <w:pStyle w:val="Compact"/>
        <w:numPr>
          <w:ilvl w:val="0"/>
          <w:numId w:val="1"/>
        </w:numPr>
      </w:pPr>
      <w:r>
        <w:rPr>
          <w:b/>
          <w:bCs/>
        </w:rPr>
        <w:t>FFmpeg</w:t>
      </w:r>
      <w:r>
        <w:t xml:space="preserve"> installed and available in PATH (or set </w:t>
      </w:r>
      <w:r>
        <w:rPr>
          <w:rStyle w:val="VerbatimChar"/>
        </w:rPr>
        <w:t>FFMPEG_BIN</w:t>
      </w:r>
      <w:r>
        <w:t xml:space="preserve"> to full path)</w:t>
      </w:r>
    </w:p>
    <w:p w14:paraId="615F0319" w14:textId="77777777" w:rsidR="00F42025" w:rsidRDefault="00F42025" w:rsidP="00F42025">
      <w:pPr>
        <w:pStyle w:val="Compact"/>
        <w:numPr>
          <w:ilvl w:val="0"/>
          <w:numId w:val="1"/>
        </w:numPr>
      </w:pPr>
      <w:r>
        <w:t>Network access:</w:t>
      </w:r>
    </w:p>
    <w:p w14:paraId="1506BDF0" w14:textId="77777777" w:rsidR="00F42025" w:rsidRDefault="00F42025" w:rsidP="00F42025">
      <w:pPr>
        <w:pStyle w:val="Compact"/>
        <w:numPr>
          <w:ilvl w:val="1"/>
          <w:numId w:val="1"/>
        </w:numPr>
      </w:pPr>
      <w:r>
        <w:t xml:space="preserve">from Middleware → </w:t>
      </w:r>
      <w:r>
        <w:rPr>
          <w:b/>
          <w:bCs/>
        </w:rPr>
        <w:t>ACR</w:t>
      </w:r>
      <w:r>
        <w:t>: TCP 8080 (search &amp; replay)</w:t>
      </w:r>
    </w:p>
    <w:p w14:paraId="3EB14A39" w14:textId="77777777" w:rsidR="00F42025" w:rsidRDefault="00F42025" w:rsidP="00F42025">
      <w:pPr>
        <w:pStyle w:val="Compact"/>
        <w:numPr>
          <w:ilvl w:val="1"/>
          <w:numId w:val="1"/>
        </w:numPr>
      </w:pPr>
      <w:r>
        <w:t xml:space="preserve">from Middleware → </w:t>
      </w:r>
      <w:r>
        <w:rPr>
          <w:b/>
          <w:bCs/>
        </w:rPr>
        <w:t>SQL Server</w:t>
      </w:r>
      <w:r>
        <w:t>: TCP 1433</w:t>
      </w:r>
    </w:p>
    <w:p w14:paraId="327942BA" w14:textId="77777777" w:rsidR="00F42025" w:rsidRDefault="00F42025" w:rsidP="00F42025">
      <w:pPr>
        <w:pStyle w:val="Compact"/>
        <w:numPr>
          <w:ilvl w:val="1"/>
          <w:numId w:val="1"/>
        </w:numPr>
      </w:pPr>
      <w:r>
        <w:t xml:space="preserve">from CRM → </w:t>
      </w:r>
      <w:r>
        <w:rPr>
          <w:b/>
          <w:bCs/>
        </w:rPr>
        <w:t>Middleware</w:t>
      </w:r>
      <w:r>
        <w:t xml:space="preserve">: TCP </w:t>
      </w:r>
      <w:r>
        <w:rPr>
          <w:rStyle w:val="VerbatimChar"/>
        </w:rPr>
        <w:t>PORT</w:t>
      </w:r>
    </w:p>
    <w:p w14:paraId="7101A120" w14:textId="77777777" w:rsidR="00F42025" w:rsidRDefault="00F42025" w:rsidP="00F42025">
      <w:pPr>
        <w:pStyle w:val="Compact"/>
        <w:numPr>
          <w:ilvl w:val="1"/>
          <w:numId w:val="1"/>
        </w:numPr>
      </w:pPr>
      <w:r>
        <w:t xml:space="preserve">from Middleware → </w:t>
      </w:r>
      <w:r>
        <w:rPr>
          <w:b/>
          <w:bCs/>
        </w:rPr>
        <w:t>Agent PCs</w:t>
      </w:r>
      <w:r>
        <w:t xml:space="preserve"> (one</w:t>
      </w:r>
      <w:r>
        <w:rPr>
          <w:rFonts w:ascii="Cambria Math" w:hAnsi="Cambria Math" w:cs="Cambria Math"/>
        </w:rPr>
        <w:t>‑</w:t>
      </w:r>
      <w:r>
        <w:t xml:space="preserve">X): TCP </w:t>
      </w:r>
      <w:r>
        <w:rPr>
          <w:rStyle w:val="VerbatimChar"/>
        </w:rPr>
        <w:t>ONEX_PORT</w:t>
      </w:r>
      <w:r>
        <w:t xml:space="preserve"> (e.g., 60000)</w:t>
      </w:r>
    </w:p>
    <w:p w14:paraId="668F345F" w14:textId="77777777" w:rsidR="00F42025" w:rsidRDefault="00F42025" w:rsidP="00F42025">
      <w:pPr>
        <w:pStyle w:val="Compact"/>
        <w:numPr>
          <w:ilvl w:val="0"/>
          <w:numId w:val="1"/>
        </w:numPr>
      </w:pPr>
      <w:r>
        <w:rPr>
          <w:b/>
          <w:bCs/>
        </w:rPr>
        <w:t>one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X Agent registry</w:t>
      </w:r>
      <w:r>
        <w:t xml:space="preserve"> change (</w:t>
      </w:r>
      <w:r>
        <w:rPr>
          <w:rStyle w:val="VerbatimChar"/>
        </w:rPr>
        <w:t>APIAllowRemoteAccess=1</w:t>
      </w:r>
      <w:r>
        <w:t>) on each agent PC</w:t>
      </w:r>
    </w:p>
    <w:p w14:paraId="6B775E23" w14:textId="77777777" w:rsidR="00F25995" w:rsidRDefault="00F25995" w:rsidP="00F25995">
      <w:pPr>
        <w:pStyle w:val="BlockText"/>
        <w:ind w:left="0"/>
        <w:rPr>
          <w:b/>
          <w:bCs/>
        </w:rPr>
      </w:pPr>
    </w:p>
    <w:p w14:paraId="5F31FFA6" w14:textId="43DC09F9" w:rsidR="00F25995" w:rsidRDefault="00F25995" w:rsidP="00F25995">
      <w:pPr>
        <w:pStyle w:val="BlockText"/>
        <w:ind w:left="0"/>
      </w:pPr>
      <w:r>
        <w:rPr>
          <w:b/>
          <w:bCs/>
        </w:rPr>
        <w:t>one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X Agent requirement (Windows registry, per agent PC):</w:t>
      </w:r>
    </w:p>
    <w:p w14:paraId="1C296E61" w14:textId="77777777" w:rsidR="00F25995" w:rsidRPr="007227C4" w:rsidRDefault="00F25995" w:rsidP="00F25995">
      <w:pPr>
        <w:pStyle w:val="Compact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HKCU\Software\Avaya\Avaya one-X Agent\Settings\APIAllowRemoteAccess = 1</w:t>
      </w:r>
    </w:p>
    <w:p w14:paraId="0C3E1C53" w14:textId="1ECAC84D" w:rsidR="00BD5454" w:rsidRDefault="00F25995" w:rsidP="00F25995">
      <w:pPr>
        <w:pStyle w:val="Compact"/>
        <w:numPr>
          <w:ilvl w:val="0"/>
          <w:numId w:val="1"/>
        </w:numPr>
      </w:pPr>
      <w:r w:rsidRPr="007227C4">
        <w:rPr>
          <w:rStyle w:val="VerbatimChar"/>
          <w:rFonts w:asciiTheme="minorHAnsi" w:hAnsiTheme="minorHAnsi"/>
          <w:sz w:val="24"/>
        </w:rPr>
        <w:t>HKLM\SOFTWARE\WOW6432Node\Avaya\Avaya one-X Agent\Settings\Timers\MaxWaitToNotify1XAClient = 1200</w:t>
      </w:r>
    </w:p>
    <w:p w14:paraId="19046474" w14:textId="1197EBCF" w:rsidR="004D36A9" w:rsidRDefault="004D36A9" w:rsidP="00F25995">
      <w:pPr>
        <w:pStyle w:val="Heading1"/>
      </w:pPr>
      <w:bookmarkStart w:id="9" w:name="_Toc211252552"/>
      <w:r>
        <w:lastRenderedPageBreak/>
        <w:t>Error Handling &amp; Troubleshooting</w:t>
      </w:r>
      <w:bookmarkEnd w:id="9"/>
    </w:p>
    <w:p w14:paraId="08E0C49A" w14:textId="4C556400" w:rsidR="00BD5454" w:rsidRDefault="00BD5454" w:rsidP="004D6426">
      <w:pPr>
        <w:pStyle w:val="Compact"/>
      </w:pPr>
      <w:r w:rsidRPr="00BD5454">
        <w:t>one</w:t>
      </w:r>
      <w:r w:rsidRPr="00BD5454">
        <w:rPr>
          <w:rFonts w:ascii="Cambria Math" w:hAnsi="Cambria Math" w:cs="Cambria Math"/>
        </w:rPr>
        <w:t>‑</w:t>
      </w:r>
      <w:r w:rsidRPr="00BD5454">
        <w:t>X specific</w:t>
      </w:r>
    </w:p>
    <w:p w14:paraId="7A15F71F" w14:textId="77777777" w:rsidR="00BD5454" w:rsidRDefault="00BD5454" w:rsidP="00BD5454">
      <w:pPr>
        <w:pStyle w:val="Compact"/>
        <w:numPr>
          <w:ilvl w:val="0"/>
          <w:numId w:val="1"/>
        </w:numPr>
      </w:pPr>
      <w:r>
        <w:rPr>
          <w:b/>
          <w:bCs/>
        </w:rPr>
        <w:t>Symptom:</w:t>
      </w:r>
      <w:r>
        <w:t xml:space="preserve"> </w:t>
      </w:r>
      <w:r>
        <w:rPr>
          <w:rStyle w:val="VerbatimChar"/>
        </w:rPr>
        <w:t>Failed to obtain ClientId</w:t>
      </w:r>
      <w:r>
        <w:br/>
      </w:r>
      <w:r>
        <w:rPr>
          <w:b/>
          <w:bCs/>
        </w:rPr>
        <w:t>Cause:</w:t>
      </w:r>
      <w:r>
        <w:t xml:space="preserve"> registerclient didn’t return; check registry flag, local firewall on agent PC, wrong </w:t>
      </w:r>
      <w:r>
        <w:rPr>
          <w:rStyle w:val="VerbatimChar"/>
        </w:rPr>
        <w:t>ONEX_*</w:t>
      </w:r>
      <w:r>
        <w:t xml:space="preserve"> vars.</w:t>
      </w:r>
    </w:p>
    <w:p w14:paraId="37B6523A" w14:textId="77777777" w:rsidR="00BD5454" w:rsidRDefault="00BD5454" w:rsidP="00BD5454">
      <w:pPr>
        <w:pStyle w:val="Compact"/>
        <w:numPr>
          <w:ilvl w:val="0"/>
          <w:numId w:val="1"/>
        </w:numPr>
      </w:pPr>
      <w:r>
        <w:rPr>
          <w:b/>
          <w:bCs/>
        </w:rPr>
        <w:t>Symptom:</w:t>
      </w:r>
      <w:r>
        <w:t xml:space="preserve"> UCID not received within timeout</w:t>
      </w:r>
      <w:r>
        <w:br/>
      </w:r>
      <w:r>
        <w:rPr>
          <w:b/>
          <w:bCs/>
        </w:rPr>
        <w:t>Actions:</w:t>
      </w:r>
      <w:r>
        <w:t xml:space="preserve"> increase </w:t>
      </w:r>
      <w:r>
        <w:rPr>
          <w:rStyle w:val="VerbatimChar"/>
        </w:rPr>
        <w:t>UCID_POLL_MAX</w:t>
      </w:r>
      <w:r>
        <w:t xml:space="preserve"> or </w:t>
      </w:r>
      <w:r>
        <w:rPr>
          <w:rStyle w:val="VerbatimChar"/>
        </w:rPr>
        <w:t>UCID_POLL_INTERVAL_MS</w:t>
      </w:r>
      <w:r>
        <w:t>; confirm agent is actually dialing; inspect one</w:t>
      </w:r>
      <w:r>
        <w:rPr>
          <w:rFonts w:ascii="Cambria Math" w:hAnsi="Cambria Math" w:cs="Cambria Math"/>
        </w:rPr>
        <w:t>‑</w:t>
      </w:r>
      <w:r>
        <w:t>X logs.</w:t>
      </w:r>
    </w:p>
    <w:p w14:paraId="3B89C506" w14:textId="77777777" w:rsidR="00B15F1B" w:rsidRDefault="00B15F1B" w:rsidP="00B15F1B">
      <w:pPr>
        <w:pStyle w:val="Compact"/>
      </w:pPr>
    </w:p>
    <w:p w14:paraId="19E4D040" w14:textId="5995355C" w:rsidR="00BD5454" w:rsidRDefault="00BD5454" w:rsidP="004D6426">
      <w:pPr>
        <w:pStyle w:val="Compact"/>
      </w:pPr>
      <w:r w:rsidRPr="00BD5454">
        <w:t>ACR specific</w:t>
      </w:r>
    </w:p>
    <w:p w14:paraId="3A303771" w14:textId="77777777" w:rsidR="00BD5454" w:rsidRDefault="00BD5454" w:rsidP="00BD5454">
      <w:pPr>
        <w:pStyle w:val="Compact"/>
        <w:numPr>
          <w:ilvl w:val="0"/>
          <w:numId w:val="1"/>
        </w:numPr>
      </w:pPr>
      <w:r>
        <w:rPr>
          <w:b/>
          <w:bCs/>
        </w:rPr>
        <w:t>Symptom:</w:t>
      </w:r>
      <w:r>
        <w:t xml:space="preserve"> </w:t>
      </w:r>
      <w:r>
        <w:rPr>
          <w:rStyle w:val="VerbatimChar"/>
        </w:rPr>
        <w:t>/replayByUcid</w:t>
      </w:r>
      <w:r>
        <w:t xml:space="preserve"> 502 with ffmpeg errors</w:t>
      </w:r>
      <w:r>
        <w:br/>
      </w:r>
      <w:r>
        <w:rPr>
          <w:b/>
          <w:bCs/>
        </w:rPr>
        <w:t>Cause:</w:t>
      </w:r>
      <w:r>
        <w:t xml:space="preserve"> unsupported container/codec or missing ffmpeg</w:t>
      </w:r>
      <w:r>
        <w:br/>
      </w:r>
      <w:r>
        <w:rPr>
          <w:b/>
          <w:bCs/>
        </w:rPr>
        <w:t>Actions:</w:t>
      </w:r>
      <w:r>
        <w:t xml:space="preserve"> verify </w:t>
      </w:r>
      <w:r>
        <w:rPr>
          <w:rStyle w:val="VerbatimChar"/>
        </w:rPr>
        <w:t>FFMPEG_BIN</w:t>
      </w:r>
      <w:r>
        <w:t xml:space="preserve">, test </w:t>
      </w:r>
      <w:r>
        <w:rPr>
          <w:rStyle w:val="VerbatimChar"/>
        </w:rPr>
        <w:t>ffmpeg -i &lt;ACR_URL&gt;</w:t>
      </w:r>
      <w:r>
        <w:t xml:space="preserve"> manually; use </w:t>
      </w:r>
      <w:r>
        <w:rPr>
          <w:rStyle w:val="VerbatimChar"/>
        </w:rPr>
        <w:t>redirect=1</w:t>
      </w:r>
      <w:r>
        <w:t xml:space="preserve"> to bypass local transcode.</w:t>
      </w:r>
    </w:p>
    <w:p w14:paraId="66CBB4FA" w14:textId="77777777" w:rsidR="00BD5454" w:rsidRDefault="00BD5454" w:rsidP="00BD5454">
      <w:pPr>
        <w:pStyle w:val="Compact"/>
        <w:numPr>
          <w:ilvl w:val="0"/>
          <w:numId w:val="1"/>
        </w:numPr>
      </w:pPr>
      <w:r>
        <w:rPr>
          <w:b/>
          <w:bCs/>
        </w:rPr>
        <w:t>Symptom:</w:t>
      </w:r>
      <w:r>
        <w:t xml:space="preserve"> </w:t>
      </w:r>
      <w:r>
        <w:rPr>
          <w:rStyle w:val="VerbatimChar"/>
        </w:rPr>
        <w:t>No recording found</w:t>
      </w:r>
      <w:r>
        <w:br/>
      </w:r>
      <w:r>
        <w:rPr>
          <w:b/>
          <w:bCs/>
        </w:rPr>
        <w:t>Actions:</w:t>
      </w:r>
      <w:r>
        <w:t xml:space="preserve"> widen the date window (</w:t>
      </w:r>
      <w:r>
        <w:rPr>
          <w:rStyle w:val="VerbatimChar"/>
        </w:rPr>
        <w:t>windowDays</w:t>
      </w:r>
      <w:r>
        <w:t>), verify UCID and ACR time drift.</w:t>
      </w:r>
    </w:p>
    <w:p w14:paraId="66C4E58B" w14:textId="77777777" w:rsidR="00B15F1B" w:rsidRDefault="00B15F1B" w:rsidP="00B15F1B">
      <w:pPr>
        <w:pStyle w:val="Compact"/>
      </w:pPr>
    </w:p>
    <w:p w14:paraId="2A41D25E" w14:textId="3F514BFB" w:rsidR="00BD5454" w:rsidRDefault="00BD5454" w:rsidP="004D6426">
      <w:pPr>
        <w:pStyle w:val="Compact"/>
      </w:pPr>
      <w:r>
        <w:t>SQL</w:t>
      </w:r>
    </w:p>
    <w:p w14:paraId="10817A7E" w14:textId="4BBF39C7" w:rsidR="00BD5454" w:rsidRDefault="00BD5454" w:rsidP="00BD5454">
      <w:pPr>
        <w:pStyle w:val="Compact"/>
        <w:numPr>
          <w:ilvl w:val="0"/>
          <w:numId w:val="1"/>
        </w:numPr>
      </w:pPr>
      <w:r>
        <w:rPr>
          <w:b/>
          <w:bCs/>
        </w:rPr>
        <w:t>Symptom:</w:t>
      </w:r>
      <w:r>
        <w:t xml:space="preserve"> DB insert error logs</w:t>
      </w:r>
      <w:r>
        <w:br/>
      </w:r>
      <w:r>
        <w:rPr>
          <w:b/>
          <w:bCs/>
        </w:rPr>
        <w:t>Actions:</w:t>
      </w:r>
      <w:r>
        <w:t xml:space="preserve"> check credentials, networkand permissions (INSERT)</w:t>
      </w:r>
    </w:p>
    <w:p w14:paraId="4AA75555" w14:textId="77777777" w:rsidR="00BD5454" w:rsidRDefault="00BD5454" w:rsidP="004D6426">
      <w:pPr>
        <w:pStyle w:val="Compact"/>
        <w:rPr>
          <w:lang w:bidi="ar-JO"/>
        </w:rPr>
      </w:pPr>
    </w:p>
    <w:p w14:paraId="38E61B53" w14:textId="77777777" w:rsidR="001A58D6" w:rsidRDefault="001A58D6" w:rsidP="004D6426">
      <w:pPr>
        <w:pStyle w:val="Compact"/>
        <w:rPr>
          <w:lang w:bidi="ar-JO"/>
        </w:rPr>
      </w:pPr>
    </w:p>
    <w:p w14:paraId="6468C142" w14:textId="77777777" w:rsidR="001A58D6" w:rsidRDefault="001A58D6" w:rsidP="004D6426">
      <w:pPr>
        <w:pStyle w:val="Compact"/>
        <w:rPr>
          <w:lang w:bidi="ar-JO"/>
        </w:rPr>
      </w:pPr>
    </w:p>
    <w:p w14:paraId="01F3AAAA" w14:textId="77777777" w:rsidR="001A58D6" w:rsidRDefault="001A58D6" w:rsidP="004D6426">
      <w:pPr>
        <w:pStyle w:val="Compact"/>
        <w:rPr>
          <w:lang w:bidi="ar-JO"/>
        </w:rPr>
      </w:pPr>
    </w:p>
    <w:p w14:paraId="6751CD00" w14:textId="77777777" w:rsidR="001A58D6" w:rsidRDefault="001A58D6" w:rsidP="004D6426">
      <w:pPr>
        <w:pStyle w:val="Compact"/>
        <w:rPr>
          <w:lang w:bidi="ar-JO"/>
        </w:rPr>
      </w:pPr>
    </w:p>
    <w:p w14:paraId="51FC2199" w14:textId="77777777" w:rsidR="001A58D6" w:rsidRDefault="001A58D6" w:rsidP="004D6426">
      <w:pPr>
        <w:pStyle w:val="Compact"/>
        <w:rPr>
          <w:lang w:bidi="ar-JO"/>
        </w:rPr>
      </w:pPr>
    </w:p>
    <w:p w14:paraId="6ABF6078" w14:textId="77777777" w:rsidR="001A58D6" w:rsidRDefault="001A58D6" w:rsidP="004D6426">
      <w:pPr>
        <w:pStyle w:val="Compact"/>
        <w:rPr>
          <w:lang w:bidi="ar-JO"/>
        </w:rPr>
      </w:pPr>
    </w:p>
    <w:p w14:paraId="48E7F1BF" w14:textId="77777777" w:rsidR="001A58D6" w:rsidRDefault="001A58D6" w:rsidP="004D6426">
      <w:pPr>
        <w:pStyle w:val="Compact"/>
        <w:rPr>
          <w:lang w:bidi="ar-JO"/>
        </w:rPr>
      </w:pPr>
    </w:p>
    <w:p w14:paraId="6BE36834" w14:textId="77777777" w:rsidR="001A58D6" w:rsidRDefault="001A58D6" w:rsidP="004D6426">
      <w:pPr>
        <w:pStyle w:val="Compact"/>
        <w:rPr>
          <w:lang w:bidi="ar-JO"/>
        </w:rPr>
      </w:pPr>
    </w:p>
    <w:p w14:paraId="387F5831" w14:textId="77777777" w:rsidR="001A58D6" w:rsidRDefault="001A58D6" w:rsidP="004D6426">
      <w:pPr>
        <w:pStyle w:val="Compact"/>
        <w:rPr>
          <w:lang w:bidi="ar-JO"/>
        </w:rPr>
      </w:pPr>
    </w:p>
    <w:p w14:paraId="774DFA6A" w14:textId="77777777" w:rsidR="001A58D6" w:rsidRDefault="001A58D6" w:rsidP="004D6426">
      <w:pPr>
        <w:pStyle w:val="Compact"/>
        <w:rPr>
          <w:lang w:bidi="ar-JO"/>
        </w:rPr>
      </w:pPr>
    </w:p>
    <w:p w14:paraId="7EA20274" w14:textId="77777777" w:rsidR="001A58D6" w:rsidRDefault="001A58D6" w:rsidP="004D6426">
      <w:pPr>
        <w:pStyle w:val="Compact"/>
        <w:rPr>
          <w:lang w:bidi="ar-JO"/>
        </w:rPr>
      </w:pPr>
    </w:p>
    <w:p w14:paraId="7EFB46AD" w14:textId="77777777" w:rsidR="001A58D6" w:rsidRDefault="001A58D6" w:rsidP="004D6426">
      <w:pPr>
        <w:pStyle w:val="Compact"/>
        <w:rPr>
          <w:lang w:bidi="ar-JO"/>
        </w:rPr>
      </w:pPr>
    </w:p>
    <w:p w14:paraId="509BB757" w14:textId="77777777" w:rsidR="00001650" w:rsidRDefault="00001650" w:rsidP="004D6426">
      <w:pPr>
        <w:pStyle w:val="Compact"/>
        <w:rPr>
          <w:lang w:bidi="ar-JO"/>
        </w:rPr>
      </w:pPr>
    </w:p>
    <w:p w14:paraId="2C259867" w14:textId="77777777" w:rsidR="001A58D6" w:rsidRDefault="001A58D6" w:rsidP="004D6426">
      <w:pPr>
        <w:pStyle w:val="Compact"/>
        <w:rPr>
          <w:lang w:bidi="ar-JO"/>
        </w:rPr>
      </w:pPr>
    </w:p>
    <w:p w14:paraId="79BEB4D8" w14:textId="77777777" w:rsidR="001A58D6" w:rsidRDefault="001A58D6" w:rsidP="004D6426">
      <w:pPr>
        <w:pStyle w:val="Compact"/>
        <w:rPr>
          <w:lang w:bidi="ar-JO"/>
        </w:rPr>
      </w:pPr>
    </w:p>
    <w:p w14:paraId="27E715F2" w14:textId="0E758CE1" w:rsidR="00EC4F74" w:rsidRDefault="00EC4F74" w:rsidP="001849D6">
      <w:pPr>
        <w:pStyle w:val="Heading1"/>
        <w:rPr>
          <w:lang w:bidi="ar-JO"/>
        </w:rPr>
      </w:pPr>
      <w:bookmarkStart w:id="10" w:name="_Toc211252553"/>
      <w:r w:rsidRPr="00EC4F74">
        <w:rPr>
          <w:lang w:bidi="ar-JO"/>
        </w:rPr>
        <w:lastRenderedPageBreak/>
        <w:t>Endpoint Reference</w:t>
      </w:r>
      <w:bookmarkEnd w:id="10"/>
    </w:p>
    <w:p w14:paraId="6323FE71" w14:textId="646D4A04" w:rsidR="001A58D6" w:rsidRDefault="001A58D6" w:rsidP="001A58D6">
      <w:pPr>
        <w:pStyle w:val="Compact"/>
        <w:rPr>
          <w:lang w:bidi="ar-JO"/>
        </w:rPr>
      </w:pPr>
      <w:r w:rsidRPr="001A58D6">
        <w:rPr>
          <w:lang w:bidi="ar-JO"/>
        </w:rPr>
        <w:t xml:space="preserve">This </w:t>
      </w:r>
      <w:r>
        <w:rPr>
          <w:lang w:bidi="ar-JO"/>
        </w:rPr>
        <w:t>Section</w:t>
      </w:r>
      <w:r w:rsidRPr="001A58D6">
        <w:rPr>
          <w:lang w:bidi="ar-JO"/>
        </w:rPr>
        <w:t xml:space="preserve"> lists each HTTP endpoint exposed by the middleware, with request parameters, response schemas, and </w:t>
      </w:r>
      <w:r>
        <w:rPr>
          <w:lang w:bidi="ar-JO"/>
        </w:rPr>
        <w:t>real-world</w:t>
      </w:r>
      <w:r w:rsidRPr="001A58D6">
        <w:rPr>
          <w:lang w:bidi="ar-JO"/>
        </w:rPr>
        <w:t xml:space="preserve"> examples.</w:t>
      </w:r>
    </w:p>
    <w:p w14:paraId="0CE02A83" w14:textId="77777777" w:rsidR="001A58D6" w:rsidRDefault="001A58D6" w:rsidP="001A58D6">
      <w:pPr>
        <w:pStyle w:val="Compact"/>
        <w:rPr>
          <w:lang w:bidi="ar-JO"/>
        </w:rPr>
      </w:pPr>
    </w:p>
    <w:p w14:paraId="6A8AF3C3" w14:textId="2BBEEF7A" w:rsidR="001A58D6" w:rsidRPr="001A58D6" w:rsidRDefault="001A58D6" w:rsidP="001849D6">
      <w:pPr>
        <w:pStyle w:val="Heading2"/>
        <w:rPr>
          <w:lang w:bidi="ar-JO"/>
        </w:rPr>
      </w:pPr>
      <w:bookmarkStart w:id="11" w:name="_Toc211252554"/>
      <w:r>
        <w:rPr>
          <w:lang w:bidi="ar-JO"/>
        </w:rPr>
        <w:t>C</w:t>
      </w:r>
      <w:r w:rsidRPr="001A58D6">
        <w:rPr>
          <w:lang w:bidi="ar-JO"/>
        </w:rPr>
        <w:t>ommon Error Semantics:</w:t>
      </w:r>
      <w:bookmarkEnd w:id="11"/>
    </w:p>
    <w:p w14:paraId="6FB67759" w14:textId="77777777" w:rsidR="001A58D6" w:rsidRPr="001A58D6" w:rsidRDefault="001A58D6" w:rsidP="001A58D6">
      <w:pPr>
        <w:pStyle w:val="Compact"/>
        <w:numPr>
          <w:ilvl w:val="0"/>
          <w:numId w:val="2"/>
        </w:numPr>
        <w:rPr>
          <w:lang w:bidi="ar-JO"/>
        </w:rPr>
      </w:pPr>
      <w:r w:rsidRPr="001A58D6">
        <w:rPr>
          <w:b/>
          <w:bCs/>
          <w:lang w:bidi="ar-JO"/>
        </w:rPr>
        <w:t>400 Bad Request</w:t>
      </w:r>
      <w:r w:rsidRPr="001A58D6">
        <w:rPr>
          <w:lang w:bidi="ar-JO"/>
        </w:rPr>
        <w:t xml:space="preserve"> → Missing/invalid client inputs</w:t>
      </w:r>
    </w:p>
    <w:p w14:paraId="460D86AB" w14:textId="77777777" w:rsidR="001A58D6" w:rsidRPr="001A58D6" w:rsidRDefault="001A58D6" w:rsidP="001A58D6">
      <w:pPr>
        <w:pStyle w:val="Compact"/>
        <w:numPr>
          <w:ilvl w:val="0"/>
          <w:numId w:val="2"/>
        </w:numPr>
        <w:rPr>
          <w:lang w:bidi="ar-JO"/>
        </w:rPr>
      </w:pPr>
      <w:r w:rsidRPr="001A58D6">
        <w:rPr>
          <w:b/>
          <w:bCs/>
          <w:lang w:bidi="ar-JO"/>
        </w:rPr>
        <w:t>404 Not Found</w:t>
      </w:r>
      <w:r w:rsidRPr="001A58D6">
        <w:rPr>
          <w:lang w:bidi="ar-JO"/>
        </w:rPr>
        <w:t xml:space="preserve"> → No matching ACR recording for the given UCID/date window</w:t>
      </w:r>
    </w:p>
    <w:p w14:paraId="35D09D6E" w14:textId="23FA7028" w:rsidR="001A58D6" w:rsidRDefault="001A58D6" w:rsidP="001A58D6">
      <w:pPr>
        <w:pStyle w:val="Compact"/>
        <w:numPr>
          <w:ilvl w:val="0"/>
          <w:numId w:val="2"/>
        </w:numPr>
        <w:rPr>
          <w:lang w:bidi="ar-JO"/>
        </w:rPr>
      </w:pPr>
      <w:r w:rsidRPr="001A58D6">
        <w:rPr>
          <w:b/>
          <w:bCs/>
          <w:lang w:bidi="ar-JO"/>
        </w:rPr>
        <w:t>502 Bad Gateway</w:t>
      </w:r>
      <w:r w:rsidRPr="001A58D6">
        <w:rPr>
          <w:lang w:bidi="ar-JO"/>
        </w:rPr>
        <w:t xml:space="preserve"> → Upstream product error or connection failure before a response is received (unless proxied status is forwarded)</w:t>
      </w:r>
    </w:p>
    <w:p w14:paraId="381E01B0" w14:textId="77777777" w:rsidR="001A58D6" w:rsidRDefault="001A58D6" w:rsidP="001A58D6">
      <w:pPr>
        <w:pStyle w:val="Compact"/>
        <w:rPr>
          <w:b/>
          <w:bCs/>
          <w:rtl/>
          <w:lang w:bidi="ar-JO"/>
        </w:rPr>
      </w:pPr>
    </w:p>
    <w:p w14:paraId="66B79156" w14:textId="77777777" w:rsidR="001B7B31" w:rsidRPr="001B7B31" w:rsidRDefault="001B7B31" w:rsidP="001B7B31">
      <w:pPr>
        <w:pStyle w:val="Heading2"/>
        <w:rPr>
          <w:lang w:bidi="ar-JO"/>
        </w:rPr>
      </w:pPr>
      <w:bookmarkStart w:id="12" w:name="_Toc211252555"/>
      <w:r w:rsidRPr="001B7B31">
        <w:rPr>
          <w:lang w:bidi="ar-JO"/>
        </w:rPr>
        <w:t>Common notes</w:t>
      </w:r>
      <w:bookmarkEnd w:id="12"/>
    </w:p>
    <w:p w14:paraId="2B4F6C55" w14:textId="77777777" w:rsidR="001B7B31" w:rsidRPr="001B7B31" w:rsidRDefault="001B7B31" w:rsidP="001B7B31">
      <w:pPr>
        <w:pStyle w:val="Compact"/>
        <w:numPr>
          <w:ilvl w:val="0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deviceIp is the IP or host of the agent PC running Avaya one-X Agent (your env ONEX_* build the base URL).</w:t>
      </w:r>
    </w:p>
    <w:p w14:paraId="20FBB56C" w14:textId="77777777" w:rsidR="001B7B31" w:rsidRPr="001B7B31" w:rsidRDefault="001B7B31" w:rsidP="001B7B31">
      <w:pPr>
        <w:pStyle w:val="Compact"/>
        <w:numPr>
          <w:ilvl w:val="0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agentUser is optional and only used for logging to SQL.</w:t>
      </w:r>
    </w:p>
    <w:p w14:paraId="736BC114" w14:textId="77777777" w:rsidR="001B7B31" w:rsidRPr="001B7B31" w:rsidRDefault="001B7B31" w:rsidP="001B7B31">
      <w:pPr>
        <w:pStyle w:val="Compact"/>
        <w:numPr>
          <w:ilvl w:val="0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For voice actions, Avaya returns a ResponseCode:</w:t>
      </w:r>
    </w:p>
    <w:p w14:paraId="07DB1C19" w14:textId="77777777" w:rsidR="001B7B31" w:rsidRPr="001B7B31" w:rsidRDefault="001B7B31" w:rsidP="001B7B31">
      <w:pPr>
        <w:pStyle w:val="Compact"/>
        <w:numPr>
          <w:ilvl w:val="1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0 = Success</w:t>
      </w:r>
    </w:p>
    <w:p w14:paraId="7BD19A0F" w14:textId="77777777" w:rsidR="001B7B31" w:rsidRPr="001B7B31" w:rsidRDefault="001B7B31" w:rsidP="001B7B31">
      <w:pPr>
        <w:pStyle w:val="Compact"/>
        <w:numPr>
          <w:ilvl w:val="1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1 = Client already registered</w:t>
      </w:r>
    </w:p>
    <w:p w14:paraId="33102D62" w14:textId="77777777" w:rsidR="001B7B31" w:rsidRPr="001B7B31" w:rsidRDefault="001B7B31" w:rsidP="001B7B31">
      <w:pPr>
        <w:pStyle w:val="Compact"/>
        <w:numPr>
          <w:ilvl w:val="1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2 = Client not registered</w:t>
      </w:r>
    </w:p>
    <w:p w14:paraId="0EA9CCDD" w14:textId="77777777" w:rsidR="001B7B31" w:rsidRPr="001B7B31" w:rsidRDefault="001B7B31" w:rsidP="001B7B31">
      <w:pPr>
        <w:pStyle w:val="Compact"/>
        <w:numPr>
          <w:ilvl w:val="1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3 = Missing client id</w:t>
      </w:r>
    </w:p>
    <w:p w14:paraId="2324FFF8" w14:textId="77777777" w:rsidR="001B7B31" w:rsidRPr="001B7B31" w:rsidRDefault="001B7B31" w:rsidP="001B7B31">
      <w:pPr>
        <w:pStyle w:val="Compact"/>
        <w:numPr>
          <w:ilvl w:val="1"/>
          <w:numId w:val="8"/>
        </w:numPr>
        <w:rPr>
          <w:b/>
          <w:bCs/>
          <w:lang w:bidi="ar-JO"/>
        </w:rPr>
      </w:pPr>
      <w:r w:rsidRPr="001B7B31">
        <w:rPr>
          <w:b/>
          <w:bCs/>
          <w:lang w:bidi="ar-JO"/>
        </w:rPr>
        <w:t>4 = Missing client name</w:t>
      </w:r>
    </w:p>
    <w:p w14:paraId="3306410E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544DCA52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054670CD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1F501C8A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0CB1C384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79255E19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3F951DAF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6CF06568" w14:textId="77777777" w:rsidR="001849D6" w:rsidRDefault="001849D6" w:rsidP="001A58D6">
      <w:pPr>
        <w:pStyle w:val="Compact"/>
        <w:rPr>
          <w:b/>
          <w:bCs/>
          <w:lang w:bidi="ar-JO"/>
        </w:rPr>
      </w:pPr>
    </w:p>
    <w:p w14:paraId="16F0B1EE" w14:textId="77777777" w:rsidR="00001650" w:rsidRDefault="00001650" w:rsidP="001A58D6">
      <w:pPr>
        <w:pStyle w:val="Compact"/>
        <w:rPr>
          <w:b/>
          <w:bCs/>
          <w:lang w:bidi="ar-JO"/>
        </w:rPr>
      </w:pPr>
    </w:p>
    <w:p w14:paraId="70B0F9E8" w14:textId="77777777" w:rsidR="00001650" w:rsidRDefault="00001650" w:rsidP="001A58D6">
      <w:pPr>
        <w:pStyle w:val="Compact"/>
        <w:rPr>
          <w:b/>
          <w:bCs/>
          <w:lang w:bidi="ar-JO"/>
        </w:rPr>
      </w:pPr>
    </w:p>
    <w:p w14:paraId="7AD77D39" w14:textId="77777777" w:rsidR="00001650" w:rsidRDefault="00001650" w:rsidP="001A58D6">
      <w:pPr>
        <w:pStyle w:val="Compact"/>
        <w:rPr>
          <w:b/>
          <w:bCs/>
          <w:lang w:bidi="ar-JO"/>
        </w:rPr>
      </w:pPr>
    </w:p>
    <w:p w14:paraId="704CB6BC" w14:textId="77777777" w:rsidR="00001650" w:rsidRDefault="00001650" w:rsidP="001A58D6">
      <w:pPr>
        <w:pStyle w:val="Compact"/>
        <w:rPr>
          <w:b/>
          <w:bCs/>
          <w:lang w:bidi="ar-JO"/>
        </w:rPr>
      </w:pPr>
    </w:p>
    <w:p w14:paraId="2A842CDF" w14:textId="77777777" w:rsidR="00001650" w:rsidRDefault="00001650" w:rsidP="001A58D6">
      <w:pPr>
        <w:pStyle w:val="Compact"/>
        <w:rPr>
          <w:b/>
          <w:bCs/>
          <w:rtl/>
          <w:lang w:bidi="ar-JO"/>
        </w:rPr>
      </w:pPr>
    </w:p>
    <w:p w14:paraId="0F95F3A5" w14:textId="77777777" w:rsidR="001849D6" w:rsidRDefault="001849D6" w:rsidP="001A58D6">
      <w:pPr>
        <w:pStyle w:val="Compact"/>
        <w:rPr>
          <w:b/>
          <w:bCs/>
          <w:rtl/>
          <w:lang w:bidi="ar-JO"/>
        </w:rPr>
      </w:pPr>
    </w:p>
    <w:p w14:paraId="72D5FCF2" w14:textId="5FD994F5" w:rsidR="001A58D6" w:rsidRDefault="001A58D6" w:rsidP="001B7B31">
      <w:pPr>
        <w:pStyle w:val="Heading2"/>
        <w:rPr>
          <w:lang w:bidi="ar-JO"/>
        </w:rPr>
      </w:pPr>
      <w:bookmarkStart w:id="13" w:name="_Toc211252556"/>
      <w:r w:rsidRPr="001A58D6">
        <w:rPr>
          <w:lang w:bidi="ar-JO"/>
        </w:rPr>
        <w:lastRenderedPageBreak/>
        <w:t>One</w:t>
      </w:r>
      <w:r w:rsidRPr="001A58D6">
        <w:rPr>
          <w:lang w:bidi="ar-JO"/>
        </w:rPr>
        <w:noBreakHyphen/>
        <w:t>X Endpoints</w:t>
      </w:r>
      <w:bookmarkEnd w:id="13"/>
    </w:p>
    <w:p w14:paraId="5AEF5312" w14:textId="17496998" w:rsidR="001B7B31" w:rsidRDefault="001B7B31" w:rsidP="001B7B31">
      <w:pPr>
        <w:pStyle w:val="Heading3"/>
        <w:rPr>
          <w:lang w:bidi="ar-JO"/>
        </w:rPr>
      </w:pPr>
      <w:bookmarkStart w:id="14" w:name="_Toc211252557"/>
      <w:r w:rsidRPr="001B7B31">
        <w:rPr>
          <w:lang w:bidi="ar-JO"/>
        </w:rPr>
        <w:t>GET /api/onex/startcall</w:t>
      </w:r>
      <w:bookmarkEnd w:id="14"/>
    </w:p>
    <w:p w14:paraId="657B3B3A" w14:textId="77777777" w:rsidR="001B7B31" w:rsidRPr="001B7B31" w:rsidRDefault="001B7B31" w:rsidP="001B7B31">
      <w:pPr>
        <w:pStyle w:val="Compact"/>
        <w:rPr>
          <w:lang w:bidi="ar-JO"/>
        </w:rPr>
      </w:pPr>
      <w:r w:rsidRPr="001B7B31">
        <w:rPr>
          <w:lang w:bidi="ar-JO"/>
        </w:rPr>
        <w:t>Initiate an outbound call via one-X Agent and poll for the first VoiceInteractionCreated to capture UCID &amp; interaction id.</w:t>
      </w:r>
    </w:p>
    <w:p w14:paraId="77404B53" w14:textId="77777777" w:rsidR="001B7B31" w:rsidRDefault="001B7B31" w:rsidP="001B7B31">
      <w:pPr>
        <w:pStyle w:val="Compact"/>
        <w:rPr>
          <w:lang w:bidi="ar-JO"/>
        </w:rPr>
      </w:pPr>
    </w:p>
    <w:p w14:paraId="2BBF4E16" w14:textId="53760067" w:rsidR="001A58D6" w:rsidRDefault="001A58D6" w:rsidP="001A58D6">
      <w:pPr>
        <w:pStyle w:val="Compact"/>
        <w:rPr>
          <w:lang w:bidi="ar-JO"/>
        </w:rPr>
      </w:pPr>
      <w:r w:rsidRPr="001A58D6">
        <w:rPr>
          <w:lang w:bidi="ar-JO"/>
        </w:rPr>
        <w:t>Query Parameters</w:t>
      </w:r>
    </w:p>
    <w:tbl>
      <w:tblPr>
        <w:tblW w:w="8200" w:type="dxa"/>
        <w:tblLook w:val="04A0" w:firstRow="1" w:lastRow="0" w:firstColumn="1" w:lastColumn="0" w:noHBand="0" w:noVBand="1"/>
      </w:tblPr>
      <w:tblGrid>
        <w:gridCol w:w="1518"/>
        <w:gridCol w:w="1034"/>
        <w:gridCol w:w="1048"/>
        <w:gridCol w:w="4600"/>
      </w:tblGrid>
      <w:tr w:rsidR="001A58D6" w:rsidRPr="001A58D6" w14:paraId="24690BEA" w14:textId="77777777" w:rsidTr="001A58D6">
        <w:trPr>
          <w:trHeight w:val="288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4584A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BD5C4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34939A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6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0F34CB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1A58D6" w:rsidRPr="001A58D6" w14:paraId="174F67AF" w14:textId="77777777" w:rsidTr="001A58D6">
        <w:trPr>
          <w:trHeight w:val="288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AE460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  <w:t>ticketNumber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1824F1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4E2B4F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055FB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Must be non</w:t>
            </w: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noBreakHyphen/>
              <w:t>empty after trimming spaces</w:t>
            </w:r>
          </w:p>
        </w:tc>
      </w:tr>
      <w:tr w:rsidR="001A58D6" w:rsidRPr="001A58D6" w14:paraId="2C057A02" w14:textId="77777777" w:rsidTr="001A58D6">
        <w:trPr>
          <w:trHeight w:val="576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974D2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  <w:t>clientPhon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138ABD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BE1E18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569B8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Dialed number; optional global </w:t>
            </w:r>
            <w:r w:rsidRPr="001A58D6"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  <w:t>CALL_PREFIX</w:t>
            </w: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 xml:space="preserve"> may be prepended</w:t>
            </w:r>
          </w:p>
        </w:tc>
      </w:tr>
      <w:tr w:rsidR="001A58D6" w:rsidRPr="001A58D6" w14:paraId="4B37CFF8" w14:textId="77777777" w:rsidTr="001A58D6">
        <w:trPr>
          <w:trHeight w:val="288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6611C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  <w:t>deviceIp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686CD5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3CBF2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3CEF8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IP For Agent Device</w:t>
            </w:r>
          </w:p>
        </w:tc>
      </w:tr>
      <w:tr w:rsidR="001A58D6" w:rsidRPr="001A58D6" w14:paraId="366D78B6" w14:textId="77777777" w:rsidTr="001A58D6">
        <w:trPr>
          <w:trHeight w:val="288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228B2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Calibri"/>
                <w:color w:val="000000"/>
                <w:kern w:val="0"/>
                <w:sz w:val="20"/>
                <w:szCs w:val="20"/>
                <w14:ligatures w14:val="none"/>
              </w:rPr>
              <w:t>agentUser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01912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E8A4E" w14:textId="09F9A21B" w:rsidR="001A58D6" w:rsidRPr="001A58D6" w:rsidRDefault="00FE5071" w:rsidP="00FE50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FE507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6C7FBE" w14:textId="77777777" w:rsidR="001A58D6" w:rsidRPr="001A58D6" w:rsidRDefault="001A58D6" w:rsidP="001A58D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14:ligatures w14:val="none"/>
              </w:rPr>
              <w:t>Agent username used in the client name</w:t>
            </w:r>
          </w:p>
        </w:tc>
      </w:tr>
    </w:tbl>
    <w:p w14:paraId="7741650F" w14:textId="77777777" w:rsidR="00BC7FD6" w:rsidRDefault="00BC7FD6" w:rsidP="001A58D6">
      <w:pPr>
        <w:pStyle w:val="Compact"/>
        <w:rPr>
          <w:b/>
          <w:bCs/>
          <w:rtl/>
          <w:lang w:bidi="ar-JO"/>
        </w:rPr>
      </w:pPr>
    </w:p>
    <w:p w14:paraId="7907D358" w14:textId="131DBF52" w:rsidR="001A58D6" w:rsidRPr="00BC7FD6" w:rsidRDefault="001A58D6" w:rsidP="001A58D6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Success Response (200)</w:t>
      </w:r>
    </w:p>
    <w:p w14:paraId="2AEBAACC" w14:textId="085B73AD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{</w:t>
      </w:r>
    </w:p>
    <w:p w14:paraId="2E041BAB" w14:textId="1528463B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success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true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7C1C4AE3" w14:textId="7B2E33D6" w:rsidR="00FE5071" w:rsidRPr="00AD2579" w:rsidRDefault="001A58D6" w:rsidP="00FE50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color w:val="666600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uc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00555151171753820834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0C64DDD5" w14:textId="6BC32066" w:rsidR="00FE5071" w:rsidRPr="00AD2579" w:rsidRDefault="00FE5071" w:rsidP="00FE50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color w:val="666600"/>
          <w:sz w:val="16"/>
          <w:szCs w:val="16"/>
        </w:rPr>
      </w:pPr>
      <w:r w:rsidRPr="00AD2579">
        <w:rPr>
          <w:rFonts w:ascii="Consolas" w:hAnsi="Consolas" w:cs="Courier New"/>
          <w:color w:val="6666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interaction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VI43:c964537c-8273-49c4-b384-de458a4d9794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41857A75" w14:textId="1B5E4EA7" w:rsidR="00FE5071" w:rsidRPr="00AD2579" w:rsidRDefault="00FE5071" w:rsidP="00FE507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color w:val="666600"/>
          <w:sz w:val="16"/>
          <w:szCs w:val="16"/>
        </w:rPr>
      </w:pPr>
      <w:r w:rsidRPr="00AD2579">
        <w:rPr>
          <w:rFonts w:ascii="Consolas" w:hAnsi="Consolas" w:cs="Courier New"/>
          <w:color w:val="008800"/>
          <w:sz w:val="16"/>
          <w:szCs w:val="16"/>
        </w:rPr>
        <w:t xml:space="preserve"> "client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00555151171753820834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011B2FD5" w14:textId="77777777" w:rsidR="00727535" w:rsidRPr="00AD2579" w:rsidRDefault="001A58D6" w:rsidP="0072753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color w:val="008800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diale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0599826754"</w:t>
      </w:r>
      <w:r w:rsidR="00727535" w:rsidRPr="00AD2579">
        <w:rPr>
          <w:rFonts w:ascii="Consolas" w:hAnsi="Consolas" w:cs="Courier New"/>
          <w:color w:val="008800"/>
          <w:sz w:val="16"/>
          <w:szCs w:val="16"/>
        </w:rPr>
        <w:t>,</w:t>
      </w:r>
    </w:p>
    <w:p w14:paraId="4A6B7C2F" w14:textId="194122FD" w:rsidR="00727535" w:rsidRPr="00AD2579" w:rsidRDefault="00727535" w:rsidP="0072753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color w:val="538135" w:themeColor="accent6" w:themeShade="BF"/>
          <w:sz w:val="16"/>
          <w:szCs w:val="16"/>
        </w:rPr>
      </w:pPr>
      <w:r w:rsidRPr="00AD2579">
        <w:rPr>
          <w:rFonts w:ascii="Consolas" w:hAnsi="Consolas" w:cs="Courier New"/>
          <w:color w:val="538135" w:themeColor="accent6" w:themeShade="BF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538135" w:themeColor="accent6" w:themeShade="BF"/>
          <w:sz w:val="16"/>
          <w:szCs w:val="16"/>
        </w:rPr>
        <w:t>"date": "2025-10-13",</w:t>
      </w:r>
    </w:p>
    <w:p w14:paraId="5E151880" w14:textId="1887E30E" w:rsidR="00727535" w:rsidRPr="00AD2579" w:rsidRDefault="00727535" w:rsidP="0072753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 w:hint="cs"/>
          <w:color w:val="538135" w:themeColor="accent6" w:themeShade="BF"/>
          <w:sz w:val="16"/>
          <w:szCs w:val="16"/>
          <w:rtl/>
          <w:lang w:bidi="ar-JO"/>
        </w:rPr>
      </w:pPr>
      <w:r w:rsidRPr="00AD2579">
        <w:rPr>
          <w:rFonts w:ascii="Consolas" w:hAnsi="Consolas" w:cs="Courier New"/>
          <w:color w:val="538135" w:themeColor="accent6" w:themeShade="BF"/>
          <w:sz w:val="16"/>
          <w:szCs w:val="16"/>
        </w:rPr>
        <w:t xml:space="preserve">  "time": "14:22:05"</w:t>
      </w:r>
    </w:p>
    <w:p w14:paraId="0ED03100" w14:textId="4EE78F50" w:rsidR="001A58D6" w:rsidRPr="00AD2579" w:rsidRDefault="001A58D6" w:rsidP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875647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}</w:t>
      </w:r>
    </w:p>
    <w:p w14:paraId="7491CF6A" w14:textId="77777777" w:rsidR="00BC7FD6" w:rsidRDefault="00BC7FD6" w:rsidP="001A58D6">
      <w:pPr>
        <w:pStyle w:val="Compact"/>
        <w:rPr>
          <w:rtl/>
          <w:lang w:bidi="ar-JO"/>
        </w:rPr>
      </w:pPr>
    </w:p>
    <w:p w14:paraId="38DBC2E2" w14:textId="22CEDA1A" w:rsidR="001A58D6" w:rsidRPr="001A58D6" w:rsidRDefault="001A58D6" w:rsidP="001A58D6">
      <w:pPr>
        <w:pStyle w:val="Compact"/>
        <w:rPr>
          <w:b/>
          <w:bCs/>
          <w:lang w:bidi="ar-JO"/>
        </w:rPr>
      </w:pPr>
      <w:r w:rsidRPr="001A58D6">
        <w:rPr>
          <w:b/>
          <w:bCs/>
          <w:lang w:bidi="ar-JO"/>
        </w:rPr>
        <w:t>Partial/Timed</w:t>
      </w:r>
      <w:r w:rsidRPr="001A58D6">
        <w:rPr>
          <w:b/>
          <w:bCs/>
          <w:lang w:bidi="ar-JO"/>
        </w:rPr>
        <w:noBreakHyphen/>
        <w:t>Out UCID (200)</w:t>
      </w:r>
    </w:p>
    <w:p w14:paraId="61D03828" w14:textId="0BCA43BE" w:rsidR="001A58D6" w:rsidRPr="001A58D6" w:rsidRDefault="001A58D6" w:rsidP="001A58D6">
      <w:pPr>
        <w:pStyle w:val="Compact"/>
        <w:rPr>
          <w:lang w:bidi="ar-JO"/>
        </w:rPr>
      </w:pPr>
      <w:r w:rsidRPr="001A58D6">
        <w:rPr>
          <w:i/>
          <w:iCs/>
          <w:lang w:bidi="ar-JO"/>
        </w:rPr>
        <w:t>(Call was placed</w:t>
      </w:r>
      <w:r w:rsidR="001B7B31">
        <w:rPr>
          <w:i/>
          <w:iCs/>
          <w:lang w:bidi="ar-JO"/>
        </w:rPr>
        <w:t>,</w:t>
      </w:r>
      <w:r w:rsidRPr="001A58D6">
        <w:rPr>
          <w:i/>
          <w:iCs/>
          <w:lang w:bidi="ar-JO"/>
        </w:rPr>
        <w:t xml:space="preserve"> but UCID </w:t>
      </w:r>
      <w:r w:rsidR="001B7B31">
        <w:rPr>
          <w:i/>
          <w:iCs/>
          <w:lang w:bidi="ar-JO"/>
        </w:rPr>
        <w:t xml:space="preserve">was </w:t>
      </w:r>
      <w:r w:rsidRPr="001A58D6">
        <w:rPr>
          <w:i/>
          <w:iCs/>
          <w:lang w:bidi="ar-JO"/>
        </w:rPr>
        <w:t xml:space="preserve">not received within </w:t>
      </w:r>
      <w:r w:rsidR="001B7B31">
        <w:rPr>
          <w:i/>
          <w:iCs/>
          <w:lang w:bidi="ar-JO"/>
        </w:rPr>
        <w:t xml:space="preserve">the </w:t>
      </w:r>
      <w:r w:rsidRPr="001A58D6">
        <w:rPr>
          <w:i/>
          <w:iCs/>
          <w:lang w:bidi="ar-JO"/>
        </w:rPr>
        <w:t>polling window)</w:t>
      </w:r>
    </w:p>
    <w:p w14:paraId="719F37A1" w14:textId="053F3249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666600"/>
          <w:sz w:val="16"/>
          <w:szCs w:val="16"/>
        </w:rPr>
        <w:t>{</w:t>
      </w:r>
    </w:p>
    <w:p w14:paraId="04260E22" w14:textId="6478BB43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000000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008800"/>
          <w:sz w:val="16"/>
          <w:szCs w:val="16"/>
        </w:rPr>
        <w:t>"success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false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42F8DE88" w14:textId="06B4E1A5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000000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008800"/>
          <w:sz w:val="16"/>
          <w:szCs w:val="16"/>
        </w:rPr>
        <w:t>"uc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null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607DD960" w14:textId="6441246C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000000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008800"/>
          <w:sz w:val="16"/>
          <w:szCs w:val="16"/>
        </w:rPr>
        <w:t>"interaction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null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57092D23" w14:textId="321F26E4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000000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008800"/>
          <w:sz w:val="16"/>
          <w:szCs w:val="16"/>
        </w:rPr>
        <w:t>"clientI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27988c23-b461-4462-bf60-7394aaefccf6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16157BD2" w14:textId="7023C2A1" w:rsidR="00AD142F" w:rsidRPr="00AD2579" w:rsidRDefault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000000"/>
          <w:sz w:val="16"/>
          <w:szCs w:val="16"/>
        </w:rPr>
        <w:t xml:space="preserve">  </w:t>
      </w:r>
      <w:r w:rsidRPr="00AD2579">
        <w:rPr>
          <w:rFonts w:ascii="Consolas" w:hAnsi="Consolas" w:cs="Courier New"/>
          <w:color w:val="008800"/>
          <w:sz w:val="16"/>
          <w:szCs w:val="16"/>
        </w:rPr>
        <w:t>"dialed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2013"</w:t>
      </w:r>
    </w:p>
    <w:p w14:paraId="04213664" w14:textId="3FC21057" w:rsidR="00AD142F" w:rsidRPr="00AD2579" w:rsidRDefault="00AD142F" w:rsidP="00AD14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377518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color w:val="666600"/>
          <w:sz w:val="16"/>
          <w:szCs w:val="16"/>
        </w:rPr>
        <w:t>}</w:t>
      </w:r>
    </w:p>
    <w:p w14:paraId="18BF7D86" w14:textId="77777777" w:rsidR="00AD142F" w:rsidRDefault="00AD142F" w:rsidP="001A58D6">
      <w:pPr>
        <w:pStyle w:val="Compact"/>
        <w:rPr>
          <w:b/>
          <w:bCs/>
          <w:lang w:bidi="ar-JO"/>
        </w:rPr>
      </w:pPr>
    </w:p>
    <w:p w14:paraId="26739078" w14:textId="51828F47" w:rsidR="001A58D6" w:rsidRPr="00BC7FD6" w:rsidRDefault="001A58D6" w:rsidP="001A58D6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Client Errors (400)</w:t>
      </w:r>
    </w:p>
    <w:p w14:paraId="3272397A" w14:textId="60DBAD6B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768785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{</w:t>
      </w:r>
    </w:p>
    <w:p w14:paraId="6313D309" w14:textId="6698C034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768785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success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false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0A93F8AF" w14:textId="1AFC5AE3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768785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missing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[</w:t>
      </w:r>
      <w:r w:rsidRPr="00AD2579">
        <w:rPr>
          <w:rFonts w:ascii="Consolas" w:hAnsi="Consolas" w:cs="Courier New"/>
          <w:color w:val="008800"/>
          <w:sz w:val="16"/>
          <w:szCs w:val="16"/>
        </w:rPr>
        <w:t>"ticketNumber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  <w:r w:rsidRPr="00AD2579">
        <w:rPr>
          <w:rFonts w:ascii="Consolas" w:hAnsi="Consolas" w:cs="Courier New"/>
          <w:color w:val="008800"/>
          <w:sz w:val="16"/>
          <w:szCs w:val="16"/>
        </w:rPr>
        <w:t>"clientPhone"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  <w:r w:rsidRPr="00AD2579">
        <w:rPr>
          <w:rFonts w:ascii="Consolas" w:hAnsi="Consolas" w:cs="Courier New"/>
          <w:color w:val="008800"/>
          <w:sz w:val="16"/>
          <w:szCs w:val="16"/>
        </w:rPr>
        <w:t>"deviceIp"</w:t>
      </w:r>
      <w:r w:rsidRPr="00AD2579">
        <w:rPr>
          <w:rFonts w:ascii="Consolas" w:hAnsi="Consolas" w:cs="Courier New"/>
          <w:color w:val="666600"/>
          <w:sz w:val="16"/>
          <w:szCs w:val="16"/>
        </w:rPr>
        <w:t>],</w:t>
      </w:r>
    </w:p>
    <w:p w14:paraId="69B80114" w14:textId="19A01E37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768785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message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Missing required parameters"</w:t>
      </w:r>
    </w:p>
    <w:p w14:paraId="642A30E0" w14:textId="2FAC464A" w:rsidR="001A58D6" w:rsidRPr="00AD2579" w:rsidRDefault="001A58D6" w:rsidP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67687854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}</w:t>
      </w:r>
      <w:r w:rsidRPr="00AD2579">
        <w:rPr>
          <w:rFonts w:ascii="Consolas" w:hAnsi="Consolas" w:cs="Courier New"/>
          <w:color w:val="000000"/>
          <w:sz w:val="16"/>
          <w:szCs w:val="16"/>
        </w:rPr>
        <w:t> </w:t>
      </w:r>
    </w:p>
    <w:p w14:paraId="06E53BC9" w14:textId="77777777" w:rsidR="001A58D6" w:rsidRDefault="001A58D6" w:rsidP="001A58D6">
      <w:pPr>
        <w:pStyle w:val="Compact"/>
        <w:rPr>
          <w:b/>
          <w:bCs/>
          <w:lang w:bidi="ar-JO"/>
        </w:rPr>
      </w:pPr>
    </w:p>
    <w:p w14:paraId="2E13FFF2" w14:textId="6D12D794" w:rsidR="001A58D6" w:rsidRPr="001A58D6" w:rsidRDefault="001A58D6" w:rsidP="001A58D6">
      <w:pPr>
        <w:pStyle w:val="Compact"/>
        <w:rPr>
          <w:b/>
          <w:bCs/>
          <w:lang w:bidi="ar-JO"/>
        </w:rPr>
      </w:pPr>
      <w:r w:rsidRPr="001A58D6">
        <w:rPr>
          <w:b/>
          <w:bCs/>
          <w:lang w:bidi="ar-JO"/>
        </w:rPr>
        <w:t>Server/Upstream Errors (500)</w:t>
      </w:r>
    </w:p>
    <w:p w14:paraId="504EBD02" w14:textId="77777777" w:rsidR="001A58D6" w:rsidRPr="001A58D6" w:rsidRDefault="001A58D6" w:rsidP="001A58D6">
      <w:pPr>
        <w:pStyle w:val="Compact"/>
        <w:rPr>
          <w:lang w:bidi="ar-JO"/>
        </w:rPr>
      </w:pPr>
      <w:r w:rsidRPr="001A58D6">
        <w:rPr>
          <w:i/>
          <w:iCs/>
          <w:lang w:bidi="ar-JO"/>
        </w:rPr>
        <w:t>(Any One</w:t>
      </w:r>
      <w:r w:rsidRPr="001A58D6">
        <w:rPr>
          <w:i/>
          <w:iCs/>
          <w:lang w:bidi="ar-JO"/>
        </w:rPr>
        <w:noBreakHyphen/>
        <w:t>X request failed or timed out; current code returns 500. You can optionally map timeouts to 504.)</w:t>
      </w:r>
    </w:p>
    <w:p w14:paraId="39F94D1D" w14:textId="77763569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95769565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{</w:t>
      </w:r>
    </w:p>
    <w:p w14:paraId="2C102C33" w14:textId="0CEBE5BF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95769565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success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0088"/>
          <w:sz w:val="16"/>
          <w:szCs w:val="16"/>
        </w:rPr>
        <w:t>false</w:t>
      </w:r>
      <w:r w:rsidRPr="00AD2579">
        <w:rPr>
          <w:rFonts w:ascii="Consolas" w:hAnsi="Consolas" w:cs="Courier New"/>
          <w:color w:val="666600"/>
          <w:sz w:val="16"/>
          <w:szCs w:val="16"/>
        </w:rPr>
        <w:t>,</w:t>
      </w:r>
    </w:p>
    <w:p w14:paraId="037C7221" w14:textId="50D999BE" w:rsidR="001A58D6" w:rsidRPr="00AD2579" w:rsidRDefault="001A58D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95769565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message"</w:t>
      </w:r>
      <w:r w:rsidRPr="00AD2579">
        <w:rPr>
          <w:rFonts w:ascii="Consolas" w:hAnsi="Consolas" w:cs="Courier New"/>
          <w:color w:val="666600"/>
          <w:sz w:val="16"/>
          <w:szCs w:val="16"/>
        </w:rPr>
        <w:t>:</w:t>
      </w:r>
      <w:r w:rsidRPr="00AD2579">
        <w:rPr>
          <w:rFonts w:ascii="Consolas" w:hAnsi="Consolas" w:cs="Courier New"/>
          <w:color w:val="000000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008800"/>
          <w:sz w:val="16"/>
          <w:szCs w:val="16"/>
        </w:rPr>
        <w:t>"timeout of 10000ms exceeded"</w:t>
      </w:r>
    </w:p>
    <w:p w14:paraId="2A32BC88" w14:textId="27E4116D" w:rsidR="001B7B31" w:rsidRPr="00AD2579" w:rsidRDefault="001A58D6" w:rsidP="001B7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95769565"/>
        <w:rPr>
          <w:rFonts w:ascii="Consolas" w:hAnsi="Consolas" w:cs="Courier New"/>
          <w:sz w:val="16"/>
          <w:szCs w:val="16"/>
        </w:rPr>
      </w:pPr>
      <w:r w:rsidRPr="00AD2579">
        <w:rPr>
          <w:rFonts w:ascii="Consolas" w:hAnsi="Consolas" w:cs="Courier New"/>
          <w:sz w:val="16"/>
          <w:szCs w:val="16"/>
        </w:rPr>
        <w:t xml:space="preserve"> </w:t>
      </w:r>
      <w:r w:rsidRPr="00AD2579">
        <w:rPr>
          <w:rFonts w:ascii="Consolas" w:hAnsi="Consolas" w:cs="Courier New"/>
          <w:color w:val="666600"/>
          <w:sz w:val="16"/>
          <w:szCs w:val="16"/>
        </w:rPr>
        <w:t>}</w:t>
      </w:r>
    </w:p>
    <w:p w14:paraId="3EBD56DF" w14:textId="29A55374" w:rsidR="001B7B31" w:rsidRDefault="001B7B31" w:rsidP="001B7B31">
      <w:pPr>
        <w:pStyle w:val="Heading3"/>
        <w:rPr>
          <w:rtl/>
          <w:lang w:bidi="ar-JO"/>
        </w:rPr>
      </w:pPr>
      <w:bookmarkStart w:id="15" w:name="_Toc211252558"/>
      <w:r w:rsidRPr="001B7B31">
        <w:rPr>
          <w:lang w:bidi="ar-JO"/>
        </w:rPr>
        <w:lastRenderedPageBreak/>
        <w:t>GET /api/onex/release</w:t>
      </w:r>
      <w:bookmarkEnd w:id="15"/>
    </w:p>
    <w:p w14:paraId="764A58FC" w14:textId="77777777" w:rsidR="001B7B31" w:rsidRPr="001B7B31" w:rsidRDefault="001B7B31" w:rsidP="001B7B31">
      <w:pPr>
        <w:pStyle w:val="Compact"/>
        <w:rPr>
          <w:lang w:bidi="ar-JO"/>
        </w:rPr>
      </w:pPr>
      <w:r w:rsidRPr="001B7B31">
        <w:rPr>
          <w:lang w:bidi="ar-JO"/>
        </w:rPr>
        <w:t>End a call (release a voice interaction) on the agent device.</w:t>
      </w:r>
    </w:p>
    <w:p w14:paraId="62076E84" w14:textId="77777777" w:rsidR="001B7B31" w:rsidRDefault="001B7B31" w:rsidP="001B7B31">
      <w:pPr>
        <w:pStyle w:val="Compact"/>
        <w:rPr>
          <w:b/>
          <w:bCs/>
          <w:lang w:bidi="ar-JO"/>
        </w:rPr>
      </w:pPr>
    </w:p>
    <w:p w14:paraId="0E12B751" w14:textId="7F0F59FE" w:rsidR="001B7B31" w:rsidRDefault="001B7B31" w:rsidP="001B7B31">
      <w:pPr>
        <w:pStyle w:val="Compact"/>
        <w:rPr>
          <w:lang w:bidi="ar-JO"/>
        </w:rPr>
      </w:pPr>
      <w:r w:rsidRPr="001B7B31">
        <w:rPr>
          <w:b/>
          <w:bCs/>
          <w:lang w:bidi="ar-JO"/>
        </w:rPr>
        <w:t>Query Parameters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1295"/>
        <w:gridCol w:w="707"/>
        <w:gridCol w:w="1042"/>
        <w:gridCol w:w="4136"/>
      </w:tblGrid>
      <w:tr w:rsidR="001B7B31" w:rsidRPr="001B7B31" w14:paraId="43F6B4F2" w14:textId="77777777" w:rsidTr="001B7B31">
        <w:trPr>
          <w:trHeight w:val="288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A33E6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5B1BC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302F18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B9597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1B7B31" w:rsidRPr="001B7B31" w14:paraId="369AE444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881C0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deviceIp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E69ACA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CEA68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498C5F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Agent PC IP / host.</w:t>
            </w:r>
          </w:p>
        </w:tc>
      </w:tr>
      <w:tr w:rsidR="001B7B31" w:rsidRPr="001B7B31" w14:paraId="0B21B1CF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33D0AE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interactionid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D98418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AD6151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7B16AD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Voice interaction id (e.g., </w:t>
            </w: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VI24:3a23f7ba-...</w:t>
            </w: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).</w:t>
            </w:r>
          </w:p>
        </w:tc>
      </w:tr>
      <w:tr w:rsidR="001B7B31" w:rsidRPr="001B7B31" w14:paraId="0C7792AA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AF11B4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agentUser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6EAC4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91E29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6C885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For logging.</w:t>
            </w:r>
          </w:p>
        </w:tc>
      </w:tr>
    </w:tbl>
    <w:p w14:paraId="2410E888" w14:textId="77777777" w:rsidR="001B7B31" w:rsidRDefault="001B7B31" w:rsidP="001A58D6">
      <w:pPr>
        <w:pStyle w:val="Compact"/>
        <w:rPr>
          <w:lang w:bidi="ar-JO"/>
        </w:rPr>
      </w:pPr>
    </w:p>
    <w:p w14:paraId="0F82ADFE" w14:textId="77777777" w:rsidR="001B7B31" w:rsidRPr="001B7B31" w:rsidRDefault="001B7B31" w:rsidP="001B7B31">
      <w:pPr>
        <w:pStyle w:val="Compact"/>
        <w:rPr>
          <w:b/>
          <w:bCs/>
          <w:lang w:bidi="ar-JO"/>
        </w:rPr>
      </w:pPr>
      <w:r w:rsidRPr="001B7B31">
        <w:rPr>
          <w:b/>
          <w:bCs/>
          <w:lang w:bidi="ar-JO"/>
        </w:rPr>
        <w:t>Success (200)</w:t>
      </w:r>
    </w:p>
    <w:p w14:paraId="3A308E2E" w14:textId="78C48CDF" w:rsidR="001B7B31" w:rsidRDefault="001B7B31" w:rsidP="001B7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780743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od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1AAF0E6" w14:textId="77777777" w:rsidR="001B7B31" w:rsidRDefault="001B7B31" w:rsidP="001A58D6">
      <w:pPr>
        <w:pStyle w:val="Compact"/>
        <w:rPr>
          <w:lang w:bidi="ar-JO"/>
        </w:rPr>
      </w:pPr>
    </w:p>
    <w:p w14:paraId="412E52F8" w14:textId="445D8283" w:rsidR="001B7B31" w:rsidRDefault="001B7B31" w:rsidP="001B7B31">
      <w:pPr>
        <w:pStyle w:val="Compact"/>
        <w:rPr>
          <w:lang w:bidi="ar-JO"/>
        </w:rPr>
      </w:pPr>
      <w:r w:rsidRPr="001B7B31">
        <w:rPr>
          <w:lang w:bidi="ar-JO"/>
        </w:rPr>
        <w:t>Client error (400)</w:t>
      </w:r>
    </w:p>
    <w:p w14:paraId="08151105" w14:textId="1CAD948C" w:rsidR="001B7B31" w:rsidRDefault="001B7B31" w:rsidP="001B7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992120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deviceIp and interactionid are required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0C4521F" w14:textId="77777777" w:rsidR="001B7B31" w:rsidRDefault="001B7B31" w:rsidP="001A58D6">
      <w:pPr>
        <w:pStyle w:val="Compact"/>
        <w:rPr>
          <w:lang w:bidi="ar-JO"/>
        </w:rPr>
      </w:pPr>
    </w:p>
    <w:p w14:paraId="402C6E25" w14:textId="77777777" w:rsidR="001B7B31" w:rsidRPr="001B7B31" w:rsidRDefault="001B7B31" w:rsidP="001B7B31">
      <w:pPr>
        <w:pStyle w:val="Compact"/>
        <w:rPr>
          <w:lang w:bidi="ar-JO"/>
        </w:rPr>
      </w:pPr>
      <w:r w:rsidRPr="001B7B31">
        <w:rPr>
          <w:b/>
          <w:bCs/>
          <w:lang w:bidi="ar-JO"/>
        </w:rPr>
        <w:t>Upstream error (500)</w:t>
      </w:r>
    </w:p>
    <w:p w14:paraId="3BA068A1" w14:textId="23BCD683" w:rsidR="001B7B31" w:rsidRDefault="001B7B31" w:rsidP="001B7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0260357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timeout of 15000ms exceeded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2642227" w14:textId="77777777" w:rsidR="001B7B31" w:rsidRDefault="001B7B31" w:rsidP="001A58D6">
      <w:pPr>
        <w:pStyle w:val="Compact"/>
        <w:rPr>
          <w:lang w:bidi="ar-JO"/>
        </w:rPr>
      </w:pPr>
    </w:p>
    <w:p w14:paraId="6909BE2D" w14:textId="18699E3F" w:rsidR="001B7B31" w:rsidRDefault="001B7B31" w:rsidP="001B7B31">
      <w:pPr>
        <w:pStyle w:val="Heading3"/>
        <w:rPr>
          <w:lang w:bidi="ar-JO"/>
        </w:rPr>
      </w:pPr>
      <w:bookmarkStart w:id="16" w:name="_Toc211252559"/>
      <w:r w:rsidRPr="001B7B31">
        <w:rPr>
          <w:lang w:bidi="ar-JO"/>
        </w:rPr>
        <w:t>GET /api/onex/hold</w:t>
      </w:r>
      <w:bookmarkEnd w:id="16"/>
    </w:p>
    <w:p w14:paraId="1BA67F2C" w14:textId="77777777" w:rsidR="001B7B31" w:rsidRPr="001B7B31" w:rsidRDefault="001B7B31" w:rsidP="001B7B31">
      <w:pPr>
        <w:pStyle w:val="Compact"/>
        <w:rPr>
          <w:lang w:bidi="ar-JO"/>
        </w:rPr>
      </w:pPr>
      <w:r w:rsidRPr="001B7B31">
        <w:rPr>
          <w:lang w:bidi="ar-JO"/>
        </w:rPr>
        <w:t>Place an active interaction on hold.</w:t>
      </w:r>
    </w:p>
    <w:p w14:paraId="3373B236" w14:textId="77777777" w:rsidR="001B7B31" w:rsidRDefault="001B7B31" w:rsidP="001B7B31">
      <w:pPr>
        <w:pStyle w:val="Compact"/>
        <w:rPr>
          <w:lang w:bidi="ar-JO"/>
        </w:rPr>
      </w:pPr>
    </w:p>
    <w:p w14:paraId="3A776F55" w14:textId="1580DDCF" w:rsidR="001B7B31" w:rsidRDefault="001B7B31" w:rsidP="001B7B31">
      <w:pPr>
        <w:pStyle w:val="Compact"/>
        <w:rPr>
          <w:lang w:bidi="ar-JO"/>
        </w:rPr>
      </w:pPr>
      <w:r w:rsidRPr="001B7B31">
        <w:rPr>
          <w:lang w:bidi="ar-JO"/>
        </w:rPr>
        <w:t>Query parameters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1295"/>
        <w:gridCol w:w="707"/>
        <w:gridCol w:w="1042"/>
        <w:gridCol w:w="4136"/>
      </w:tblGrid>
      <w:tr w:rsidR="001B7B31" w:rsidRPr="001B7B31" w14:paraId="162613BA" w14:textId="77777777" w:rsidTr="001B7B31">
        <w:trPr>
          <w:trHeight w:val="288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937C3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D0F06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65B8D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333287" w14:textId="77777777" w:rsidR="001B7B31" w:rsidRPr="001B7B31" w:rsidRDefault="001B7B31" w:rsidP="001B7B3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1B7B31" w:rsidRPr="001B7B31" w14:paraId="2E779A1F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F8044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deviceIp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78854C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E9139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5FEAA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Agent PC IP / host.</w:t>
            </w:r>
          </w:p>
        </w:tc>
      </w:tr>
      <w:tr w:rsidR="001B7B31" w:rsidRPr="001B7B31" w14:paraId="70AB57FE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07359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interactionid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36003D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3F503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B2731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Voice interaction id (e.g., </w:t>
            </w: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VI24:3a23f7ba-...</w:t>
            </w: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).</w:t>
            </w:r>
          </w:p>
        </w:tc>
      </w:tr>
      <w:tr w:rsidR="001B7B31" w:rsidRPr="001B7B31" w14:paraId="05063E66" w14:textId="77777777" w:rsidTr="001B7B31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B9944" w14:textId="77777777" w:rsidR="001B7B31" w:rsidRPr="001B7B31" w:rsidRDefault="001B7B31" w:rsidP="001B7B31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B7B31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agentUser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3B86A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6BE4F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0FA3A8" w14:textId="77777777" w:rsidR="001B7B31" w:rsidRPr="001B7B31" w:rsidRDefault="001B7B31" w:rsidP="001B7B31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B7B31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For logging.</w:t>
            </w:r>
          </w:p>
        </w:tc>
      </w:tr>
    </w:tbl>
    <w:p w14:paraId="6BE66A51" w14:textId="77777777" w:rsidR="001B7B31" w:rsidRDefault="001B7B31" w:rsidP="001B7B31">
      <w:pPr>
        <w:pStyle w:val="Compact"/>
        <w:rPr>
          <w:lang w:bidi="ar-JO"/>
        </w:rPr>
      </w:pPr>
    </w:p>
    <w:p w14:paraId="32C035BD" w14:textId="77777777" w:rsidR="001B7B31" w:rsidRPr="001B7B31" w:rsidRDefault="001B7B31" w:rsidP="001B7B31">
      <w:pPr>
        <w:pStyle w:val="Compact"/>
        <w:rPr>
          <w:b/>
          <w:bCs/>
          <w:lang w:bidi="ar-JO"/>
        </w:rPr>
      </w:pPr>
      <w:r w:rsidRPr="001B7B31">
        <w:rPr>
          <w:b/>
          <w:bCs/>
          <w:lang w:bidi="ar-JO"/>
        </w:rPr>
        <w:t>Success (200)</w:t>
      </w:r>
    </w:p>
    <w:p w14:paraId="2D5BD33B" w14:textId="7C00B99A" w:rsidR="001B7B31" w:rsidRDefault="001B7B31" w:rsidP="001B7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930651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od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}</w:t>
      </w:r>
    </w:p>
    <w:p w14:paraId="01E87078" w14:textId="77777777" w:rsidR="001B7B31" w:rsidRDefault="001B7B31" w:rsidP="001B7B31">
      <w:pPr>
        <w:pStyle w:val="Compact"/>
        <w:rPr>
          <w:lang w:bidi="ar-JO"/>
        </w:rPr>
      </w:pPr>
    </w:p>
    <w:p w14:paraId="2193712C" w14:textId="77777777" w:rsidR="00001650" w:rsidRDefault="000A3ABA" w:rsidP="00270EB3">
      <w:pPr>
        <w:pStyle w:val="Compact"/>
        <w:rPr>
          <w:lang w:bidi="ar-JO"/>
        </w:rPr>
      </w:pPr>
      <w:r w:rsidRPr="000A3ABA">
        <w:rPr>
          <w:lang w:bidi="ar-JO"/>
        </w:rPr>
        <w:t>400 / 500 as above</w:t>
      </w:r>
    </w:p>
    <w:p w14:paraId="595BA006" w14:textId="77777777" w:rsidR="00001650" w:rsidRDefault="00001650" w:rsidP="00270EB3">
      <w:pPr>
        <w:pStyle w:val="Compact"/>
        <w:rPr>
          <w:lang w:bidi="ar-JO"/>
        </w:rPr>
      </w:pPr>
    </w:p>
    <w:p w14:paraId="27DF0E84" w14:textId="77777777" w:rsidR="00001650" w:rsidRDefault="00001650" w:rsidP="00270EB3">
      <w:pPr>
        <w:pStyle w:val="Compact"/>
        <w:rPr>
          <w:lang w:bidi="ar-JO"/>
        </w:rPr>
      </w:pPr>
    </w:p>
    <w:p w14:paraId="389DB85D" w14:textId="77777777" w:rsidR="00001650" w:rsidRDefault="00001650" w:rsidP="00270EB3">
      <w:pPr>
        <w:pStyle w:val="Compact"/>
        <w:rPr>
          <w:lang w:bidi="ar-JO"/>
        </w:rPr>
      </w:pPr>
    </w:p>
    <w:p w14:paraId="17A3087C" w14:textId="77777777" w:rsidR="00001650" w:rsidRDefault="00001650" w:rsidP="00270EB3">
      <w:pPr>
        <w:pStyle w:val="Compact"/>
        <w:rPr>
          <w:lang w:bidi="ar-JO"/>
        </w:rPr>
      </w:pPr>
    </w:p>
    <w:p w14:paraId="7FDAA20B" w14:textId="77777777" w:rsidR="00001650" w:rsidRDefault="00001650" w:rsidP="00270EB3">
      <w:pPr>
        <w:pStyle w:val="Compact"/>
        <w:rPr>
          <w:lang w:bidi="ar-JO"/>
        </w:rPr>
      </w:pPr>
    </w:p>
    <w:p w14:paraId="501D805F" w14:textId="64893C49" w:rsidR="000A3ABA" w:rsidRDefault="000A3ABA" w:rsidP="00270EB3">
      <w:pPr>
        <w:pStyle w:val="Compact"/>
        <w:rPr>
          <w:lang w:bidi="ar-JO"/>
        </w:rPr>
      </w:pPr>
      <w:r w:rsidRPr="000A3ABA">
        <w:rPr>
          <w:lang w:bidi="ar-JO"/>
        </w:rPr>
        <w:t>.</w:t>
      </w:r>
    </w:p>
    <w:p w14:paraId="4CF78A05" w14:textId="520C3946" w:rsidR="000A3ABA" w:rsidRDefault="000A3ABA" w:rsidP="000A3ABA">
      <w:pPr>
        <w:pStyle w:val="Heading3"/>
        <w:rPr>
          <w:lang w:bidi="ar-JO"/>
        </w:rPr>
      </w:pPr>
      <w:bookmarkStart w:id="17" w:name="_Toc211252560"/>
      <w:r w:rsidRPr="000A3ABA">
        <w:rPr>
          <w:lang w:bidi="ar-JO"/>
        </w:rPr>
        <w:lastRenderedPageBreak/>
        <w:t>GET /api/onex/unhold</w:t>
      </w:r>
      <w:bookmarkEnd w:id="17"/>
    </w:p>
    <w:p w14:paraId="1C0A6150" w14:textId="77777777" w:rsidR="000A3ABA" w:rsidRPr="000A3ABA" w:rsidRDefault="000A3ABA" w:rsidP="000A3ABA">
      <w:pPr>
        <w:pStyle w:val="Compact"/>
        <w:rPr>
          <w:lang w:bidi="ar-JO"/>
        </w:rPr>
      </w:pPr>
      <w:r w:rsidRPr="000A3ABA">
        <w:rPr>
          <w:lang w:bidi="ar-JO"/>
        </w:rPr>
        <w:t>Resume a held interaction.</w:t>
      </w:r>
    </w:p>
    <w:p w14:paraId="2F6A2FAD" w14:textId="3B591117" w:rsidR="001B7B31" w:rsidRDefault="001B7B31" w:rsidP="001B7B31">
      <w:pPr>
        <w:pStyle w:val="Compact"/>
        <w:rPr>
          <w:lang w:bidi="ar-JO"/>
        </w:rPr>
      </w:pPr>
    </w:p>
    <w:p w14:paraId="024238BA" w14:textId="77777777" w:rsidR="000A3ABA" w:rsidRPr="000A3ABA" w:rsidRDefault="000A3ABA" w:rsidP="000A3ABA">
      <w:pPr>
        <w:pStyle w:val="Compact"/>
        <w:rPr>
          <w:lang w:bidi="ar-JO"/>
        </w:rPr>
      </w:pPr>
      <w:r w:rsidRPr="000A3ABA">
        <w:rPr>
          <w:b/>
          <w:bCs/>
          <w:lang w:bidi="ar-JO"/>
        </w:rPr>
        <w:t>Query parameters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1295"/>
        <w:gridCol w:w="707"/>
        <w:gridCol w:w="1042"/>
        <w:gridCol w:w="4136"/>
      </w:tblGrid>
      <w:tr w:rsidR="000A3ABA" w:rsidRPr="000A3ABA" w14:paraId="26139D81" w14:textId="77777777" w:rsidTr="000A3ABA">
        <w:trPr>
          <w:trHeight w:val="288"/>
        </w:trPr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A87CC" w14:textId="77777777" w:rsidR="000A3ABA" w:rsidRPr="000A3ABA" w:rsidRDefault="000A3ABA" w:rsidP="000A3ABA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88B54" w14:textId="77777777" w:rsidR="000A3ABA" w:rsidRPr="000A3ABA" w:rsidRDefault="000A3ABA" w:rsidP="000A3ABA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C5F6C7" w14:textId="77777777" w:rsidR="000A3ABA" w:rsidRPr="000A3ABA" w:rsidRDefault="000A3ABA" w:rsidP="000A3ABA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98DAEC" w14:textId="77777777" w:rsidR="000A3ABA" w:rsidRPr="000A3ABA" w:rsidRDefault="000A3ABA" w:rsidP="000A3ABA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0A3ABA" w:rsidRPr="000A3ABA" w14:paraId="6A1CE1E8" w14:textId="77777777" w:rsidTr="000A3ABA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E1B87" w14:textId="77777777" w:rsidR="000A3ABA" w:rsidRPr="000A3ABA" w:rsidRDefault="000A3ABA" w:rsidP="000A3ABA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0A3ABA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deviceIp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2F6B1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EA650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F25E0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Agent PC IP / host.</w:t>
            </w:r>
          </w:p>
        </w:tc>
      </w:tr>
      <w:tr w:rsidR="000A3ABA" w:rsidRPr="000A3ABA" w14:paraId="5CD07EB4" w14:textId="77777777" w:rsidTr="000A3ABA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371D2" w14:textId="77777777" w:rsidR="000A3ABA" w:rsidRPr="000A3ABA" w:rsidRDefault="000A3ABA" w:rsidP="000A3ABA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0A3ABA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interactionid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027EC0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C5502A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10884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Voice interaction id (e.g., </w:t>
            </w:r>
            <w:r w:rsidRPr="000A3ABA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VI24:3a23f7ba-...</w:t>
            </w: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).</w:t>
            </w:r>
          </w:p>
        </w:tc>
      </w:tr>
      <w:tr w:rsidR="000A3ABA" w:rsidRPr="000A3ABA" w14:paraId="4777EBC9" w14:textId="77777777" w:rsidTr="000A3ABA">
        <w:trPr>
          <w:trHeight w:val="288"/>
        </w:trPr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9958F" w14:textId="77777777" w:rsidR="000A3ABA" w:rsidRPr="000A3ABA" w:rsidRDefault="000A3ABA" w:rsidP="000A3ABA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0A3ABA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agentUser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B6472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9268E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E8F7D2" w14:textId="77777777" w:rsidR="000A3ABA" w:rsidRPr="000A3ABA" w:rsidRDefault="000A3ABA" w:rsidP="000A3ABA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For logging.</w:t>
            </w:r>
          </w:p>
        </w:tc>
      </w:tr>
    </w:tbl>
    <w:p w14:paraId="615F375B" w14:textId="77777777" w:rsidR="000A3ABA" w:rsidRDefault="000A3ABA" w:rsidP="001B7B31">
      <w:pPr>
        <w:pStyle w:val="Compact"/>
        <w:rPr>
          <w:lang w:bidi="ar-JO"/>
        </w:rPr>
      </w:pPr>
    </w:p>
    <w:p w14:paraId="5AA01874" w14:textId="77777777" w:rsidR="000A3ABA" w:rsidRPr="001B7B31" w:rsidRDefault="000A3ABA" w:rsidP="000A3ABA">
      <w:pPr>
        <w:pStyle w:val="Compact"/>
        <w:rPr>
          <w:b/>
          <w:bCs/>
          <w:lang w:bidi="ar-JO"/>
        </w:rPr>
      </w:pPr>
      <w:r w:rsidRPr="001B7B31">
        <w:rPr>
          <w:b/>
          <w:bCs/>
          <w:lang w:bidi="ar-JO"/>
        </w:rPr>
        <w:t>Success (200)</w:t>
      </w:r>
    </w:p>
    <w:p w14:paraId="3676F208" w14:textId="5337AC6F" w:rsidR="000A3ABA" w:rsidRPr="00FD6B31" w:rsidRDefault="000A3ABA" w:rsidP="00FD6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od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}</w:t>
      </w:r>
    </w:p>
    <w:p w14:paraId="784DCED7" w14:textId="77777777" w:rsidR="00C2571F" w:rsidRDefault="00C2571F" w:rsidP="000A3ABA">
      <w:pPr>
        <w:pStyle w:val="Compact"/>
        <w:rPr>
          <w:lang w:bidi="ar-JO"/>
        </w:rPr>
      </w:pPr>
    </w:p>
    <w:p w14:paraId="5BDFECE6" w14:textId="018784EC" w:rsidR="00C2571F" w:rsidRDefault="000A3ABA" w:rsidP="00001650">
      <w:pPr>
        <w:pStyle w:val="Compact"/>
        <w:rPr>
          <w:lang w:bidi="ar-JO"/>
        </w:rPr>
      </w:pPr>
      <w:r w:rsidRPr="000A3ABA">
        <w:rPr>
          <w:lang w:bidi="ar-JO"/>
        </w:rPr>
        <w:t>400 / 500 as above.</w:t>
      </w:r>
    </w:p>
    <w:p w14:paraId="4A77FD53" w14:textId="77777777" w:rsidR="00C2571F" w:rsidRDefault="00C2571F" w:rsidP="001B7B31">
      <w:pPr>
        <w:pStyle w:val="Compact"/>
        <w:rPr>
          <w:lang w:bidi="ar-JO"/>
        </w:rPr>
      </w:pPr>
    </w:p>
    <w:p w14:paraId="266FBD70" w14:textId="10C1C8E2" w:rsidR="000A3ABA" w:rsidRDefault="000A3ABA" w:rsidP="000A3ABA">
      <w:pPr>
        <w:pStyle w:val="Heading3"/>
        <w:rPr>
          <w:lang w:bidi="ar-JO"/>
        </w:rPr>
      </w:pPr>
      <w:bookmarkStart w:id="18" w:name="_Toc211252561"/>
      <w:r w:rsidRPr="000A3ABA">
        <w:rPr>
          <w:lang w:bidi="ar-JO"/>
        </w:rPr>
        <w:t>GET /api/onex/mute</w:t>
      </w:r>
      <w:bookmarkEnd w:id="18"/>
    </w:p>
    <w:p w14:paraId="134E13C4" w14:textId="77777777" w:rsidR="000A3ABA" w:rsidRPr="000A3ABA" w:rsidRDefault="000A3ABA" w:rsidP="000A3ABA">
      <w:pPr>
        <w:pStyle w:val="Compact"/>
        <w:rPr>
          <w:lang w:bidi="ar-JO"/>
        </w:rPr>
      </w:pPr>
      <w:r w:rsidRPr="000A3ABA">
        <w:rPr>
          <w:lang w:bidi="ar-JO"/>
        </w:rPr>
        <w:t>Mute the phone on the agent device.</w:t>
      </w:r>
    </w:p>
    <w:p w14:paraId="62AED365" w14:textId="77777777" w:rsidR="001B7B31" w:rsidRDefault="001B7B31" w:rsidP="001B7B31">
      <w:pPr>
        <w:pStyle w:val="Compact"/>
        <w:rPr>
          <w:lang w:bidi="ar-JO"/>
        </w:rPr>
      </w:pPr>
    </w:p>
    <w:p w14:paraId="5F63C65F" w14:textId="77777777" w:rsidR="000A3ABA" w:rsidRPr="000A3ABA" w:rsidRDefault="000A3ABA" w:rsidP="000A3ABA">
      <w:pPr>
        <w:pStyle w:val="Compact"/>
        <w:rPr>
          <w:lang w:bidi="ar-JO"/>
        </w:rPr>
      </w:pPr>
      <w:r w:rsidRPr="000A3ABA">
        <w:rPr>
          <w:b/>
          <w:bCs/>
          <w:lang w:bidi="ar-JO"/>
        </w:rPr>
        <w:t>Query parameters</w:t>
      </w:r>
    </w:p>
    <w:tbl>
      <w:tblPr>
        <w:tblW w:w="0" w:type="auto"/>
        <w:tblInd w:w="-38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80"/>
        <w:gridCol w:w="810"/>
        <w:gridCol w:w="990"/>
        <w:gridCol w:w="6168"/>
      </w:tblGrid>
      <w:tr w:rsidR="00C2571F" w:rsidRPr="00C2571F" w14:paraId="5C497031" w14:textId="77777777" w:rsidTr="00C2571F">
        <w:trPr>
          <w:trHeight w:val="305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C2A707" w14:textId="77777777" w:rsidR="00C2571F" w:rsidRPr="00C2571F" w:rsidRDefault="00C2571F" w:rsidP="00C2571F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Nam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8E72F5" w14:textId="77777777" w:rsidR="00C2571F" w:rsidRPr="00C2571F" w:rsidRDefault="00C2571F" w:rsidP="00C2571F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Type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DD22C7" w14:textId="77777777" w:rsidR="00C2571F" w:rsidRPr="00C2571F" w:rsidRDefault="00C2571F" w:rsidP="00C2571F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Required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8C1D36" w14:textId="77777777" w:rsidR="00C2571F" w:rsidRPr="00C2571F" w:rsidRDefault="00C2571F" w:rsidP="00C2571F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Notes</w:t>
            </w:r>
          </w:p>
        </w:tc>
      </w:tr>
      <w:tr w:rsidR="00C2571F" w:rsidRPr="00C2571F" w14:paraId="751C7123" w14:textId="77777777" w:rsidTr="00C2571F">
        <w:trPr>
          <w:trHeight w:val="329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61DDE6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deviceIp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A68B8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E01C1C" w14:textId="77777777" w:rsidR="00C2571F" w:rsidRPr="00C2571F" w:rsidRDefault="00C2571F" w:rsidP="00C2571F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✅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A319A9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Agent PC IP / host.</w:t>
            </w:r>
          </w:p>
        </w:tc>
      </w:tr>
      <w:tr w:rsidR="00C2571F" w:rsidRPr="00C2571F" w14:paraId="5DEE198E" w14:textId="77777777" w:rsidTr="00C2571F">
        <w:trPr>
          <w:trHeight w:val="329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2D3896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interactionid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E0A97B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D2CF78" w14:textId="77777777" w:rsidR="00C2571F" w:rsidRPr="00C2571F" w:rsidRDefault="00C2571F" w:rsidP="00C2571F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❌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6DE4C4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Not required by One-X; if present, it’s saved in DB to simplify searching</w:t>
            </w:r>
          </w:p>
        </w:tc>
      </w:tr>
      <w:tr w:rsidR="00C2571F" w:rsidRPr="00C2571F" w14:paraId="0781C191" w14:textId="77777777" w:rsidTr="00C2571F">
        <w:trPr>
          <w:trHeight w:val="305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573B13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agentUser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81FD41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D66AE" w14:textId="77777777" w:rsidR="00C2571F" w:rsidRPr="00C2571F" w:rsidRDefault="00C2571F" w:rsidP="00C2571F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❌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B8E04E" w14:textId="77777777" w:rsidR="00C2571F" w:rsidRPr="00C2571F" w:rsidRDefault="00C2571F" w:rsidP="00C2571F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For logging.</w:t>
            </w:r>
          </w:p>
        </w:tc>
      </w:tr>
    </w:tbl>
    <w:p w14:paraId="79C58F7D" w14:textId="77777777" w:rsidR="000A3ABA" w:rsidRDefault="000A3ABA" w:rsidP="001B7B31">
      <w:pPr>
        <w:pStyle w:val="Compact"/>
        <w:rPr>
          <w:lang w:bidi="ar-JO"/>
        </w:rPr>
      </w:pPr>
    </w:p>
    <w:p w14:paraId="17E07914" w14:textId="77777777" w:rsidR="000A3ABA" w:rsidRPr="001B7B31" w:rsidRDefault="000A3ABA" w:rsidP="000A3ABA">
      <w:pPr>
        <w:pStyle w:val="Compact"/>
        <w:rPr>
          <w:b/>
          <w:bCs/>
          <w:lang w:bidi="ar-JO"/>
        </w:rPr>
      </w:pPr>
      <w:r w:rsidRPr="001B7B31">
        <w:rPr>
          <w:b/>
          <w:bCs/>
          <w:lang w:bidi="ar-JO"/>
        </w:rPr>
        <w:t>Success (200)</w:t>
      </w:r>
    </w:p>
    <w:p w14:paraId="1991A68C" w14:textId="77777777" w:rsidR="000A3ABA" w:rsidRDefault="000A3ABA" w:rsidP="000A3A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od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}</w:t>
      </w:r>
    </w:p>
    <w:p w14:paraId="03AEF7C5" w14:textId="77777777" w:rsidR="000A3ABA" w:rsidRDefault="000A3ABA" w:rsidP="000A3ABA">
      <w:pPr>
        <w:pStyle w:val="Compact"/>
        <w:rPr>
          <w:lang w:bidi="ar-JO"/>
        </w:rPr>
      </w:pPr>
    </w:p>
    <w:p w14:paraId="6A63E8CD" w14:textId="77777777" w:rsidR="000A3ABA" w:rsidRDefault="000A3ABA" w:rsidP="000A3ABA">
      <w:pPr>
        <w:pStyle w:val="Compact"/>
        <w:rPr>
          <w:lang w:bidi="ar-JO"/>
        </w:rPr>
      </w:pPr>
      <w:r w:rsidRPr="000A3ABA">
        <w:rPr>
          <w:lang w:bidi="ar-JO"/>
        </w:rPr>
        <w:t>400 / 500 as above.</w:t>
      </w:r>
    </w:p>
    <w:p w14:paraId="0DF43A73" w14:textId="77777777" w:rsidR="000A3ABA" w:rsidRDefault="000A3ABA" w:rsidP="001B7B31">
      <w:pPr>
        <w:pStyle w:val="Compact"/>
        <w:rPr>
          <w:lang w:bidi="ar-JO"/>
        </w:rPr>
      </w:pPr>
    </w:p>
    <w:p w14:paraId="5B44AAC5" w14:textId="77777777" w:rsidR="00001650" w:rsidRDefault="00001650" w:rsidP="001B7B31">
      <w:pPr>
        <w:pStyle w:val="Compact"/>
        <w:rPr>
          <w:lang w:bidi="ar-JO"/>
        </w:rPr>
      </w:pPr>
    </w:p>
    <w:p w14:paraId="764DEA32" w14:textId="77777777" w:rsidR="00001650" w:rsidRDefault="00001650" w:rsidP="001B7B31">
      <w:pPr>
        <w:pStyle w:val="Compact"/>
        <w:rPr>
          <w:lang w:bidi="ar-JO"/>
        </w:rPr>
      </w:pPr>
    </w:p>
    <w:p w14:paraId="01FC5255" w14:textId="77777777" w:rsidR="00001650" w:rsidRDefault="00001650" w:rsidP="001B7B31">
      <w:pPr>
        <w:pStyle w:val="Compact"/>
        <w:rPr>
          <w:lang w:bidi="ar-JO"/>
        </w:rPr>
      </w:pPr>
    </w:p>
    <w:p w14:paraId="2147C97F" w14:textId="77777777" w:rsidR="00001650" w:rsidRDefault="00001650" w:rsidP="001B7B31">
      <w:pPr>
        <w:pStyle w:val="Compact"/>
        <w:rPr>
          <w:lang w:bidi="ar-JO"/>
        </w:rPr>
      </w:pPr>
    </w:p>
    <w:p w14:paraId="194B30C4" w14:textId="77777777" w:rsidR="00001650" w:rsidRDefault="00001650" w:rsidP="001B7B31">
      <w:pPr>
        <w:pStyle w:val="Compact"/>
        <w:rPr>
          <w:lang w:bidi="ar-JO"/>
        </w:rPr>
      </w:pPr>
    </w:p>
    <w:p w14:paraId="191E12A4" w14:textId="77777777" w:rsidR="00001650" w:rsidRDefault="00001650" w:rsidP="001B7B31">
      <w:pPr>
        <w:pStyle w:val="Compact"/>
        <w:rPr>
          <w:lang w:bidi="ar-JO"/>
        </w:rPr>
      </w:pPr>
    </w:p>
    <w:p w14:paraId="3DFDAD55" w14:textId="77777777" w:rsidR="00001650" w:rsidRDefault="00001650" w:rsidP="001B7B31">
      <w:pPr>
        <w:pStyle w:val="Compact"/>
        <w:rPr>
          <w:lang w:bidi="ar-JO"/>
        </w:rPr>
      </w:pPr>
    </w:p>
    <w:p w14:paraId="032176E8" w14:textId="54D6A1E7" w:rsidR="00FD6B31" w:rsidRDefault="00FD6B31" w:rsidP="00FD6B31">
      <w:pPr>
        <w:pStyle w:val="Heading3"/>
        <w:rPr>
          <w:lang w:bidi="ar-JO"/>
        </w:rPr>
      </w:pPr>
      <w:bookmarkStart w:id="19" w:name="_Toc211252562"/>
      <w:r w:rsidRPr="00FD6B31">
        <w:rPr>
          <w:lang w:bidi="ar-JO"/>
        </w:rPr>
        <w:lastRenderedPageBreak/>
        <w:t>GET /api/onex/unmute</w:t>
      </w:r>
      <w:bookmarkEnd w:id="19"/>
    </w:p>
    <w:p w14:paraId="7E5A2C6C" w14:textId="77777777" w:rsidR="00FD6B31" w:rsidRPr="00FD6B31" w:rsidRDefault="00FD6B31" w:rsidP="00FD6B31">
      <w:pPr>
        <w:pStyle w:val="Compact"/>
        <w:rPr>
          <w:lang w:bidi="ar-JO"/>
        </w:rPr>
      </w:pPr>
      <w:r w:rsidRPr="00FD6B31">
        <w:rPr>
          <w:lang w:bidi="ar-JO"/>
        </w:rPr>
        <w:t>Unmute the phone on the agent device.</w:t>
      </w:r>
    </w:p>
    <w:p w14:paraId="70F2818C" w14:textId="77777777" w:rsidR="000A3ABA" w:rsidRDefault="000A3ABA" w:rsidP="001B7B31">
      <w:pPr>
        <w:pStyle w:val="Compact"/>
        <w:rPr>
          <w:lang w:bidi="ar-JO"/>
        </w:rPr>
      </w:pPr>
    </w:p>
    <w:p w14:paraId="3EC2BBD4" w14:textId="77777777" w:rsidR="00FD6B31" w:rsidRPr="00FD6B31" w:rsidRDefault="00FD6B31" w:rsidP="00FD6B31">
      <w:pPr>
        <w:pStyle w:val="Compact"/>
        <w:rPr>
          <w:lang w:bidi="ar-JO"/>
        </w:rPr>
      </w:pPr>
      <w:r w:rsidRPr="00FD6B31">
        <w:rPr>
          <w:b/>
          <w:bCs/>
          <w:lang w:bidi="ar-JO"/>
        </w:rPr>
        <w:t>Query parameters</w:t>
      </w:r>
    </w:p>
    <w:tbl>
      <w:tblPr>
        <w:tblW w:w="0" w:type="auto"/>
        <w:tblInd w:w="-38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380"/>
        <w:gridCol w:w="810"/>
        <w:gridCol w:w="990"/>
        <w:gridCol w:w="6168"/>
      </w:tblGrid>
      <w:tr w:rsidR="00C2571F" w:rsidRPr="00C2571F" w14:paraId="6FA97996" w14:textId="77777777" w:rsidTr="00E32534">
        <w:trPr>
          <w:trHeight w:val="305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09D4AA" w14:textId="77777777" w:rsidR="00C2571F" w:rsidRPr="00C2571F" w:rsidRDefault="00C2571F" w:rsidP="00E32534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Name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305799" w14:textId="77777777" w:rsidR="00C2571F" w:rsidRPr="00C2571F" w:rsidRDefault="00C2571F" w:rsidP="00E32534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Type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9D5A41" w14:textId="77777777" w:rsidR="00C2571F" w:rsidRPr="00C2571F" w:rsidRDefault="00C2571F" w:rsidP="00E32534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Required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D9C4900" w14:textId="77777777" w:rsidR="00C2571F" w:rsidRPr="00C2571F" w:rsidRDefault="00C2571F" w:rsidP="00E32534">
            <w:pPr>
              <w:pStyle w:val="Compact"/>
              <w:rPr>
                <w:b/>
                <w:bCs/>
                <w:lang w:bidi="ar-JO"/>
              </w:rPr>
            </w:pPr>
            <w:r w:rsidRPr="00C2571F">
              <w:rPr>
                <w:b/>
                <w:bCs/>
                <w:lang w:bidi="ar-JO"/>
              </w:rPr>
              <w:t>Notes</w:t>
            </w:r>
          </w:p>
        </w:tc>
      </w:tr>
      <w:tr w:rsidR="00C2571F" w:rsidRPr="00C2571F" w14:paraId="25D843DA" w14:textId="77777777" w:rsidTr="00E32534">
        <w:trPr>
          <w:trHeight w:val="329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A619B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deviceIp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6F69B9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7C60F" w14:textId="77777777" w:rsidR="00C2571F" w:rsidRPr="00C2571F" w:rsidRDefault="00C2571F" w:rsidP="00E32534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✅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B5FDDA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Agent PC IP / host.</w:t>
            </w:r>
          </w:p>
        </w:tc>
      </w:tr>
      <w:tr w:rsidR="00C2571F" w:rsidRPr="00C2571F" w14:paraId="0E4E1ECC" w14:textId="77777777" w:rsidTr="00E32534">
        <w:trPr>
          <w:trHeight w:val="329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AFC9C0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interactionid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DBB680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F507C6" w14:textId="77777777" w:rsidR="00C2571F" w:rsidRPr="00C2571F" w:rsidRDefault="00C2571F" w:rsidP="00E32534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❌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37DE0B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Not required by One-X; if present, it’s saved in DB to simplify searching</w:t>
            </w:r>
          </w:p>
        </w:tc>
      </w:tr>
      <w:tr w:rsidR="00C2571F" w:rsidRPr="00C2571F" w14:paraId="776592EA" w14:textId="77777777" w:rsidTr="00E32534">
        <w:trPr>
          <w:trHeight w:val="305"/>
        </w:trPr>
        <w:tc>
          <w:tcPr>
            <w:tcW w:w="1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002092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agentUser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EE5E2D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string</w:t>
            </w:r>
          </w:p>
        </w:tc>
        <w:tc>
          <w:tcPr>
            <w:tcW w:w="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9FB5B9" w14:textId="77777777" w:rsidR="00C2571F" w:rsidRPr="00C2571F" w:rsidRDefault="00C2571F" w:rsidP="00E32534">
            <w:pPr>
              <w:pStyle w:val="Compact"/>
              <w:jc w:val="center"/>
              <w:rPr>
                <w:lang w:bidi="ar-JO"/>
              </w:rPr>
            </w:pPr>
            <w:r w:rsidRPr="00C2571F">
              <w:rPr>
                <w:rFonts w:ascii="Segoe UI Emoji" w:hAnsi="Segoe UI Emoji" w:cs="Segoe UI Emoji"/>
                <w:lang w:bidi="ar-JO"/>
              </w:rPr>
              <w:t>❌</w:t>
            </w:r>
          </w:p>
        </w:tc>
        <w:tc>
          <w:tcPr>
            <w:tcW w:w="61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0B37BA" w14:textId="77777777" w:rsidR="00C2571F" w:rsidRPr="00C2571F" w:rsidRDefault="00C2571F" w:rsidP="00E32534">
            <w:pPr>
              <w:pStyle w:val="Compact"/>
              <w:rPr>
                <w:lang w:bidi="ar-JO"/>
              </w:rPr>
            </w:pPr>
            <w:r w:rsidRPr="00C2571F">
              <w:rPr>
                <w:lang w:bidi="ar-JO"/>
              </w:rPr>
              <w:t>For logging.</w:t>
            </w:r>
          </w:p>
        </w:tc>
      </w:tr>
    </w:tbl>
    <w:p w14:paraId="4698F231" w14:textId="77777777" w:rsidR="00FD6B31" w:rsidRDefault="00FD6B31" w:rsidP="001B7B31">
      <w:pPr>
        <w:pStyle w:val="Compact"/>
        <w:rPr>
          <w:lang w:bidi="ar-JO"/>
        </w:rPr>
      </w:pPr>
    </w:p>
    <w:p w14:paraId="5991BC0A" w14:textId="77777777" w:rsidR="00FD6B31" w:rsidRPr="001B7B31" w:rsidRDefault="00FD6B31" w:rsidP="00FD6B31">
      <w:pPr>
        <w:pStyle w:val="Compact"/>
        <w:rPr>
          <w:b/>
          <w:bCs/>
          <w:lang w:bidi="ar-JO"/>
        </w:rPr>
      </w:pPr>
      <w:r w:rsidRPr="001B7B31">
        <w:rPr>
          <w:b/>
          <w:bCs/>
          <w:lang w:bidi="ar-JO"/>
        </w:rPr>
        <w:t>Success (200)</w:t>
      </w:r>
    </w:p>
    <w:p w14:paraId="46E79F54" w14:textId="77777777" w:rsidR="00FD6B31" w:rsidRDefault="00FD6B31" w:rsidP="00FD6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ucces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cod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}</w:t>
      </w:r>
    </w:p>
    <w:p w14:paraId="3ED82F3C" w14:textId="77777777" w:rsidR="00FD6B31" w:rsidRDefault="00FD6B31" w:rsidP="00FD6B31">
      <w:pPr>
        <w:pStyle w:val="Compact"/>
        <w:rPr>
          <w:lang w:bidi="ar-JO"/>
        </w:rPr>
      </w:pPr>
    </w:p>
    <w:p w14:paraId="317F6BFC" w14:textId="1B2DC60F" w:rsidR="000A3ABA" w:rsidRDefault="00FD6B31" w:rsidP="00FD6B31">
      <w:pPr>
        <w:pStyle w:val="Compact"/>
        <w:rPr>
          <w:lang w:bidi="ar-JO"/>
        </w:rPr>
      </w:pPr>
      <w:r w:rsidRPr="000A3ABA">
        <w:rPr>
          <w:lang w:bidi="ar-JO"/>
        </w:rPr>
        <w:t>400 / 500 as above.</w:t>
      </w:r>
    </w:p>
    <w:p w14:paraId="0E215D26" w14:textId="77777777" w:rsidR="00C2571F" w:rsidRDefault="00C2571F" w:rsidP="00FD6B31">
      <w:pPr>
        <w:pStyle w:val="Compact"/>
        <w:rPr>
          <w:lang w:bidi="ar-JO"/>
        </w:rPr>
      </w:pPr>
    </w:p>
    <w:p w14:paraId="2B74BCE7" w14:textId="77777777" w:rsidR="000272B4" w:rsidRDefault="000272B4" w:rsidP="00FD6B31">
      <w:pPr>
        <w:pStyle w:val="Compact"/>
        <w:rPr>
          <w:lang w:bidi="ar-JO"/>
        </w:rPr>
      </w:pPr>
    </w:p>
    <w:p w14:paraId="16273670" w14:textId="77777777" w:rsidR="000272B4" w:rsidRDefault="000272B4" w:rsidP="00FD6B31">
      <w:pPr>
        <w:pStyle w:val="Compact"/>
        <w:rPr>
          <w:lang w:bidi="ar-JO"/>
        </w:rPr>
      </w:pPr>
    </w:p>
    <w:p w14:paraId="7A9B839A" w14:textId="77777777" w:rsidR="000272B4" w:rsidRDefault="000272B4" w:rsidP="00FD6B31">
      <w:pPr>
        <w:pStyle w:val="Compact"/>
        <w:rPr>
          <w:lang w:bidi="ar-JO"/>
        </w:rPr>
      </w:pPr>
    </w:p>
    <w:p w14:paraId="22FC624B" w14:textId="77777777" w:rsidR="000272B4" w:rsidRDefault="000272B4" w:rsidP="00FD6B31">
      <w:pPr>
        <w:pStyle w:val="Compact"/>
        <w:rPr>
          <w:lang w:bidi="ar-JO"/>
        </w:rPr>
      </w:pPr>
    </w:p>
    <w:p w14:paraId="707B4DA3" w14:textId="77777777" w:rsidR="000272B4" w:rsidRDefault="000272B4" w:rsidP="00FD6B31">
      <w:pPr>
        <w:pStyle w:val="Compact"/>
        <w:rPr>
          <w:lang w:bidi="ar-JO"/>
        </w:rPr>
      </w:pPr>
    </w:p>
    <w:p w14:paraId="4E6FAC84" w14:textId="77777777" w:rsidR="000272B4" w:rsidRDefault="000272B4" w:rsidP="00FD6B31">
      <w:pPr>
        <w:pStyle w:val="Compact"/>
        <w:rPr>
          <w:lang w:bidi="ar-JO"/>
        </w:rPr>
      </w:pPr>
    </w:p>
    <w:p w14:paraId="2A33DF4F" w14:textId="77777777" w:rsidR="000272B4" w:rsidRDefault="000272B4" w:rsidP="00FD6B31">
      <w:pPr>
        <w:pStyle w:val="Compact"/>
        <w:rPr>
          <w:lang w:bidi="ar-JO"/>
        </w:rPr>
      </w:pPr>
    </w:p>
    <w:p w14:paraId="674CA3B7" w14:textId="77777777" w:rsidR="000272B4" w:rsidRDefault="000272B4" w:rsidP="00FD6B31">
      <w:pPr>
        <w:pStyle w:val="Compact"/>
        <w:rPr>
          <w:lang w:bidi="ar-JO"/>
        </w:rPr>
      </w:pPr>
    </w:p>
    <w:p w14:paraId="42FCFDCB" w14:textId="77777777" w:rsidR="000272B4" w:rsidRDefault="000272B4" w:rsidP="00FD6B31">
      <w:pPr>
        <w:pStyle w:val="Compact"/>
        <w:rPr>
          <w:lang w:bidi="ar-JO"/>
        </w:rPr>
      </w:pPr>
    </w:p>
    <w:p w14:paraId="07C481D6" w14:textId="77777777" w:rsidR="000272B4" w:rsidRDefault="000272B4" w:rsidP="00FD6B31">
      <w:pPr>
        <w:pStyle w:val="Compact"/>
        <w:rPr>
          <w:lang w:bidi="ar-JO"/>
        </w:rPr>
      </w:pPr>
    </w:p>
    <w:p w14:paraId="0AD8131F" w14:textId="77777777" w:rsidR="000272B4" w:rsidRDefault="000272B4" w:rsidP="00FD6B31">
      <w:pPr>
        <w:pStyle w:val="Compact"/>
        <w:rPr>
          <w:lang w:bidi="ar-JO"/>
        </w:rPr>
      </w:pPr>
    </w:p>
    <w:p w14:paraId="3D75A1D4" w14:textId="77777777" w:rsidR="000272B4" w:rsidRDefault="000272B4" w:rsidP="00FD6B31">
      <w:pPr>
        <w:pStyle w:val="Compact"/>
        <w:rPr>
          <w:lang w:bidi="ar-JO"/>
        </w:rPr>
      </w:pPr>
    </w:p>
    <w:p w14:paraId="511DFD18" w14:textId="77777777" w:rsidR="000272B4" w:rsidRDefault="000272B4" w:rsidP="00FD6B31">
      <w:pPr>
        <w:pStyle w:val="Compact"/>
        <w:rPr>
          <w:lang w:bidi="ar-JO"/>
        </w:rPr>
      </w:pPr>
    </w:p>
    <w:p w14:paraId="786D8DD8" w14:textId="77777777" w:rsidR="000272B4" w:rsidRDefault="000272B4" w:rsidP="00FD6B31">
      <w:pPr>
        <w:pStyle w:val="Compact"/>
        <w:rPr>
          <w:lang w:bidi="ar-JO"/>
        </w:rPr>
      </w:pPr>
    </w:p>
    <w:p w14:paraId="54EC9EAF" w14:textId="77777777" w:rsidR="000272B4" w:rsidRDefault="000272B4" w:rsidP="00FD6B31">
      <w:pPr>
        <w:pStyle w:val="Compact"/>
        <w:rPr>
          <w:lang w:bidi="ar-JO"/>
        </w:rPr>
      </w:pPr>
    </w:p>
    <w:p w14:paraId="0712B7B9" w14:textId="77777777" w:rsidR="000272B4" w:rsidRDefault="000272B4" w:rsidP="00FD6B31">
      <w:pPr>
        <w:pStyle w:val="Compact"/>
        <w:rPr>
          <w:lang w:bidi="ar-JO"/>
        </w:rPr>
      </w:pPr>
    </w:p>
    <w:p w14:paraId="6376B60B" w14:textId="77777777" w:rsidR="000272B4" w:rsidRDefault="000272B4" w:rsidP="00FD6B31">
      <w:pPr>
        <w:pStyle w:val="Compact"/>
        <w:rPr>
          <w:lang w:bidi="ar-JO"/>
        </w:rPr>
      </w:pPr>
    </w:p>
    <w:p w14:paraId="1E425C61" w14:textId="77777777" w:rsidR="000272B4" w:rsidRDefault="000272B4" w:rsidP="00FD6B31">
      <w:pPr>
        <w:pStyle w:val="Compact"/>
        <w:rPr>
          <w:lang w:bidi="ar-JO"/>
        </w:rPr>
      </w:pPr>
    </w:p>
    <w:p w14:paraId="66D259EC" w14:textId="77777777" w:rsidR="000272B4" w:rsidRDefault="000272B4" w:rsidP="00FD6B31">
      <w:pPr>
        <w:pStyle w:val="Compact"/>
        <w:rPr>
          <w:lang w:bidi="ar-JO"/>
        </w:rPr>
      </w:pPr>
    </w:p>
    <w:p w14:paraId="131DA486" w14:textId="77777777" w:rsidR="000272B4" w:rsidRDefault="000272B4" w:rsidP="00FD6B31">
      <w:pPr>
        <w:pStyle w:val="Compact"/>
        <w:rPr>
          <w:lang w:bidi="ar-JO"/>
        </w:rPr>
      </w:pPr>
    </w:p>
    <w:p w14:paraId="1563EC6E" w14:textId="77777777" w:rsidR="000272B4" w:rsidRDefault="000272B4" w:rsidP="00FD6B31">
      <w:pPr>
        <w:pStyle w:val="Compact"/>
        <w:rPr>
          <w:lang w:bidi="ar-JO"/>
        </w:rPr>
      </w:pPr>
    </w:p>
    <w:p w14:paraId="29C2C1A1" w14:textId="7DC24482" w:rsidR="00C2571F" w:rsidRDefault="000272B4" w:rsidP="000272B4">
      <w:pPr>
        <w:pStyle w:val="Heading3"/>
        <w:rPr>
          <w:lang w:bidi="ar-JO"/>
        </w:rPr>
      </w:pPr>
      <w:bookmarkStart w:id="20" w:name="_Toc211252563"/>
      <w:r w:rsidRPr="000272B4">
        <w:rPr>
          <w:lang w:bidi="ar-JO"/>
        </w:rPr>
        <w:lastRenderedPageBreak/>
        <w:t>GET /api/lookup/ucidByTicket</w:t>
      </w:r>
      <w:bookmarkEnd w:id="20"/>
    </w:p>
    <w:p w14:paraId="6BBC0EDA" w14:textId="77777777" w:rsidR="000272B4" w:rsidRPr="000272B4" w:rsidRDefault="000272B4" w:rsidP="000272B4">
      <w:pPr>
        <w:pStyle w:val="Compact"/>
        <w:rPr>
          <w:lang w:bidi="ar-JO"/>
        </w:rPr>
      </w:pPr>
      <w:r w:rsidRPr="000272B4">
        <w:rPr>
          <w:lang w:bidi="ar-JO"/>
        </w:rPr>
        <w:t>Return UCID(s) for an exact ticket number. Results are newest-first by id.</w:t>
      </w:r>
    </w:p>
    <w:p w14:paraId="61B3790C" w14:textId="77777777" w:rsidR="000272B4" w:rsidRDefault="000272B4" w:rsidP="000272B4">
      <w:pPr>
        <w:pStyle w:val="Compact"/>
        <w:rPr>
          <w:lang w:bidi="ar-JO"/>
        </w:rPr>
      </w:pPr>
    </w:p>
    <w:p w14:paraId="3D37B8A5" w14:textId="77777777" w:rsidR="000272B4" w:rsidRPr="000A3ABA" w:rsidRDefault="000272B4" w:rsidP="000272B4">
      <w:pPr>
        <w:pStyle w:val="Compact"/>
        <w:rPr>
          <w:lang w:bidi="ar-JO"/>
        </w:rPr>
      </w:pPr>
      <w:r w:rsidRPr="000A3ABA">
        <w:rPr>
          <w:b/>
          <w:bCs/>
          <w:lang w:bidi="ar-JO"/>
        </w:rPr>
        <w:t>Query parameters</w:t>
      </w:r>
    </w:p>
    <w:tbl>
      <w:tblPr>
        <w:tblW w:w="7180" w:type="dxa"/>
        <w:tblLook w:val="04A0" w:firstRow="1" w:lastRow="0" w:firstColumn="1" w:lastColumn="0" w:noHBand="0" w:noVBand="1"/>
      </w:tblPr>
      <w:tblGrid>
        <w:gridCol w:w="1295"/>
        <w:gridCol w:w="707"/>
        <w:gridCol w:w="1042"/>
        <w:gridCol w:w="4136"/>
      </w:tblGrid>
      <w:tr w:rsidR="000272B4" w:rsidRPr="000A3ABA" w14:paraId="7476CD73" w14:textId="77777777" w:rsidTr="000272B4">
        <w:trPr>
          <w:trHeight w:val="288"/>
        </w:trPr>
        <w:tc>
          <w:tcPr>
            <w:tcW w:w="1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B37260" w14:textId="77777777" w:rsidR="000272B4" w:rsidRPr="000A3ABA" w:rsidRDefault="000272B4" w:rsidP="000272B4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7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79DF3" w14:textId="77777777" w:rsidR="000272B4" w:rsidRPr="000A3ABA" w:rsidRDefault="000272B4" w:rsidP="00DE689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1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33B48" w14:textId="77777777" w:rsidR="000272B4" w:rsidRPr="000A3ABA" w:rsidRDefault="000272B4" w:rsidP="00DE689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1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62859" w14:textId="77777777" w:rsidR="000272B4" w:rsidRPr="000A3ABA" w:rsidRDefault="000272B4" w:rsidP="00DE689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0272B4" w:rsidRPr="000A3ABA" w14:paraId="13CC26BE" w14:textId="77777777" w:rsidTr="000272B4">
        <w:trPr>
          <w:trHeight w:val="288"/>
        </w:trPr>
        <w:tc>
          <w:tcPr>
            <w:tcW w:w="12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B49D02" w14:textId="7A4254E4" w:rsidR="000272B4" w:rsidRPr="000A3ABA" w:rsidRDefault="000272B4" w:rsidP="000272B4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0272B4">
              <w:rPr>
                <w:rFonts w:ascii="Arial Unicode MS" w:eastAsia="Times New Roman" w:hAnsi="Arial Unicode MS" w:cs="Times New Roman"/>
                <w:b/>
                <w:bCs/>
                <w:color w:val="000000"/>
                <w:kern w:val="0"/>
                <w:sz w:val="20"/>
                <w:szCs w:val="20"/>
                <w14:ligatures w14:val="none"/>
              </w:rPr>
              <w:t>ticket </w:t>
            </w:r>
          </w:p>
        </w:tc>
        <w:tc>
          <w:tcPr>
            <w:tcW w:w="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7FC52" w14:textId="77777777" w:rsidR="000272B4" w:rsidRPr="000A3ABA" w:rsidRDefault="000272B4" w:rsidP="00DE689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1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777CE" w14:textId="77777777" w:rsidR="000272B4" w:rsidRPr="000A3ABA" w:rsidRDefault="000272B4" w:rsidP="00DE689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0A3ABA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1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C0583" w14:textId="322F0483" w:rsidR="000272B4" w:rsidRPr="000272B4" w:rsidRDefault="000272B4" w:rsidP="000272B4">
            <w:r>
              <w:t>Exact ticket number to match (trimmed).</w:t>
            </w:r>
          </w:p>
        </w:tc>
      </w:tr>
    </w:tbl>
    <w:p w14:paraId="73752D28" w14:textId="77777777" w:rsidR="00001650" w:rsidRDefault="00001650" w:rsidP="00FD6B31">
      <w:pPr>
        <w:pStyle w:val="Compact"/>
        <w:rPr>
          <w:lang w:bidi="ar-JO"/>
        </w:rPr>
      </w:pPr>
    </w:p>
    <w:p w14:paraId="4E3A5684" w14:textId="77777777" w:rsidR="000272B4" w:rsidRPr="000272B4" w:rsidRDefault="000272B4" w:rsidP="000272B4">
      <w:pPr>
        <w:pStyle w:val="Compact"/>
        <w:rPr>
          <w:lang w:bidi="ar-JO"/>
        </w:rPr>
      </w:pPr>
      <w:r w:rsidRPr="000272B4">
        <w:rPr>
          <w:b/>
          <w:bCs/>
          <w:lang w:bidi="ar-JO"/>
        </w:rPr>
        <w:t>Success (200)</w:t>
      </w:r>
    </w:p>
    <w:p w14:paraId="6B00AD89" w14:textId="2806CC66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40E5789" w14:textId="27DC3441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540D281" w14:textId="45CD7B3A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fou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2D84707" w14:textId="76FD4333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item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</w:p>
    <w:p w14:paraId="5E2998CE" w14:textId="6D07E147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7CD7F8B0" w14:textId="625A5468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8800"/>
          <w:sz w:val="17"/>
          <w:szCs w:val="17"/>
        </w:rPr>
        <w:t>"ticket_number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try4553e35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46C80B0" w14:textId="3E64FE1C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8800"/>
          <w:sz w:val="17"/>
          <w:szCs w:val="17"/>
        </w:rPr>
        <w:t>"uci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0001002741759989225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1918015" w14:textId="43755A54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8800"/>
          <w:sz w:val="17"/>
          <w:szCs w:val="17"/>
        </w:rPr>
        <w:t>"agent_user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test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5EB7C8B" w14:textId="08172069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  </w:t>
      </w:r>
      <w:r>
        <w:rPr>
          <w:rFonts w:ascii="Consolas" w:hAnsi="Consolas" w:cs="Courier New"/>
          <w:color w:val="008800"/>
          <w:sz w:val="17"/>
          <w:szCs w:val="17"/>
        </w:rPr>
        <w:t>"log_dat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10-09T05:54:05.227Z"</w:t>
      </w:r>
    </w:p>
    <w:p w14:paraId="4615D54F" w14:textId="7A431217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EA5185B" w14:textId="7A19F42A" w:rsidR="000272B4" w:rsidRDefault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]</w:t>
      </w:r>
    </w:p>
    <w:p w14:paraId="6E5FD846" w14:textId="5245AB71" w:rsidR="000272B4" w:rsidRDefault="000272B4" w:rsidP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614795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9E537E9" w14:textId="77777777" w:rsidR="00001650" w:rsidRDefault="00001650" w:rsidP="00FD6B31">
      <w:pPr>
        <w:pStyle w:val="Compact"/>
        <w:rPr>
          <w:lang w:bidi="ar-JO"/>
        </w:rPr>
      </w:pPr>
    </w:p>
    <w:p w14:paraId="054FC645" w14:textId="77777777" w:rsidR="00001650" w:rsidRDefault="00001650" w:rsidP="00FD6B31">
      <w:pPr>
        <w:pStyle w:val="Compact"/>
        <w:rPr>
          <w:lang w:bidi="ar-JO"/>
        </w:rPr>
      </w:pPr>
    </w:p>
    <w:p w14:paraId="5A75FFCB" w14:textId="6D6415E2" w:rsidR="00001650" w:rsidRDefault="000272B4" w:rsidP="000272B4">
      <w:pPr>
        <w:pStyle w:val="Compact"/>
        <w:rPr>
          <w:lang w:bidi="ar-JO"/>
        </w:rPr>
      </w:pPr>
      <w:r w:rsidRPr="000272B4">
        <w:rPr>
          <w:b/>
          <w:bCs/>
          <w:lang w:bidi="ar-JO"/>
        </w:rPr>
        <w:t>Client Error (400)</w:t>
      </w:r>
    </w:p>
    <w:p w14:paraId="087D2363" w14:textId="65C62EC6" w:rsidR="000272B4" w:rsidRDefault="000272B4" w:rsidP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943233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issing required query param: ticket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A56B5EC" w14:textId="77777777" w:rsidR="00001650" w:rsidRDefault="00001650" w:rsidP="00FD6B31">
      <w:pPr>
        <w:pStyle w:val="Compact"/>
        <w:rPr>
          <w:lang w:bidi="ar-JO"/>
        </w:rPr>
      </w:pPr>
    </w:p>
    <w:p w14:paraId="3AA7A803" w14:textId="77777777" w:rsidR="000272B4" w:rsidRPr="000272B4" w:rsidRDefault="000272B4" w:rsidP="000272B4">
      <w:pPr>
        <w:pStyle w:val="Compact"/>
        <w:rPr>
          <w:lang w:bidi="ar-JO"/>
        </w:rPr>
      </w:pPr>
      <w:r w:rsidRPr="000272B4">
        <w:rPr>
          <w:b/>
          <w:bCs/>
          <w:lang w:bidi="ar-JO"/>
        </w:rPr>
        <w:t>Server Error (500)</w:t>
      </w:r>
    </w:p>
    <w:p w14:paraId="7432D65D" w14:textId="7FDA905E" w:rsidR="000272B4" w:rsidRDefault="000272B4" w:rsidP="000272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452994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DB error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86F8CBE" w14:textId="77777777" w:rsidR="00001650" w:rsidRDefault="00001650" w:rsidP="00FD6B31">
      <w:pPr>
        <w:pStyle w:val="Compact"/>
        <w:rPr>
          <w:lang w:bidi="ar-JO"/>
        </w:rPr>
      </w:pPr>
    </w:p>
    <w:p w14:paraId="4775498A" w14:textId="77777777" w:rsidR="00001650" w:rsidRDefault="00001650" w:rsidP="00FD6B31">
      <w:pPr>
        <w:pStyle w:val="Compact"/>
        <w:rPr>
          <w:lang w:bidi="ar-JO"/>
        </w:rPr>
      </w:pPr>
    </w:p>
    <w:p w14:paraId="3A240585" w14:textId="77777777" w:rsidR="00001650" w:rsidRDefault="00001650" w:rsidP="00FD6B31">
      <w:pPr>
        <w:pStyle w:val="Compact"/>
        <w:rPr>
          <w:lang w:bidi="ar-JO"/>
        </w:rPr>
      </w:pPr>
    </w:p>
    <w:p w14:paraId="6081DA4A" w14:textId="77777777" w:rsidR="00001650" w:rsidRDefault="00001650" w:rsidP="00FD6B31">
      <w:pPr>
        <w:pStyle w:val="Compact"/>
        <w:rPr>
          <w:lang w:bidi="ar-JO"/>
        </w:rPr>
      </w:pPr>
    </w:p>
    <w:p w14:paraId="1B6EFFB2" w14:textId="77777777" w:rsidR="00001650" w:rsidRDefault="00001650" w:rsidP="00FD6B31">
      <w:pPr>
        <w:pStyle w:val="Compact"/>
        <w:rPr>
          <w:lang w:bidi="ar-JO"/>
        </w:rPr>
      </w:pPr>
    </w:p>
    <w:p w14:paraId="61A33371" w14:textId="77777777" w:rsidR="00001650" w:rsidRDefault="00001650" w:rsidP="00FD6B31">
      <w:pPr>
        <w:pStyle w:val="Compact"/>
        <w:rPr>
          <w:lang w:bidi="ar-JO"/>
        </w:rPr>
      </w:pPr>
    </w:p>
    <w:p w14:paraId="6DB5811E" w14:textId="77777777" w:rsidR="000272B4" w:rsidRDefault="000272B4" w:rsidP="00FD6B31">
      <w:pPr>
        <w:pStyle w:val="Compact"/>
        <w:rPr>
          <w:lang w:bidi="ar-JO"/>
        </w:rPr>
      </w:pPr>
    </w:p>
    <w:p w14:paraId="68C388B2" w14:textId="77777777" w:rsidR="000272B4" w:rsidRDefault="000272B4" w:rsidP="00FD6B31">
      <w:pPr>
        <w:pStyle w:val="Compact"/>
        <w:rPr>
          <w:lang w:bidi="ar-JO"/>
        </w:rPr>
      </w:pPr>
    </w:p>
    <w:p w14:paraId="6D27E732" w14:textId="77777777" w:rsidR="000272B4" w:rsidRDefault="000272B4" w:rsidP="00FD6B31">
      <w:pPr>
        <w:pStyle w:val="Compact"/>
        <w:rPr>
          <w:lang w:bidi="ar-JO"/>
        </w:rPr>
      </w:pPr>
    </w:p>
    <w:p w14:paraId="06C65189" w14:textId="77777777" w:rsidR="00001650" w:rsidRDefault="00001650" w:rsidP="00FD6B31">
      <w:pPr>
        <w:pStyle w:val="Compact"/>
        <w:rPr>
          <w:lang w:bidi="ar-JO"/>
        </w:rPr>
      </w:pPr>
    </w:p>
    <w:p w14:paraId="3481A9B6" w14:textId="77777777" w:rsidR="00001650" w:rsidRDefault="00001650" w:rsidP="00FD6B31">
      <w:pPr>
        <w:pStyle w:val="Compact"/>
        <w:rPr>
          <w:lang w:bidi="ar-JO"/>
        </w:rPr>
      </w:pPr>
    </w:p>
    <w:p w14:paraId="1C8D5C73" w14:textId="02870D35" w:rsidR="001A58D6" w:rsidRDefault="001A58D6" w:rsidP="001849D6">
      <w:pPr>
        <w:pStyle w:val="Heading2"/>
        <w:rPr>
          <w:lang w:bidi="ar-JO"/>
        </w:rPr>
      </w:pPr>
      <w:bookmarkStart w:id="21" w:name="_Toc211252564"/>
      <w:r w:rsidRPr="001A58D6">
        <w:rPr>
          <w:lang w:bidi="ar-JO"/>
        </w:rPr>
        <w:lastRenderedPageBreak/>
        <w:t>ACR Endpoints</w:t>
      </w:r>
      <w:bookmarkEnd w:id="21"/>
    </w:p>
    <w:p w14:paraId="7D741F00" w14:textId="68B5ABD1" w:rsidR="001A58D6" w:rsidRDefault="001A58D6" w:rsidP="001849D6">
      <w:pPr>
        <w:pStyle w:val="Heading3"/>
        <w:rPr>
          <w:lang w:bidi="ar-JO"/>
        </w:rPr>
      </w:pPr>
      <w:bookmarkStart w:id="22" w:name="_Toc211252565"/>
      <w:r w:rsidRPr="001A58D6">
        <w:rPr>
          <w:lang w:bidi="ar-JO"/>
        </w:rPr>
        <w:t>GET /api/acr/find</w:t>
      </w:r>
      <w:bookmarkEnd w:id="22"/>
    </w:p>
    <w:p w14:paraId="0E9257BC" w14:textId="7D4ED188" w:rsidR="001A58D6" w:rsidRDefault="001A58D6" w:rsidP="001A58D6">
      <w:pPr>
        <w:pStyle w:val="Compact"/>
        <w:rPr>
          <w:lang w:bidi="ar-JO"/>
        </w:rPr>
      </w:pPr>
      <w:r w:rsidRPr="001A58D6">
        <w:rPr>
          <w:lang w:bidi="ar-JO"/>
        </w:rPr>
        <w:t>Search ACR by UCID in a given date range. Returns the first match and a proxied playback URL.</w:t>
      </w:r>
    </w:p>
    <w:p w14:paraId="561C92F6" w14:textId="77777777" w:rsidR="001A58D6" w:rsidRDefault="001A58D6" w:rsidP="001A58D6">
      <w:pPr>
        <w:pStyle w:val="Compact"/>
        <w:rPr>
          <w:lang w:bidi="ar-JO"/>
        </w:rPr>
      </w:pPr>
    </w:p>
    <w:p w14:paraId="59B1EDC2" w14:textId="19FB1E1F" w:rsidR="00BC7FD6" w:rsidRDefault="001A58D6" w:rsidP="00BC7FD6">
      <w:pPr>
        <w:pStyle w:val="Compact"/>
        <w:rPr>
          <w:lang w:bidi="ar-JO"/>
        </w:rPr>
      </w:pPr>
      <w:r w:rsidRPr="001A58D6">
        <w:rPr>
          <w:lang w:bidi="ar-JO"/>
        </w:rPr>
        <w:t>Query Parameters</w:t>
      </w:r>
    </w:p>
    <w:tbl>
      <w:tblPr>
        <w:tblW w:w="7860" w:type="dxa"/>
        <w:tblLook w:val="04A0" w:firstRow="1" w:lastRow="0" w:firstColumn="1" w:lastColumn="0" w:noHBand="0" w:noVBand="1"/>
      </w:tblPr>
      <w:tblGrid>
        <w:gridCol w:w="1380"/>
        <w:gridCol w:w="1471"/>
        <w:gridCol w:w="1008"/>
        <w:gridCol w:w="4001"/>
      </w:tblGrid>
      <w:tr w:rsidR="001A58D6" w:rsidRPr="001A58D6" w14:paraId="16F368E8" w14:textId="77777777" w:rsidTr="001A58D6">
        <w:trPr>
          <w:trHeight w:val="288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3AFAB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870BC2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DB0D1C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2B9ED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1A58D6" w:rsidRPr="001A58D6" w14:paraId="23CA9EAE" w14:textId="77777777" w:rsidTr="001A58D6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C3B6A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ucid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500EA6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4ED889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D5DEA1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UCID to search</w:t>
            </w:r>
          </w:p>
        </w:tc>
      </w:tr>
      <w:tr w:rsidR="001A58D6" w:rsidRPr="001A58D6" w14:paraId="61FE52D4" w14:textId="77777777" w:rsidTr="001A58D6">
        <w:trPr>
          <w:trHeight w:val="52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64B09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startdat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9593B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YYYY-MM-D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118C8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07D28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art date of search window</w:t>
            </w:r>
          </w:p>
        </w:tc>
      </w:tr>
      <w:tr w:rsidR="001A58D6" w:rsidRPr="001A58D6" w14:paraId="1CF4D6CF" w14:textId="77777777" w:rsidTr="001A58D6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6D0C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enddat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B063FC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YYYY-MM-D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8B9DA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EAB0D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Inclusive end date</w:t>
            </w:r>
          </w:p>
        </w:tc>
      </w:tr>
      <w:tr w:rsidR="001A58D6" w:rsidRPr="001A58D6" w14:paraId="5E51643B" w14:textId="77777777" w:rsidTr="001A58D6">
        <w:trPr>
          <w:trHeight w:val="552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E188CE" w14:textId="77777777" w:rsidR="001A58D6" w:rsidRPr="001A58D6" w:rsidRDefault="001A58D6" w:rsidP="001A58D6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windowDay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4A3D3A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integ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8D40" w14:textId="77777777" w:rsidR="001A58D6" w:rsidRPr="001A58D6" w:rsidRDefault="001A58D6" w:rsidP="001A58D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06860C" w14:textId="77777777" w:rsidR="001A58D6" w:rsidRPr="001A58D6" w:rsidRDefault="001A58D6" w:rsidP="001A58D6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Alternative to </w:t>
            </w: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enddate</w:t>
            </w:r>
            <w:r w:rsidRPr="001A58D6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; adds N days from </w:t>
            </w:r>
            <w:r w:rsidRPr="001A58D6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startdate</w:t>
            </w:r>
          </w:p>
        </w:tc>
      </w:tr>
    </w:tbl>
    <w:p w14:paraId="79EA08AA" w14:textId="77777777" w:rsidR="001A58D6" w:rsidRDefault="001A58D6" w:rsidP="001A58D6">
      <w:pPr>
        <w:pStyle w:val="Compact"/>
        <w:rPr>
          <w:lang w:bidi="ar-JO"/>
        </w:rPr>
      </w:pPr>
    </w:p>
    <w:p w14:paraId="7F5C02B4" w14:textId="4F305FC7" w:rsidR="001A58D6" w:rsidRPr="00BC7FD6" w:rsidRDefault="001A58D6" w:rsidP="001A58D6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Success (200)</w:t>
      </w:r>
    </w:p>
    <w:p w14:paraId="3D520BF8" w14:textId="23AE901E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FA1ECFB" w14:textId="7ADB98A0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20D2263" w14:textId="557B2823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fou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CED1B8F" w14:textId="70BFA3D9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tem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F4736DC" w14:textId="02FDB392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uci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0555151171753820834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A105DB4" w14:textId="59DEA5B4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num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833138011179509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0E79CAE" w14:textId="4D87D70A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tarted_at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07-30T00:00:25.632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0729454" w14:textId="6F5173A5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duration_sec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77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6B1418A" w14:textId="22CE790E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agent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3269 (tariq Mansour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92C420C" w14:textId="6606C827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ther_partie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599826754, 40020 (user20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1EE8408" w14:textId="2D39779B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ervice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0 (MainVDN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64BC6D4" w14:textId="10AE3D51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kill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48004 (Mobile Banking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4177508" w14:textId="07731543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playback_url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/api/acr/replay/833138011179509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2F17F5B" w14:textId="65034DBB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raw_playback_url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http://&lt;acr-host&gt;/searchapi?command=replay&amp;id=833138011179509"</w:t>
      </w:r>
    </w:p>
    <w:p w14:paraId="65AFC2E3" w14:textId="4AC9E715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,</w:t>
      </w:r>
    </w:p>
    <w:p w14:paraId="22D46FD5" w14:textId="3EB2FCE7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window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tart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07-30T00:00:00.000Z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e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07-30T00:00:00.000Z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E4F59C9" w14:textId="2349DAFA" w:rsidR="00803DC0" w:rsidRDefault="00803DC0" w:rsidP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522976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9B4D3D4" w14:textId="77777777" w:rsidR="00803DC0" w:rsidRDefault="00803DC0" w:rsidP="001A58D6">
      <w:pPr>
        <w:pStyle w:val="Compact"/>
        <w:rPr>
          <w:lang w:bidi="ar-JO"/>
        </w:rPr>
      </w:pPr>
    </w:p>
    <w:p w14:paraId="0727FA00" w14:textId="31D9D86A" w:rsidR="00803DC0" w:rsidRPr="00BC7FD6" w:rsidRDefault="00803DC0" w:rsidP="00803DC0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No Results (200)</w:t>
      </w:r>
    </w:p>
    <w:p w14:paraId="385122BE" w14:textId="5472DE39" w:rsidR="00803DC0" w:rsidRDefault="00803DC0" w:rsidP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023468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fou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tem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427AA8E" w14:textId="77777777" w:rsidR="00803DC0" w:rsidRDefault="00803DC0" w:rsidP="00803DC0">
      <w:pPr>
        <w:pStyle w:val="Compact"/>
        <w:rPr>
          <w:rtl/>
          <w:lang w:bidi="ar-JO"/>
        </w:rPr>
      </w:pPr>
    </w:p>
    <w:p w14:paraId="643E30A4" w14:textId="77777777" w:rsidR="001849D6" w:rsidRDefault="001849D6" w:rsidP="00803DC0">
      <w:pPr>
        <w:pStyle w:val="Compact"/>
        <w:rPr>
          <w:rtl/>
          <w:lang w:bidi="ar-JO"/>
        </w:rPr>
      </w:pPr>
    </w:p>
    <w:p w14:paraId="795FC767" w14:textId="77777777" w:rsidR="001849D6" w:rsidRDefault="001849D6" w:rsidP="00803DC0">
      <w:pPr>
        <w:pStyle w:val="Compact"/>
        <w:rPr>
          <w:rtl/>
          <w:lang w:bidi="ar-JO"/>
        </w:rPr>
      </w:pPr>
    </w:p>
    <w:p w14:paraId="2847D521" w14:textId="77777777" w:rsidR="001849D6" w:rsidRDefault="001849D6" w:rsidP="00803DC0">
      <w:pPr>
        <w:pStyle w:val="Compact"/>
        <w:rPr>
          <w:rtl/>
          <w:lang w:bidi="ar-JO"/>
        </w:rPr>
      </w:pPr>
    </w:p>
    <w:p w14:paraId="2475E057" w14:textId="77777777" w:rsidR="001849D6" w:rsidRDefault="001849D6" w:rsidP="00803DC0">
      <w:pPr>
        <w:pStyle w:val="Compact"/>
        <w:rPr>
          <w:rtl/>
          <w:lang w:bidi="ar-JO"/>
        </w:rPr>
      </w:pPr>
    </w:p>
    <w:p w14:paraId="119D242B" w14:textId="77777777" w:rsidR="001849D6" w:rsidRDefault="001849D6" w:rsidP="00803DC0">
      <w:pPr>
        <w:pStyle w:val="Compact"/>
        <w:rPr>
          <w:rtl/>
          <w:lang w:bidi="ar-JO"/>
        </w:rPr>
      </w:pPr>
    </w:p>
    <w:p w14:paraId="7CAEE34B" w14:textId="77777777" w:rsidR="001849D6" w:rsidRDefault="001849D6" w:rsidP="00803DC0">
      <w:pPr>
        <w:pStyle w:val="Compact"/>
        <w:rPr>
          <w:rtl/>
          <w:lang w:bidi="ar-JO"/>
        </w:rPr>
      </w:pPr>
    </w:p>
    <w:p w14:paraId="6B93D4F0" w14:textId="77777777" w:rsidR="001849D6" w:rsidRDefault="001849D6" w:rsidP="00803DC0">
      <w:pPr>
        <w:pStyle w:val="Compact"/>
        <w:rPr>
          <w:rtl/>
          <w:lang w:bidi="ar-JO"/>
        </w:rPr>
      </w:pPr>
    </w:p>
    <w:p w14:paraId="06812486" w14:textId="77777777" w:rsidR="001849D6" w:rsidRDefault="001849D6" w:rsidP="00803DC0">
      <w:pPr>
        <w:pStyle w:val="Compact"/>
        <w:rPr>
          <w:rtl/>
          <w:lang w:bidi="ar-JO"/>
        </w:rPr>
      </w:pPr>
    </w:p>
    <w:p w14:paraId="255F3CC7" w14:textId="77777777" w:rsidR="001849D6" w:rsidRDefault="001849D6" w:rsidP="00803DC0">
      <w:pPr>
        <w:pStyle w:val="Compact"/>
        <w:rPr>
          <w:rtl/>
          <w:lang w:bidi="ar-JO"/>
        </w:rPr>
      </w:pPr>
    </w:p>
    <w:p w14:paraId="3982E9A8" w14:textId="77777777" w:rsidR="001849D6" w:rsidRDefault="001849D6" w:rsidP="00803DC0">
      <w:pPr>
        <w:pStyle w:val="Compact"/>
        <w:rPr>
          <w:lang w:bidi="ar-JO"/>
        </w:rPr>
      </w:pPr>
    </w:p>
    <w:p w14:paraId="35F93B72" w14:textId="0B710C6C" w:rsidR="00803DC0" w:rsidRDefault="00803DC0" w:rsidP="00803DC0">
      <w:pPr>
        <w:pStyle w:val="Compact"/>
        <w:rPr>
          <w:b/>
          <w:bCs/>
          <w:lang w:bidi="ar-JO"/>
        </w:rPr>
      </w:pPr>
      <w:r w:rsidRPr="00803DC0">
        <w:rPr>
          <w:b/>
          <w:bCs/>
          <w:lang w:bidi="ar-JO"/>
        </w:rPr>
        <w:lastRenderedPageBreak/>
        <w:t>Client Errors (400)</w:t>
      </w:r>
    </w:p>
    <w:p w14:paraId="795361C2" w14:textId="15817C59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EDA37B5" w14:textId="238C0CAB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497C157" w14:textId="4ECEC7A6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issing required parameters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CE1155A" w14:textId="6DCE08BD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missing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</w:p>
    <w:p w14:paraId="51FCE301" w14:textId="143227E9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startdate"</w:t>
      </w:r>
    </w:p>
    <w:p w14:paraId="6D9D77E0" w14:textId="6331C2D3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]</w:t>
      </w:r>
    </w:p>
    <w:p w14:paraId="4D0CB666" w14:textId="070C06CD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0E13472" w14:textId="21B8EB65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OR</w:t>
      </w:r>
    </w:p>
    <w:p w14:paraId="7BBE41CA" w14:textId="736D9A65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CEEE150" w14:textId="4EC9102C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3468884" w14:textId="127E4F04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nvalid startdate (expected YYYY-MM-DD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43EFEA3F" w14:textId="12A9F691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invali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</w:p>
    <w:p w14:paraId="65FA58DD" w14:textId="1D64CF4D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startdate"</w:t>
      </w:r>
    </w:p>
    <w:p w14:paraId="50300F4B" w14:textId="3F718069" w:rsidR="00803DC0" w:rsidRDefault="00803DC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]</w:t>
      </w:r>
    </w:p>
    <w:p w14:paraId="38CA100F" w14:textId="2D7FD3EF" w:rsidR="00803DC0" w:rsidRPr="00803DC0" w:rsidRDefault="00803DC0" w:rsidP="00D47B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61997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A89F48D" w14:textId="77777777" w:rsidR="00D47B17" w:rsidRDefault="00D47B17" w:rsidP="00D47B17">
      <w:pPr>
        <w:pStyle w:val="Compact"/>
        <w:rPr>
          <w:lang w:bidi="ar-JO"/>
        </w:rPr>
      </w:pPr>
    </w:p>
    <w:p w14:paraId="4E901EE6" w14:textId="1BF253EA" w:rsidR="00803DC0" w:rsidRPr="00BC7FD6" w:rsidRDefault="00D47B17" w:rsidP="00D47B17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Upstream/Parse Errors (502)</w:t>
      </w:r>
    </w:p>
    <w:p w14:paraId="096A92A1" w14:textId="2238CE4C" w:rsidR="00D47B17" w:rsidRDefault="00D47B17" w:rsidP="00D47B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45024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fal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message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ACR GET failed (500)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BC50A01" w14:textId="768AC2C5" w:rsidR="00D47B17" w:rsidRDefault="00D47B17" w:rsidP="00D47B17">
      <w:pPr>
        <w:pStyle w:val="Compact"/>
        <w:rPr>
          <w:rtl/>
          <w:lang w:bidi="ar-JO"/>
        </w:rPr>
      </w:pPr>
    </w:p>
    <w:p w14:paraId="07DBABCE" w14:textId="4B6AC1A7" w:rsidR="00D47B17" w:rsidRDefault="00D47B17" w:rsidP="001849D6">
      <w:pPr>
        <w:pStyle w:val="Heading3"/>
        <w:rPr>
          <w:lang w:bidi="ar-JO"/>
        </w:rPr>
      </w:pPr>
      <w:bookmarkStart w:id="23" w:name="_Toc211252566"/>
      <w:r w:rsidRPr="00D47B17">
        <w:rPr>
          <w:lang w:bidi="ar-JO"/>
        </w:rPr>
        <w:t>GET /api/acr/replay/:inum</w:t>
      </w:r>
      <w:bookmarkEnd w:id="23"/>
    </w:p>
    <w:p w14:paraId="0A0DC7D6" w14:textId="14E20501" w:rsidR="00D47B17" w:rsidRDefault="00D47B17" w:rsidP="00D47B17">
      <w:pPr>
        <w:pStyle w:val="Compact"/>
        <w:rPr>
          <w:lang w:bidi="ar-JO"/>
        </w:rPr>
      </w:pPr>
      <w:r w:rsidRPr="00D47B17">
        <w:rPr>
          <w:lang w:bidi="ar-JO"/>
        </w:rPr>
        <w:t>Proxy raw playback from ACR (streams audio; mirrors vendor status when available).</w:t>
      </w:r>
    </w:p>
    <w:p w14:paraId="68A64F5B" w14:textId="77777777" w:rsidR="00D47B17" w:rsidRDefault="00D47B17" w:rsidP="00D47B17">
      <w:pPr>
        <w:pStyle w:val="Compact"/>
        <w:rPr>
          <w:b/>
          <w:bCs/>
          <w:lang w:bidi="ar-JO"/>
        </w:rPr>
      </w:pPr>
    </w:p>
    <w:p w14:paraId="7925BB39" w14:textId="70402A5E" w:rsidR="00D47B17" w:rsidRPr="00D47B17" w:rsidRDefault="00D47B17" w:rsidP="00D47B17">
      <w:pPr>
        <w:pStyle w:val="Compact"/>
        <w:rPr>
          <w:b/>
          <w:bCs/>
          <w:lang w:bidi="ar-JO"/>
        </w:rPr>
      </w:pPr>
      <w:r w:rsidRPr="00D47B17">
        <w:rPr>
          <w:b/>
          <w:bCs/>
          <w:lang w:bidi="ar-JO"/>
        </w:rPr>
        <w:t>Path Parameter</w:t>
      </w:r>
    </w:p>
    <w:p w14:paraId="378C67A1" w14:textId="77777777" w:rsidR="00D47B17" w:rsidRPr="00D47B17" w:rsidRDefault="00D47B17" w:rsidP="00D47B17">
      <w:pPr>
        <w:pStyle w:val="Compact"/>
        <w:numPr>
          <w:ilvl w:val="0"/>
          <w:numId w:val="3"/>
        </w:numPr>
        <w:rPr>
          <w:lang w:bidi="ar-JO"/>
        </w:rPr>
      </w:pPr>
      <w:r w:rsidRPr="00D47B17">
        <w:rPr>
          <w:lang w:bidi="ar-JO"/>
        </w:rPr>
        <w:t>inum (string) – ACR recording identifier</w:t>
      </w:r>
    </w:p>
    <w:p w14:paraId="04BDC177" w14:textId="77777777" w:rsidR="00D47B17" w:rsidRDefault="00D47B17" w:rsidP="00D47B17">
      <w:pPr>
        <w:pStyle w:val="Compact"/>
        <w:rPr>
          <w:b/>
          <w:bCs/>
          <w:lang w:bidi="ar-JO"/>
        </w:rPr>
      </w:pPr>
    </w:p>
    <w:p w14:paraId="789FDD9D" w14:textId="0577AF85" w:rsidR="00D47B17" w:rsidRPr="00D47B17" w:rsidRDefault="00D47B17" w:rsidP="00D47B17">
      <w:pPr>
        <w:pStyle w:val="Compact"/>
        <w:rPr>
          <w:b/>
          <w:bCs/>
          <w:lang w:bidi="ar-JO"/>
        </w:rPr>
      </w:pPr>
      <w:r w:rsidRPr="00D47B17">
        <w:rPr>
          <w:b/>
          <w:bCs/>
          <w:lang w:bidi="ar-JO"/>
        </w:rPr>
        <w:t>Success (200)</w:t>
      </w:r>
    </w:p>
    <w:p w14:paraId="2805CB4B" w14:textId="77777777" w:rsidR="00D47B17" w:rsidRPr="00D47B17" w:rsidRDefault="00D47B17" w:rsidP="00D47B17">
      <w:pPr>
        <w:pStyle w:val="Compact"/>
        <w:numPr>
          <w:ilvl w:val="0"/>
          <w:numId w:val="4"/>
        </w:numPr>
        <w:rPr>
          <w:lang w:bidi="ar-JO"/>
        </w:rPr>
      </w:pPr>
      <w:r w:rsidRPr="00D47B17">
        <w:rPr>
          <w:b/>
          <w:bCs/>
          <w:lang w:bidi="ar-JO"/>
        </w:rPr>
        <w:t>200 OK</w:t>
      </w:r>
      <w:r w:rsidRPr="00D47B17">
        <w:rPr>
          <w:lang w:bidi="ar-JO"/>
        </w:rPr>
        <w:t xml:space="preserve"> – full stream</w:t>
      </w:r>
    </w:p>
    <w:p w14:paraId="2956629E" w14:textId="77777777" w:rsidR="00D47B17" w:rsidRDefault="00D47B17" w:rsidP="00D47B17">
      <w:pPr>
        <w:pStyle w:val="Compact"/>
        <w:rPr>
          <w:lang w:bidi="ar-JO"/>
        </w:rPr>
      </w:pPr>
    </w:p>
    <w:p w14:paraId="05A146B9" w14:textId="41314D8A" w:rsidR="00D47B17" w:rsidRPr="00BC7FD6" w:rsidRDefault="00D47B17" w:rsidP="00D47B17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Client Error (400)</w:t>
      </w:r>
    </w:p>
    <w:p w14:paraId="524CD09F" w14:textId="7DA8CAA9" w:rsidR="00D47B17" w:rsidRDefault="00D47B17" w:rsidP="00D47B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1887680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missing inum </w:t>
      </w:r>
    </w:p>
    <w:p w14:paraId="3EF6CB0B" w14:textId="57872C75" w:rsidR="00D47B17" w:rsidRDefault="00D47B17" w:rsidP="00D47B17">
      <w:pPr>
        <w:pStyle w:val="Compact"/>
        <w:rPr>
          <w:lang w:bidi="ar-JO"/>
        </w:rPr>
      </w:pPr>
    </w:p>
    <w:p w14:paraId="102D0304" w14:textId="77777777" w:rsidR="00D47B17" w:rsidRPr="00D47B17" w:rsidRDefault="00D47B17" w:rsidP="00D47B17">
      <w:pPr>
        <w:pStyle w:val="Compact"/>
        <w:rPr>
          <w:b/>
          <w:bCs/>
          <w:lang w:bidi="ar-JO"/>
        </w:rPr>
      </w:pPr>
      <w:r w:rsidRPr="00D47B17">
        <w:rPr>
          <w:b/>
          <w:bCs/>
          <w:lang w:bidi="ar-JO"/>
        </w:rPr>
        <w:t>Upstream Error (proxied)</w:t>
      </w:r>
    </w:p>
    <w:p w14:paraId="29D96667" w14:textId="77777777" w:rsidR="00D47B17" w:rsidRPr="00D47B17" w:rsidRDefault="00D47B17" w:rsidP="00D47B17">
      <w:pPr>
        <w:pStyle w:val="Compact"/>
        <w:numPr>
          <w:ilvl w:val="0"/>
          <w:numId w:val="5"/>
        </w:numPr>
        <w:rPr>
          <w:lang w:bidi="ar-JO"/>
        </w:rPr>
      </w:pPr>
      <w:r w:rsidRPr="00D47B17">
        <w:rPr>
          <w:lang w:bidi="ar-JO"/>
        </w:rPr>
        <w:t>If ACR responds 404/5xx → Response mirrors that status and headers.</w:t>
      </w:r>
    </w:p>
    <w:p w14:paraId="30527048" w14:textId="06446697" w:rsidR="00BC7FD6" w:rsidRPr="00D47B17" w:rsidRDefault="00D47B17" w:rsidP="00BC7FD6">
      <w:pPr>
        <w:pStyle w:val="Compact"/>
        <w:numPr>
          <w:ilvl w:val="0"/>
          <w:numId w:val="5"/>
        </w:numPr>
        <w:rPr>
          <w:lang w:bidi="ar-JO"/>
        </w:rPr>
      </w:pPr>
      <w:r w:rsidRPr="00D47B17">
        <w:rPr>
          <w:lang w:bidi="ar-JO"/>
        </w:rPr>
        <w:t xml:space="preserve">If network error before a response → </w:t>
      </w:r>
      <w:r w:rsidRPr="00D47B17">
        <w:rPr>
          <w:b/>
          <w:bCs/>
          <w:lang w:bidi="ar-JO"/>
        </w:rPr>
        <w:t>502 Bad Gateway</w:t>
      </w:r>
      <w:r w:rsidRPr="00D47B17">
        <w:rPr>
          <w:lang w:bidi="ar-JO"/>
        </w:rPr>
        <w:t xml:space="preserve"> with text:</w:t>
      </w:r>
    </w:p>
    <w:p w14:paraId="5D72ED8D" w14:textId="79F42F6C" w:rsidR="00D47B17" w:rsidRDefault="00D47B17" w:rsidP="00D47B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3971000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</w:t>
      </w:r>
      <w:r>
        <w:rPr>
          <w:rFonts w:ascii="Consolas" w:hAnsi="Consolas" w:cs="Courier New"/>
          <w:color w:val="000000"/>
          <w:sz w:val="17"/>
          <w:szCs w:val="17"/>
        </w:rPr>
        <w:t>ACR replay error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>axios error message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</w:p>
    <w:p w14:paraId="263E1291" w14:textId="440CC71F" w:rsidR="00D47B17" w:rsidRDefault="00D47B17" w:rsidP="00D47B17">
      <w:pPr>
        <w:pStyle w:val="Compact"/>
        <w:rPr>
          <w:lang w:bidi="ar-JO"/>
        </w:rPr>
      </w:pPr>
    </w:p>
    <w:p w14:paraId="79FA47E1" w14:textId="77777777" w:rsidR="00D47B17" w:rsidRDefault="00D47B17" w:rsidP="00D47B17">
      <w:pPr>
        <w:pStyle w:val="Compact"/>
        <w:rPr>
          <w:lang w:bidi="ar-JO"/>
        </w:rPr>
      </w:pPr>
    </w:p>
    <w:p w14:paraId="48E1402A" w14:textId="77777777" w:rsidR="00D47B17" w:rsidRDefault="00D47B17" w:rsidP="00D47B17">
      <w:pPr>
        <w:pStyle w:val="Compact"/>
        <w:rPr>
          <w:rtl/>
          <w:lang w:bidi="ar-JO"/>
        </w:rPr>
      </w:pPr>
    </w:p>
    <w:p w14:paraId="2DD58A7B" w14:textId="77777777" w:rsidR="001849D6" w:rsidRDefault="001849D6" w:rsidP="00D47B17">
      <w:pPr>
        <w:pStyle w:val="Compact"/>
        <w:rPr>
          <w:rtl/>
          <w:lang w:bidi="ar-JO"/>
        </w:rPr>
      </w:pPr>
    </w:p>
    <w:p w14:paraId="31B3FFA2" w14:textId="77777777" w:rsidR="001849D6" w:rsidRDefault="001849D6" w:rsidP="00D47B17">
      <w:pPr>
        <w:pStyle w:val="Compact"/>
        <w:rPr>
          <w:rtl/>
          <w:lang w:bidi="ar-JO"/>
        </w:rPr>
      </w:pPr>
    </w:p>
    <w:p w14:paraId="211D5B77" w14:textId="77777777" w:rsidR="001849D6" w:rsidRDefault="001849D6" w:rsidP="00D47B17">
      <w:pPr>
        <w:pStyle w:val="Compact"/>
        <w:rPr>
          <w:rtl/>
          <w:lang w:bidi="ar-JO"/>
        </w:rPr>
      </w:pPr>
    </w:p>
    <w:p w14:paraId="0E54904F" w14:textId="77777777" w:rsidR="001849D6" w:rsidRDefault="001849D6" w:rsidP="00D47B17">
      <w:pPr>
        <w:pStyle w:val="Compact"/>
        <w:rPr>
          <w:rtl/>
          <w:lang w:bidi="ar-JO"/>
        </w:rPr>
      </w:pPr>
    </w:p>
    <w:p w14:paraId="7F53DEFD" w14:textId="77777777" w:rsidR="001849D6" w:rsidRDefault="001849D6" w:rsidP="00D47B17">
      <w:pPr>
        <w:pStyle w:val="Compact"/>
        <w:rPr>
          <w:lang w:bidi="ar-JO"/>
        </w:rPr>
      </w:pPr>
    </w:p>
    <w:p w14:paraId="0D1727D6" w14:textId="7F17E0FD" w:rsidR="00D47B17" w:rsidRDefault="00D47B17" w:rsidP="001849D6">
      <w:pPr>
        <w:pStyle w:val="Heading3"/>
        <w:rPr>
          <w:lang w:bidi="ar-JO"/>
        </w:rPr>
      </w:pPr>
      <w:bookmarkStart w:id="24" w:name="_Toc211252567"/>
      <w:r w:rsidRPr="00D47B17">
        <w:rPr>
          <w:lang w:bidi="ar-JO"/>
        </w:rPr>
        <w:lastRenderedPageBreak/>
        <w:t>GET /api/acr/replayByUcid</w:t>
      </w:r>
      <w:bookmarkEnd w:id="24"/>
    </w:p>
    <w:p w14:paraId="3AC4FF66" w14:textId="3BAF126F" w:rsidR="00D47B17" w:rsidRPr="00D47B17" w:rsidRDefault="00D47B17" w:rsidP="00D47B17">
      <w:pPr>
        <w:pStyle w:val="Compact"/>
        <w:rPr>
          <w:lang w:bidi="ar-JO"/>
        </w:rPr>
      </w:pPr>
      <w:r w:rsidRPr="00D47B17">
        <w:rPr>
          <w:lang w:bidi="ar-JO"/>
        </w:rPr>
        <w:t xml:space="preserve">Search by UCID/date, then either serve a </w:t>
      </w:r>
      <w:r w:rsidRPr="00D47B17">
        <w:rPr>
          <w:b/>
          <w:bCs/>
          <w:lang w:bidi="ar-JO"/>
        </w:rPr>
        <w:t>local WAV</w:t>
      </w:r>
      <w:r w:rsidRPr="00D47B17">
        <w:rPr>
          <w:lang w:bidi="ar-JO"/>
        </w:rPr>
        <w:t xml:space="preserve"> (via FFmpeg) or </w:t>
      </w:r>
      <w:r w:rsidRPr="00D47B17">
        <w:rPr>
          <w:b/>
          <w:bCs/>
          <w:lang w:bidi="ar-JO"/>
        </w:rPr>
        <w:t>proxy</w:t>
      </w:r>
      <w:r w:rsidRPr="00D47B17">
        <w:rPr>
          <w:lang w:bidi="ar-JO"/>
        </w:rPr>
        <w:t>/redirect to ACR.</w:t>
      </w:r>
    </w:p>
    <w:p w14:paraId="77115339" w14:textId="77777777" w:rsidR="00D47B17" w:rsidRDefault="00D47B17" w:rsidP="00D47B17">
      <w:pPr>
        <w:pStyle w:val="Compact"/>
        <w:rPr>
          <w:b/>
          <w:bCs/>
          <w:lang w:bidi="ar-JO"/>
        </w:rPr>
      </w:pPr>
    </w:p>
    <w:p w14:paraId="1CB1D207" w14:textId="6EB2AF49" w:rsidR="00D47B17" w:rsidRPr="00D47B17" w:rsidRDefault="00D47B17" w:rsidP="00D47B17">
      <w:pPr>
        <w:pStyle w:val="Compact"/>
        <w:rPr>
          <w:b/>
          <w:bCs/>
          <w:lang w:bidi="ar-JO"/>
        </w:rPr>
      </w:pPr>
      <w:r w:rsidRPr="00D47B17">
        <w:rPr>
          <w:b/>
          <w:bCs/>
          <w:lang w:bidi="ar-JO"/>
        </w:rPr>
        <w:t>Query Parameters</w:t>
      </w:r>
    </w:p>
    <w:tbl>
      <w:tblPr>
        <w:tblW w:w="8040" w:type="dxa"/>
        <w:tblLook w:val="04A0" w:firstRow="1" w:lastRow="0" w:firstColumn="1" w:lastColumn="0" w:noHBand="0" w:noVBand="1"/>
      </w:tblPr>
      <w:tblGrid>
        <w:gridCol w:w="1380"/>
        <w:gridCol w:w="1467"/>
        <w:gridCol w:w="1008"/>
        <w:gridCol w:w="4185"/>
      </w:tblGrid>
      <w:tr w:rsidR="00D47B17" w:rsidRPr="00D47B17" w14:paraId="36F08FC3" w14:textId="77777777" w:rsidTr="00D47B17">
        <w:trPr>
          <w:trHeight w:val="288"/>
        </w:trPr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433E0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A6C93A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2A065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012DD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D47B17" w:rsidRPr="00D47B17" w14:paraId="64077D9A" w14:textId="77777777" w:rsidTr="00D47B17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C7FFC2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ucid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BA01A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9CB20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287FB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UCID to search</w:t>
            </w:r>
          </w:p>
        </w:tc>
      </w:tr>
      <w:tr w:rsidR="00D47B17" w:rsidRPr="00D47B17" w14:paraId="324E5115" w14:textId="77777777" w:rsidTr="00D47B17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6A597C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startdat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F7AA0A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YYYY-MM-D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42F9C1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43CD4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earch start date</w:t>
            </w:r>
          </w:p>
        </w:tc>
      </w:tr>
      <w:tr w:rsidR="00D47B17" w:rsidRPr="00D47B17" w14:paraId="7A970A31" w14:textId="77777777" w:rsidTr="00D47B17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951B9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enddate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0D770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YYYY-MM-D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5A420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164D0F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Optional end date</w:t>
            </w:r>
          </w:p>
        </w:tc>
      </w:tr>
      <w:tr w:rsidR="00D47B17" w:rsidRPr="00D47B17" w14:paraId="0066A207" w14:textId="77777777" w:rsidTr="00D47B17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F0086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windowDay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73DEEF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integ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C50E3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7FB0A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Alternative to end date</w:t>
            </w:r>
          </w:p>
        </w:tc>
      </w:tr>
      <w:tr w:rsidR="00D47B17" w:rsidRPr="00D47B17" w14:paraId="28C89313" w14:textId="77777777" w:rsidTr="00D47B17">
        <w:trPr>
          <w:trHeight w:val="288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628F86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redirec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91598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`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2E517D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F9308E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If set, </w:t>
            </w:r>
            <w:r w:rsidRPr="00D47B1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302</w:t>
            </w: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 redirect to ACR raw URL</w:t>
            </w:r>
          </w:p>
        </w:tc>
      </w:tr>
      <w:tr w:rsidR="00D47B17" w:rsidRPr="00D47B17" w14:paraId="27B662DC" w14:textId="77777777" w:rsidTr="00D47B17">
        <w:trPr>
          <w:trHeight w:val="576"/>
        </w:trPr>
        <w:tc>
          <w:tcPr>
            <w:tcW w:w="13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BF116D" w14:textId="77777777" w:rsidR="00D47B17" w:rsidRPr="00D47B17" w:rsidRDefault="00D47B17" w:rsidP="00D47B17">
            <w:pPr>
              <w:spacing w:after="0" w:line="240" w:lineRule="auto"/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local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C4E0E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`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1B1F31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8865CE" w14:textId="77777777" w:rsidR="00D47B17" w:rsidRPr="00D47B17" w:rsidRDefault="00D47B17" w:rsidP="00D47B1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D47B17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Prefer local WAV caching/transcoding; defaults to </w:t>
            </w:r>
            <w:r w:rsidRPr="00D47B17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USE_LOCAL_DEFAULT</w:t>
            </w:r>
          </w:p>
        </w:tc>
      </w:tr>
    </w:tbl>
    <w:p w14:paraId="79A6D74B" w14:textId="77777777" w:rsidR="00D47B17" w:rsidRDefault="00D47B17" w:rsidP="00D47B17">
      <w:pPr>
        <w:pStyle w:val="Compact"/>
        <w:rPr>
          <w:lang w:bidi="ar-JO"/>
        </w:rPr>
      </w:pPr>
    </w:p>
    <w:p w14:paraId="63B1C7B7" w14:textId="340F37DB" w:rsidR="00D47B17" w:rsidRPr="00BC7FD6" w:rsidRDefault="00D47B17" w:rsidP="00D47B17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Success – Local WAV (200)</w:t>
      </w:r>
    </w:p>
    <w:p w14:paraId="64216590" w14:textId="3F2D9CE8" w:rsidR="00D47B17" w:rsidRDefault="00D47B17" w:rsidP="00D47B17">
      <w:pPr>
        <w:pStyle w:val="Compact"/>
        <w:rPr>
          <w:lang w:bidi="ar-JO"/>
        </w:rPr>
      </w:pPr>
      <w:r w:rsidRPr="00D47B17">
        <w:rPr>
          <w:lang w:bidi="ar-JO"/>
        </w:rPr>
        <w:t>(Binary WAV; supports Range.)</w:t>
      </w:r>
    </w:p>
    <w:p w14:paraId="50A24159" w14:textId="77777777" w:rsidR="00D47B17" w:rsidRDefault="00D47B17" w:rsidP="00D47B17">
      <w:pPr>
        <w:pStyle w:val="Compact"/>
        <w:rPr>
          <w:lang w:bidi="ar-JO"/>
        </w:rPr>
      </w:pPr>
    </w:p>
    <w:p w14:paraId="72186020" w14:textId="5FF47CC0" w:rsidR="00D47B17" w:rsidRPr="00BC7FD6" w:rsidRDefault="00D47B17" w:rsidP="00D47B17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Success – Redirect (302)</w:t>
      </w:r>
    </w:p>
    <w:p w14:paraId="393D4D45" w14:textId="39D0A1B3" w:rsidR="00D47B17" w:rsidRDefault="00D47B17" w:rsidP="00D47B17">
      <w:pPr>
        <w:pStyle w:val="Compact"/>
        <w:rPr>
          <w:lang w:bidi="ar-JO"/>
        </w:rPr>
      </w:pPr>
      <w:r w:rsidRPr="00D47B17">
        <w:rPr>
          <w:lang w:bidi="ar-JO"/>
        </w:rPr>
        <w:t xml:space="preserve">Location: </w:t>
      </w:r>
      <w:hyperlink w:history="1">
        <w:r w:rsidRPr="002A7DA1">
          <w:rPr>
            <w:rStyle w:val="Hyperlink"/>
            <w:lang w:bidi="ar-JO"/>
          </w:rPr>
          <w:t>http://&lt;acr-host&gt;/searchapi?command=replay&amp;id=&lt;inum</w:t>
        </w:r>
      </w:hyperlink>
      <w:r w:rsidRPr="00D47B17">
        <w:rPr>
          <w:lang w:bidi="ar-JO"/>
        </w:rPr>
        <w:t>&gt;</w:t>
      </w:r>
    </w:p>
    <w:p w14:paraId="1EFF365D" w14:textId="77777777" w:rsidR="00D47B17" w:rsidRDefault="00D47B17" w:rsidP="00D47B17">
      <w:pPr>
        <w:pStyle w:val="Compact"/>
        <w:rPr>
          <w:lang w:bidi="ar-JO"/>
        </w:rPr>
      </w:pPr>
    </w:p>
    <w:p w14:paraId="2EC74C1F" w14:textId="77777777" w:rsidR="00D47B17" w:rsidRPr="00D47B17" w:rsidRDefault="00D47B17" w:rsidP="00D47B17">
      <w:pPr>
        <w:pStyle w:val="Compact"/>
        <w:rPr>
          <w:b/>
          <w:bCs/>
          <w:lang w:bidi="ar-JO"/>
        </w:rPr>
      </w:pPr>
      <w:r w:rsidRPr="00D47B17">
        <w:rPr>
          <w:b/>
          <w:bCs/>
          <w:lang w:bidi="ar-JO"/>
        </w:rPr>
        <w:t>Client Errors (400)</w:t>
      </w:r>
    </w:p>
    <w:p w14:paraId="437B9F50" w14:textId="467ECAE7" w:rsidR="00D47B17" w:rsidRDefault="00D47B17" w:rsidP="00D47B17">
      <w:pPr>
        <w:pStyle w:val="Compact"/>
        <w:numPr>
          <w:ilvl w:val="0"/>
          <w:numId w:val="6"/>
        </w:numPr>
        <w:rPr>
          <w:lang w:bidi="ar-JO"/>
        </w:rPr>
      </w:pPr>
      <w:r w:rsidRPr="00D47B17">
        <w:rPr>
          <w:lang w:bidi="ar-JO"/>
        </w:rPr>
        <w:t xml:space="preserve">Missing/invalid dates or missing UCID → </w:t>
      </w:r>
      <w:r w:rsidRPr="00D47B17">
        <w:rPr>
          <w:b/>
          <w:bCs/>
          <w:lang w:bidi="ar-JO"/>
        </w:rPr>
        <w:t>400</w:t>
      </w:r>
      <w:r w:rsidRPr="00D47B17">
        <w:rPr>
          <w:lang w:bidi="ar-JO"/>
        </w:rPr>
        <w:t xml:space="preserve"> with message text.</w:t>
      </w:r>
    </w:p>
    <w:p w14:paraId="319E3AB4" w14:textId="77777777" w:rsidR="00D47B17" w:rsidRDefault="00D47B17" w:rsidP="00D47B17">
      <w:pPr>
        <w:pStyle w:val="Compact"/>
        <w:ind w:left="360"/>
        <w:rPr>
          <w:lang w:bidi="ar-JO"/>
        </w:rPr>
      </w:pPr>
    </w:p>
    <w:p w14:paraId="02D6B6D4" w14:textId="69C549F4" w:rsidR="00D47B17" w:rsidRPr="00BC7FD6" w:rsidRDefault="00D47B17" w:rsidP="00D47B17">
      <w:pPr>
        <w:pStyle w:val="Compact"/>
        <w:rPr>
          <w:b/>
          <w:bCs/>
          <w:lang w:bidi="ar-JO"/>
        </w:rPr>
      </w:pPr>
      <w:r w:rsidRPr="00BC7FD6">
        <w:rPr>
          <w:b/>
          <w:bCs/>
          <w:lang w:bidi="ar-JO"/>
        </w:rPr>
        <w:t>No Results (404)</w:t>
      </w:r>
    </w:p>
    <w:p w14:paraId="4996DCFF" w14:textId="400CD78E" w:rsidR="00D47B17" w:rsidRDefault="00D47B17" w:rsidP="00D47B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730852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No</w:t>
      </w:r>
      <w:r>
        <w:rPr>
          <w:rFonts w:ascii="Consolas" w:hAnsi="Consolas" w:cs="Courier New"/>
          <w:color w:val="000000"/>
          <w:sz w:val="17"/>
          <w:szCs w:val="17"/>
        </w:rPr>
        <w:t xml:space="preserve"> recording found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that UCID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>date</w:t>
      </w:r>
    </w:p>
    <w:p w14:paraId="7FD2E2BA" w14:textId="65BD62B7" w:rsidR="00D47B17" w:rsidRDefault="00D47B17" w:rsidP="00D47B17">
      <w:pPr>
        <w:pStyle w:val="Compact"/>
        <w:rPr>
          <w:lang w:bidi="ar-JO"/>
        </w:rPr>
      </w:pPr>
    </w:p>
    <w:p w14:paraId="62E85C77" w14:textId="77777777" w:rsidR="00BF01B1" w:rsidRPr="00BF01B1" w:rsidRDefault="00BF01B1" w:rsidP="00BF01B1">
      <w:pPr>
        <w:pStyle w:val="Compact"/>
        <w:rPr>
          <w:b/>
          <w:bCs/>
          <w:lang w:bidi="ar-JO"/>
        </w:rPr>
      </w:pPr>
      <w:r w:rsidRPr="00BF01B1">
        <w:rPr>
          <w:b/>
          <w:bCs/>
          <w:lang w:bidi="ar-JO"/>
        </w:rPr>
        <w:t>Upstream Errors (502)</w:t>
      </w:r>
    </w:p>
    <w:p w14:paraId="07303825" w14:textId="77777777" w:rsidR="00BF01B1" w:rsidRPr="00BF01B1" w:rsidRDefault="00BF01B1" w:rsidP="00BF01B1">
      <w:pPr>
        <w:pStyle w:val="Compact"/>
        <w:numPr>
          <w:ilvl w:val="0"/>
          <w:numId w:val="7"/>
        </w:numPr>
        <w:rPr>
          <w:lang w:bidi="ar-JO"/>
        </w:rPr>
      </w:pPr>
      <w:r w:rsidRPr="00BF01B1">
        <w:rPr>
          <w:lang w:bidi="ar-JO"/>
        </w:rPr>
        <w:t>ACR search or replay network error before a response.</w:t>
      </w:r>
    </w:p>
    <w:p w14:paraId="0112D2A8" w14:textId="77777777" w:rsidR="00BF01B1" w:rsidRDefault="00BF01B1" w:rsidP="00D47B17">
      <w:pPr>
        <w:pStyle w:val="Compact"/>
        <w:rPr>
          <w:lang w:bidi="ar-JO"/>
        </w:rPr>
      </w:pPr>
    </w:p>
    <w:p w14:paraId="05DC17A8" w14:textId="77777777" w:rsidR="00544762" w:rsidRDefault="00544762" w:rsidP="00D47B17">
      <w:pPr>
        <w:pStyle w:val="Compact"/>
        <w:rPr>
          <w:lang w:bidi="ar-JO"/>
        </w:rPr>
      </w:pPr>
    </w:p>
    <w:p w14:paraId="56A6BF00" w14:textId="77777777" w:rsidR="00544762" w:rsidRDefault="00544762" w:rsidP="00D47B17">
      <w:pPr>
        <w:pStyle w:val="Compact"/>
        <w:rPr>
          <w:lang w:bidi="ar-JO"/>
        </w:rPr>
      </w:pPr>
    </w:p>
    <w:p w14:paraId="7F3E7045" w14:textId="77777777" w:rsidR="00544762" w:rsidRDefault="00544762" w:rsidP="00D47B17">
      <w:pPr>
        <w:pStyle w:val="Compact"/>
        <w:rPr>
          <w:lang w:bidi="ar-JO"/>
        </w:rPr>
      </w:pPr>
    </w:p>
    <w:p w14:paraId="79403EAC" w14:textId="77777777" w:rsidR="00544762" w:rsidRDefault="00544762" w:rsidP="00D47B17">
      <w:pPr>
        <w:pStyle w:val="Compact"/>
        <w:rPr>
          <w:lang w:bidi="ar-JO"/>
        </w:rPr>
      </w:pPr>
    </w:p>
    <w:p w14:paraId="1DF460F5" w14:textId="77777777" w:rsidR="00544762" w:rsidRDefault="00544762" w:rsidP="00D47B17">
      <w:pPr>
        <w:pStyle w:val="Compact"/>
        <w:rPr>
          <w:lang w:bidi="ar-JO"/>
        </w:rPr>
      </w:pPr>
    </w:p>
    <w:p w14:paraId="65AD12E4" w14:textId="77777777" w:rsidR="00544762" w:rsidRDefault="00544762" w:rsidP="00D47B17">
      <w:pPr>
        <w:pStyle w:val="Compact"/>
        <w:rPr>
          <w:lang w:bidi="ar-JO"/>
        </w:rPr>
      </w:pPr>
    </w:p>
    <w:p w14:paraId="023EC26C" w14:textId="77777777" w:rsidR="00544762" w:rsidRDefault="00544762" w:rsidP="00D47B17">
      <w:pPr>
        <w:pStyle w:val="Compact"/>
        <w:rPr>
          <w:lang w:bidi="ar-JO"/>
        </w:rPr>
      </w:pPr>
    </w:p>
    <w:p w14:paraId="145F278B" w14:textId="77777777" w:rsidR="00544762" w:rsidRDefault="00544762" w:rsidP="00D47B17">
      <w:pPr>
        <w:pStyle w:val="Compact"/>
        <w:rPr>
          <w:lang w:bidi="ar-JO"/>
        </w:rPr>
      </w:pPr>
    </w:p>
    <w:p w14:paraId="4BF59D92" w14:textId="77777777" w:rsidR="00544762" w:rsidRDefault="00544762" w:rsidP="00D47B17">
      <w:pPr>
        <w:pStyle w:val="Compact"/>
        <w:rPr>
          <w:lang w:bidi="ar-JO"/>
        </w:rPr>
      </w:pPr>
    </w:p>
    <w:p w14:paraId="40AEAFCB" w14:textId="69FD2725" w:rsidR="00544762" w:rsidRDefault="00544762" w:rsidP="00544762">
      <w:pPr>
        <w:pStyle w:val="Heading3"/>
        <w:rPr>
          <w:lang w:bidi="ar-JO"/>
        </w:rPr>
      </w:pPr>
      <w:bookmarkStart w:id="25" w:name="_Toc211252568"/>
      <w:r w:rsidRPr="00544762">
        <w:rPr>
          <w:lang w:bidi="ar-JO"/>
        </w:rPr>
        <w:lastRenderedPageBreak/>
        <w:t>GET /api/acr/searchByNumber</w:t>
      </w:r>
      <w:bookmarkEnd w:id="25"/>
    </w:p>
    <w:p w14:paraId="5343E219" w14:textId="3DD143B8" w:rsidR="00544762" w:rsidRDefault="00544762" w:rsidP="00544762">
      <w:pPr>
        <w:rPr>
          <w:lang w:bidi="ar-JO"/>
        </w:rPr>
      </w:pPr>
      <w:r w:rsidRPr="00544762">
        <w:rPr>
          <w:lang w:bidi="ar-JO"/>
        </w:rPr>
        <w:t>Search ACR by calling number</w:t>
      </w:r>
    </w:p>
    <w:p w14:paraId="77EB0E15" w14:textId="77777777" w:rsidR="00544762" w:rsidRPr="00544762" w:rsidRDefault="00544762" w:rsidP="00544762">
      <w:pPr>
        <w:rPr>
          <w:b/>
          <w:bCs/>
          <w:lang w:bidi="ar-JO"/>
        </w:rPr>
      </w:pPr>
      <w:r w:rsidRPr="00544762">
        <w:rPr>
          <w:b/>
          <w:bCs/>
          <w:lang w:bidi="ar-JO"/>
        </w:rPr>
        <w:t>Query Parameters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1880"/>
        <w:gridCol w:w="1820"/>
        <w:gridCol w:w="1300"/>
        <w:gridCol w:w="4360"/>
      </w:tblGrid>
      <w:tr w:rsidR="00A109A4" w:rsidRPr="00A109A4" w14:paraId="0B78D488" w14:textId="77777777" w:rsidTr="00A109A4">
        <w:trPr>
          <w:trHeight w:val="288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F3B73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ame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88B36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ype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167B1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quired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D3B94F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Notes</w:t>
            </w:r>
          </w:p>
        </w:tc>
      </w:tr>
      <w:tr w:rsidR="00A109A4" w:rsidRPr="00A109A4" w14:paraId="1FF87A01" w14:textId="77777777" w:rsidTr="00A109A4">
        <w:trPr>
          <w:trHeight w:val="5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7E2E2A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number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DC30B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F06945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03419A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Calling number / party name (substring match)</w:t>
            </w:r>
          </w:p>
        </w:tc>
      </w:tr>
      <w:tr w:rsidR="00A109A4" w:rsidRPr="00A109A4" w14:paraId="0083820C" w14:textId="77777777" w:rsidTr="00A109A4">
        <w:trPr>
          <w:trHeight w:val="288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6D2FAA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artdate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CA422E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YYYY-MM-D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59CC1C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✅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F80925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art date of search window</w:t>
            </w:r>
          </w:p>
        </w:tc>
      </w:tr>
      <w:tr w:rsidR="00A109A4" w:rsidRPr="00A109A4" w14:paraId="3E480D03" w14:textId="77777777" w:rsidTr="00A109A4">
        <w:trPr>
          <w:trHeight w:val="5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20C347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enddate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05F1E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YYYY-MM-DD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DD0F4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C5C5F6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Inclusive end date (if omitted, same day as startdate)</w:t>
            </w:r>
          </w:p>
        </w:tc>
      </w:tr>
      <w:tr w:rsidR="00A109A4" w:rsidRPr="00A109A4" w14:paraId="315D3102" w14:textId="77777777" w:rsidTr="0094353B">
        <w:trPr>
          <w:trHeight w:val="5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281118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arttime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A554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 (HH:mm:ss)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758A9" w14:textId="77777777" w:rsidR="00A109A4" w:rsidRPr="00A109A4" w:rsidRDefault="00A109A4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4140BC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Start time (default </w:t>
            </w:r>
            <w:r w:rsidRPr="00A109A4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00:00:00</w:t>
            </w: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)</w:t>
            </w:r>
          </w:p>
        </w:tc>
      </w:tr>
      <w:tr w:rsidR="00A109A4" w:rsidRPr="00A109A4" w14:paraId="5E61A39B" w14:textId="77777777" w:rsidTr="0094353B">
        <w:trPr>
          <w:trHeight w:val="576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DE2DB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endtime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4D02F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 (HH:mm:ss)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3991A" w14:textId="2C31766F" w:rsidR="00A109A4" w:rsidRPr="00A109A4" w:rsidRDefault="0094353B" w:rsidP="00A109A4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5685D" w14:textId="77777777" w:rsidR="00A109A4" w:rsidRPr="00A109A4" w:rsidRDefault="00A109A4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End time (default </w:t>
            </w:r>
            <w:r w:rsidRPr="00A109A4">
              <w:rPr>
                <w:rFonts w:ascii="Arial Unicode MS" w:eastAsia="Times New Roman" w:hAnsi="Arial Unicode MS" w:cs="Times New Roman"/>
                <w:color w:val="000000"/>
                <w:kern w:val="0"/>
                <w:sz w:val="20"/>
                <w:szCs w:val="20"/>
                <w14:ligatures w14:val="none"/>
              </w:rPr>
              <w:t>23:59:59</w:t>
            </w: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)</w:t>
            </w:r>
          </w:p>
        </w:tc>
      </w:tr>
      <w:tr w:rsidR="0094353B" w:rsidRPr="00A109A4" w14:paraId="6A40091F" w14:textId="77777777" w:rsidTr="0094353B">
        <w:trPr>
          <w:trHeight w:val="576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D0E4D" w14:textId="77777777" w:rsidR="0094353B" w:rsidRPr="0094353B" w:rsidRDefault="0094353B" w:rsidP="0094353B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94353B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limit</w:t>
            </w:r>
          </w:p>
          <w:p w14:paraId="159AC202" w14:textId="645FAE31" w:rsidR="0094353B" w:rsidRPr="00A109A4" w:rsidRDefault="0094353B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17242" w14:textId="65614DF1" w:rsidR="0094353B" w:rsidRPr="00A109A4" w:rsidRDefault="0094353B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string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593C45" w14:textId="244B9F47" w:rsidR="0094353B" w:rsidRPr="00A109A4" w:rsidRDefault="0094353B" w:rsidP="00A109A4">
            <w:pPr>
              <w:spacing w:after="0" w:line="240" w:lineRule="auto"/>
              <w:jc w:val="center"/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</w:pPr>
            <w:r w:rsidRPr="00A109A4">
              <w:rPr>
                <w:rFonts w:ascii="Segoe UI Emoji" w:eastAsia="Times New Roman" w:hAnsi="Segoe UI Emoji" w:cs="Segoe UI Emoji"/>
                <w:color w:val="000000"/>
                <w:kern w:val="0"/>
                <w:sz w:val="22"/>
                <w:szCs w:val="22"/>
                <w14:ligatures w14:val="none"/>
              </w:rPr>
              <w:t>❌</w:t>
            </w:r>
          </w:p>
        </w:tc>
        <w:tc>
          <w:tcPr>
            <w:tcW w:w="4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6A0B4A" w14:textId="4BA767B7" w:rsidR="0094353B" w:rsidRPr="00A109A4" w:rsidRDefault="0094353B" w:rsidP="00A109A4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color w:val="000000"/>
                <w:kern w:val="0"/>
                <w:sz w:val="22"/>
                <w:szCs w:val="22"/>
                <w14:ligatures w14:val="none"/>
              </w:rPr>
              <w:t>Max number of Results</w:t>
            </w:r>
          </w:p>
        </w:tc>
      </w:tr>
    </w:tbl>
    <w:p w14:paraId="223B763B" w14:textId="77777777" w:rsidR="00544762" w:rsidRDefault="00544762" w:rsidP="00544762">
      <w:pPr>
        <w:rPr>
          <w:lang w:bidi="ar-JO"/>
        </w:rPr>
      </w:pPr>
    </w:p>
    <w:p w14:paraId="3DC79903" w14:textId="77777777" w:rsidR="00544762" w:rsidRPr="00544762" w:rsidRDefault="00544762" w:rsidP="00544762">
      <w:pPr>
        <w:rPr>
          <w:lang w:bidi="ar-JO"/>
        </w:rPr>
      </w:pPr>
      <w:r w:rsidRPr="00544762">
        <w:rPr>
          <w:b/>
          <w:bCs/>
          <w:lang w:bidi="ar-JO"/>
        </w:rPr>
        <w:t>Success (200)</w:t>
      </w:r>
    </w:p>
    <w:p w14:paraId="11AF7360" w14:textId="4D433088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2E9EA64" w14:textId="25A9A062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2D1C0DE" w14:textId="777A944F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fou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3E0C384" w14:textId="34988A32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color w:val="666600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item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5B0092B9" w14:textId="1CB4C14A" w:rsidR="00AB706B" w:rsidRDefault="00AB706B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 xml:space="preserve">    </w:t>
      </w:r>
      <w:r w:rsidRPr="00AB706B">
        <w:rPr>
          <w:rFonts w:ascii="Consolas" w:hAnsi="Consolas" w:cs="Courier New"/>
          <w:color w:val="538135" w:themeColor="accent6" w:themeShade="BF"/>
          <w:sz w:val="17"/>
          <w:szCs w:val="17"/>
        </w:rPr>
        <w:t>"ucid": "00001078491760000356",</w:t>
      </w:r>
    </w:p>
    <w:p w14:paraId="50B961A3" w14:textId="5AFA5E6E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number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791234567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2E39D60" w14:textId="520579A0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inum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833138011179509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119730C" w14:textId="3717DCE5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started_at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10-08T10:15:32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85F60E8" w14:textId="29821B01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duration_sec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210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2E15A469" w14:textId="7F52B8B8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agent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3269 (Tariq Mansour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F511ADA" w14:textId="2385765D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other_partie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0791234567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57FD458" w14:textId="521A89A7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service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0 (MainVDN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40201D3" w14:textId="5F1FAA87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skill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48004 (Mobile Banking)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C0CA490" w14:textId="5CDDD53B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playback_url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/api/acr/replay/833138011179509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C1208E5" w14:textId="454A309E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8800"/>
          <w:sz w:val="17"/>
          <w:szCs w:val="17"/>
        </w:rPr>
        <w:t>"raw_playback_url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http://&lt;acr-host&gt;/searchapi?command=replay&amp;id=833138011179509"</w:t>
      </w:r>
    </w:p>
    <w:p w14:paraId="0AEC1834" w14:textId="4A3804B9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666600"/>
          <w:sz w:val="17"/>
          <w:szCs w:val="17"/>
        </w:rPr>
        <w:t>},</w:t>
      </w:r>
    </w:p>
    <w:p w14:paraId="1E6942A8" w14:textId="621A198D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r>
        <w:rPr>
          <w:rFonts w:ascii="Consolas" w:hAnsi="Consolas" w:cs="Courier New"/>
          <w:color w:val="008800"/>
          <w:sz w:val="17"/>
          <w:szCs w:val="17"/>
        </w:rPr>
        <w:t>"window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tart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10-08T00:00:00.000Z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e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2025-10-09T00:00:00.000Z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ED178BF" w14:textId="1D19AFB7" w:rsidR="00544762" w:rsidRDefault="00544762" w:rsidP="00544762">
      <w:pPr>
        <w:pStyle w:val="NormalWeb"/>
        <w:pBdr>
          <w:top w:val="single" w:sz="6" w:space="2" w:color="888888"/>
          <w:left w:val="single" w:sz="6" w:space="1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64700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E5F41B4" w14:textId="77777777" w:rsidR="00544762" w:rsidRDefault="00544762" w:rsidP="00544762">
      <w:pPr>
        <w:rPr>
          <w:lang w:bidi="ar-JO"/>
        </w:rPr>
      </w:pPr>
    </w:p>
    <w:p w14:paraId="62913519" w14:textId="465F87A8" w:rsidR="00544762" w:rsidRDefault="00544762" w:rsidP="00544762">
      <w:pPr>
        <w:rPr>
          <w:lang w:bidi="ar-JO"/>
        </w:rPr>
      </w:pPr>
      <w:r w:rsidRPr="00544762">
        <w:rPr>
          <w:b/>
          <w:bCs/>
          <w:lang w:bidi="ar-JO"/>
        </w:rPr>
        <w:t>No Results (200)</w:t>
      </w:r>
    </w:p>
    <w:p w14:paraId="583DC369" w14:textId="45ABFDD8" w:rsidR="00544762" w:rsidRDefault="00544762" w:rsidP="005447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805586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{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ok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found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tems"</w:t>
      </w:r>
      <w:r>
        <w:rPr>
          <w:rFonts w:ascii="Consolas" w:hAnsi="Consolas" w:cs="Courier New"/>
          <w:color w:val="666600"/>
          <w:sz w:val="17"/>
          <w:szCs w:val="17"/>
        </w:rPr>
        <w:t>: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E2C7365" w14:textId="38B19720" w:rsidR="00544762" w:rsidRPr="00544762" w:rsidRDefault="00544762" w:rsidP="00544762">
      <w:pPr>
        <w:rPr>
          <w:rtl/>
          <w:lang w:bidi="ar-JO"/>
        </w:rPr>
      </w:pPr>
    </w:p>
    <w:sectPr w:rsidR="00544762" w:rsidRPr="00544762" w:rsidSect="00724969">
      <w:foot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DA978" w14:textId="77777777" w:rsidR="00CD10D6" w:rsidRDefault="00CD10D6" w:rsidP="00C849C5">
      <w:pPr>
        <w:spacing w:after="0" w:line="240" w:lineRule="auto"/>
      </w:pPr>
      <w:r>
        <w:separator/>
      </w:r>
    </w:p>
  </w:endnote>
  <w:endnote w:type="continuationSeparator" w:id="0">
    <w:p w14:paraId="75F3969A" w14:textId="77777777" w:rsidR="00CD10D6" w:rsidRDefault="00CD10D6" w:rsidP="00C84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64178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FE081E" w14:textId="35366FA9" w:rsidR="00C849C5" w:rsidRDefault="00C849C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DE85937" w14:textId="77777777" w:rsidR="00C849C5" w:rsidRDefault="00C84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90820" w14:textId="77777777" w:rsidR="00CD10D6" w:rsidRDefault="00CD10D6" w:rsidP="00C849C5">
      <w:pPr>
        <w:spacing w:after="0" w:line="240" w:lineRule="auto"/>
      </w:pPr>
      <w:r>
        <w:separator/>
      </w:r>
    </w:p>
  </w:footnote>
  <w:footnote w:type="continuationSeparator" w:id="0">
    <w:p w14:paraId="72880C64" w14:textId="77777777" w:rsidR="00CD10D6" w:rsidRDefault="00CD10D6" w:rsidP="00C849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A4862F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387D07"/>
    <w:multiLevelType w:val="multilevel"/>
    <w:tmpl w:val="806E9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4B3E34"/>
    <w:multiLevelType w:val="multilevel"/>
    <w:tmpl w:val="42C4B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605C8E"/>
    <w:multiLevelType w:val="multilevel"/>
    <w:tmpl w:val="07F0D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C62E2"/>
    <w:multiLevelType w:val="multilevel"/>
    <w:tmpl w:val="8E340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BA01AB"/>
    <w:multiLevelType w:val="multilevel"/>
    <w:tmpl w:val="37B80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A43814"/>
    <w:multiLevelType w:val="multilevel"/>
    <w:tmpl w:val="2D04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0E06E1"/>
    <w:multiLevelType w:val="multilevel"/>
    <w:tmpl w:val="1E70F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3146244">
    <w:abstractNumId w:val="0"/>
  </w:num>
  <w:num w:numId="2" w16cid:durableId="1638802140">
    <w:abstractNumId w:val="1"/>
  </w:num>
  <w:num w:numId="3" w16cid:durableId="175731082">
    <w:abstractNumId w:val="7"/>
  </w:num>
  <w:num w:numId="4" w16cid:durableId="1521815275">
    <w:abstractNumId w:val="3"/>
  </w:num>
  <w:num w:numId="5" w16cid:durableId="541751395">
    <w:abstractNumId w:val="5"/>
  </w:num>
  <w:num w:numId="6" w16cid:durableId="569851969">
    <w:abstractNumId w:val="6"/>
  </w:num>
  <w:num w:numId="7" w16cid:durableId="1589803288">
    <w:abstractNumId w:val="4"/>
  </w:num>
  <w:num w:numId="8" w16cid:durableId="1976131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384B"/>
    <w:rsid w:val="00001650"/>
    <w:rsid w:val="00011061"/>
    <w:rsid w:val="000272B4"/>
    <w:rsid w:val="00074FDA"/>
    <w:rsid w:val="00086591"/>
    <w:rsid w:val="000A3ABA"/>
    <w:rsid w:val="000E3769"/>
    <w:rsid w:val="00106629"/>
    <w:rsid w:val="00183093"/>
    <w:rsid w:val="001849D6"/>
    <w:rsid w:val="001A2536"/>
    <w:rsid w:val="001A58D6"/>
    <w:rsid w:val="001B3295"/>
    <w:rsid w:val="001B7B31"/>
    <w:rsid w:val="00206CBF"/>
    <w:rsid w:val="00270EB3"/>
    <w:rsid w:val="0030411A"/>
    <w:rsid w:val="00325F87"/>
    <w:rsid w:val="003D0076"/>
    <w:rsid w:val="00400A77"/>
    <w:rsid w:val="00415655"/>
    <w:rsid w:val="00487D78"/>
    <w:rsid w:val="004B1BB8"/>
    <w:rsid w:val="004D36A9"/>
    <w:rsid w:val="004D6426"/>
    <w:rsid w:val="004F598C"/>
    <w:rsid w:val="00544762"/>
    <w:rsid w:val="00560C3A"/>
    <w:rsid w:val="005B685E"/>
    <w:rsid w:val="005F6F9D"/>
    <w:rsid w:val="006661B9"/>
    <w:rsid w:val="00694CC1"/>
    <w:rsid w:val="006C569B"/>
    <w:rsid w:val="006E3DF6"/>
    <w:rsid w:val="007227C4"/>
    <w:rsid w:val="00724969"/>
    <w:rsid w:val="00727535"/>
    <w:rsid w:val="00737CAB"/>
    <w:rsid w:val="00763568"/>
    <w:rsid w:val="0079092B"/>
    <w:rsid w:val="00796F1D"/>
    <w:rsid w:val="007B6D4A"/>
    <w:rsid w:val="007F5226"/>
    <w:rsid w:val="00803DC0"/>
    <w:rsid w:val="00854DFC"/>
    <w:rsid w:val="00855BD1"/>
    <w:rsid w:val="008D06A0"/>
    <w:rsid w:val="008E0FCF"/>
    <w:rsid w:val="009126DE"/>
    <w:rsid w:val="00933E6E"/>
    <w:rsid w:val="0094353B"/>
    <w:rsid w:val="00980430"/>
    <w:rsid w:val="00991044"/>
    <w:rsid w:val="00A109A4"/>
    <w:rsid w:val="00A36A26"/>
    <w:rsid w:val="00A448FC"/>
    <w:rsid w:val="00A476FD"/>
    <w:rsid w:val="00A90309"/>
    <w:rsid w:val="00AB41B5"/>
    <w:rsid w:val="00AB706B"/>
    <w:rsid w:val="00AC360F"/>
    <w:rsid w:val="00AD142F"/>
    <w:rsid w:val="00AD2579"/>
    <w:rsid w:val="00B15F1B"/>
    <w:rsid w:val="00B405D3"/>
    <w:rsid w:val="00B71A67"/>
    <w:rsid w:val="00BC7FD6"/>
    <w:rsid w:val="00BD5454"/>
    <w:rsid w:val="00BE2484"/>
    <w:rsid w:val="00BF01B1"/>
    <w:rsid w:val="00C05732"/>
    <w:rsid w:val="00C2571F"/>
    <w:rsid w:val="00C25D54"/>
    <w:rsid w:val="00C33560"/>
    <w:rsid w:val="00C3384B"/>
    <w:rsid w:val="00C53871"/>
    <w:rsid w:val="00C849C5"/>
    <w:rsid w:val="00CA4C70"/>
    <w:rsid w:val="00CD10D6"/>
    <w:rsid w:val="00CD68BB"/>
    <w:rsid w:val="00CF2647"/>
    <w:rsid w:val="00D47B17"/>
    <w:rsid w:val="00DB57BE"/>
    <w:rsid w:val="00DF243B"/>
    <w:rsid w:val="00DF3861"/>
    <w:rsid w:val="00E2222A"/>
    <w:rsid w:val="00E81400"/>
    <w:rsid w:val="00EA4330"/>
    <w:rsid w:val="00EB3D34"/>
    <w:rsid w:val="00EC4F74"/>
    <w:rsid w:val="00F25995"/>
    <w:rsid w:val="00F42025"/>
    <w:rsid w:val="00F96A36"/>
    <w:rsid w:val="00FA09C7"/>
    <w:rsid w:val="00FD6B31"/>
    <w:rsid w:val="00FE5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1751BC"/>
  <w15:chartTrackingRefBased/>
  <w15:docId w15:val="{B70500A0-A229-4764-A531-16749C547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2B4"/>
  </w:style>
  <w:style w:type="paragraph" w:styleId="Heading1">
    <w:name w:val="heading 1"/>
    <w:basedOn w:val="Normal"/>
    <w:next w:val="Normal"/>
    <w:link w:val="Heading1Char"/>
    <w:uiPriority w:val="9"/>
    <w:qFormat/>
    <w:rsid w:val="00F259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59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D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2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38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384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38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38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38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38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5995"/>
    <w:rPr>
      <w:rFonts w:asciiTheme="majorHAnsi" w:eastAsiaTheme="majorEastAsia" w:hAnsiTheme="majorHAnsi" w:cstheme="majorBidi"/>
      <w:b/>
      <w:color w:val="2F5496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25995"/>
    <w:rPr>
      <w:rFonts w:asciiTheme="majorHAnsi" w:eastAsiaTheme="majorEastAsia" w:hAnsiTheme="majorHAnsi" w:cstheme="majorBidi"/>
      <w:color w:val="2F5496" w:themeColor="accent1" w:themeShade="BF"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849D6"/>
    <w:rPr>
      <w:rFonts w:eastAsiaTheme="majorEastAsia" w:cstheme="majorBidi"/>
      <w:color w:val="2F5496" w:themeColor="accent1" w:themeShade="BF"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384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384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38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38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38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38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38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38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38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38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38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38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38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384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38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384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384B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BodyText"/>
    <w:qFormat/>
    <w:rsid w:val="00C3384B"/>
    <w:pPr>
      <w:spacing w:before="36" w:after="36" w:line="240" w:lineRule="auto"/>
    </w:pPr>
    <w:rPr>
      <w:kern w:val="0"/>
      <w14:ligatures w14:val="none"/>
    </w:rPr>
  </w:style>
  <w:style w:type="character" w:customStyle="1" w:styleId="VerbatimChar">
    <w:name w:val="Verbatim Char"/>
    <w:basedOn w:val="DefaultParagraphFont"/>
    <w:link w:val="SourceCode"/>
    <w:rsid w:val="00C3384B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3384B"/>
    <w:pPr>
      <w:wordWrap w:val="0"/>
      <w:spacing w:after="200" w:line="240" w:lineRule="auto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C3384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384B"/>
  </w:style>
  <w:style w:type="paragraph" w:customStyle="1" w:styleId="FirstParagraph">
    <w:name w:val="First Paragraph"/>
    <w:basedOn w:val="BodyText"/>
    <w:next w:val="BodyText"/>
    <w:qFormat/>
    <w:rsid w:val="004D6426"/>
    <w:pPr>
      <w:spacing w:before="180" w:after="180" w:line="240" w:lineRule="auto"/>
    </w:pPr>
    <w:rPr>
      <w:kern w:val="0"/>
      <w14:ligatures w14:val="none"/>
    </w:rPr>
  </w:style>
  <w:style w:type="paragraph" w:styleId="NormalWeb">
    <w:name w:val="Normal (Web)"/>
    <w:basedOn w:val="Normal"/>
    <w:uiPriority w:val="99"/>
    <w:unhideWhenUsed/>
    <w:rsid w:val="00C5387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7227C4"/>
    <w:pPr>
      <w:spacing w:before="100" w:after="100" w:line="240" w:lineRule="auto"/>
      <w:ind w:left="480" w:right="480"/>
    </w:pPr>
    <w:rPr>
      <w:kern w:val="0"/>
      <w14:ligatures w14:val="none"/>
    </w:rPr>
  </w:style>
  <w:style w:type="character" w:customStyle="1" w:styleId="KeywordTok">
    <w:name w:val="KeywordTok"/>
    <w:basedOn w:val="VerbatimChar"/>
    <w:rsid w:val="00CA4C7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A4C7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A4C70"/>
    <w:rPr>
      <w:rFonts w:ascii="Consolas" w:hAnsi="Consolas"/>
      <w:color w:val="40A070"/>
      <w:sz w:val="22"/>
    </w:rPr>
  </w:style>
  <w:style w:type="character" w:customStyle="1" w:styleId="FunctionTok">
    <w:name w:val="FunctionTok"/>
    <w:basedOn w:val="VerbatimChar"/>
    <w:rsid w:val="00CA4C70"/>
    <w:rPr>
      <w:rFonts w:ascii="Consolas" w:hAnsi="Consolas"/>
      <w:color w:val="06287E"/>
      <w:sz w:val="22"/>
    </w:rPr>
  </w:style>
  <w:style w:type="character" w:customStyle="1" w:styleId="NormalTok">
    <w:name w:val="NormalTok"/>
    <w:basedOn w:val="VerbatimChar"/>
    <w:rsid w:val="00CA4C70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30411A"/>
    <w:pPr>
      <w:spacing w:before="240" w:after="0" w:line="259" w:lineRule="auto"/>
      <w:outlineLvl w:val="9"/>
    </w:pPr>
    <w:rPr>
      <w:b w:val="0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30411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411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30411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49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9C5"/>
  </w:style>
  <w:style w:type="paragraph" w:styleId="Footer">
    <w:name w:val="footer"/>
    <w:basedOn w:val="Normal"/>
    <w:link w:val="FooterChar"/>
    <w:uiPriority w:val="99"/>
    <w:unhideWhenUsed/>
    <w:rsid w:val="00C849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9C5"/>
  </w:style>
  <w:style w:type="paragraph" w:styleId="NoSpacing">
    <w:name w:val="No Spacing"/>
    <w:link w:val="NoSpacingChar"/>
    <w:uiPriority w:val="1"/>
    <w:qFormat/>
    <w:rsid w:val="00C25D54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C25D54"/>
    <w:rPr>
      <w:rFonts w:eastAsiaTheme="minorEastAsia"/>
      <w:kern w:val="0"/>
      <w:sz w:val="22"/>
      <w:szCs w:val="22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3DC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3DC0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7B17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3D007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2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1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2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57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0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9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4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1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9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6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0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85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19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0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3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40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864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2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26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80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31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44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36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8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5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2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58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5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3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2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7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8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0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7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5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7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4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4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3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4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2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0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9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7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2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8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7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54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0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0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3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14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8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5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3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04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7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5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0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0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65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03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4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4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358CECB-BAF0-4717-AECC-A8CE8AF7AFFD}">
  <we:reference id="wa104382008" version="1.1.0.2" store="en-US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5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EDC697-59ED-41FA-B3F0-93C5358E9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6</Pages>
  <Words>2038</Words>
  <Characters>12969</Characters>
  <Application>Microsoft Office Word</Application>
  <DocSecurity>0</DocSecurity>
  <Lines>864</Lines>
  <Paragraphs>6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Documentation</vt:lpstr>
    </vt:vector>
  </TitlesOfParts>
  <Company/>
  <LinksUpToDate>false</LinksUpToDate>
  <CharactersWithSpaces>1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>One‑X Agent × CRM × ACR Middleware</dc:subject>
  <dc:creator>Mohammad</dc:creator>
  <cp:keywords/>
  <dc:description/>
  <cp:lastModifiedBy>Mohammad</cp:lastModifiedBy>
  <cp:revision>65</cp:revision>
  <dcterms:created xsi:type="dcterms:W3CDTF">2025-09-22T06:44:00Z</dcterms:created>
  <dcterms:modified xsi:type="dcterms:W3CDTF">2025-10-1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fd1ed8-54df-4a69-9a19-2b6f88ce28d3</vt:lpwstr>
  </property>
</Properties>
</file>